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D6CB1" w14:textId="1102C76C" w:rsidR="00385BC5" w:rsidRDefault="00385BC5" w:rsidP="00385BC5">
      <w:pPr>
        <w:pStyle w:val="NormalWeb"/>
        <w:spacing w:before="0" w:beforeAutospacing="0" w:after="0" w:afterAutospacing="0"/>
        <w:jc w:val="center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000000"/>
          <w:sz w:val="32"/>
          <w:szCs w:val="32"/>
        </w:rPr>
        <w:t>Supplementary Information</w:t>
      </w:r>
    </w:p>
    <w:p w14:paraId="516AF9ED" w14:textId="66992D5B" w:rsidR="000A244E" w:rsidRPr="003D6C3E" w:rsidRDefault="002376D3" w:rsidP="002376D3">
      <w:pPr>
        <w:pStyle w:val="NormalWeb"/>
        <w:spacing w:before="0" w:beforeAutospacing="0" w:after="200" w:afterAutospacing="0"/>
        <w:jc w:val="center"/>
        <w:rPr>
          <w:rFonts w:asciiTheme="majorBidi" w:hAnsiTheme="majorBidi" w:cstheme="majorBidi"/>
          <w:color w:val="000000"/>
          <w:sz w:val="22"/>
          <w:szCs w:val="22"/>
        </w:rPr>
      </w:pPr>
      <w:r w:rsidRPr="004D38B1">
        <w:rPr>
          <w:b/>
          <w:bCs/>
          <w:color w:val="000000"/>
          <w:sz w:val="32"/>
          <w:szCs w:val="32"/>
        </w:rPr>
        <w:t>Effect of SARS-Co</w:t>
      </w:r>
      <w:r>
        <w:rPr>
          <w:b/>
          <w:bCs/>
          <w:color w:val="000000"/>
          <w:sz w:val="32"/>
          <w:szCs w:val="32"/>
        </w:rPr>
        <w:t>V</w:t>
      </w:r>
      <w:r w:rsidRPr="004D38B1">
        <w:rPr>
          <w:b/>
          <w:bCs/>
          <w:color w:val="000000"/>
          <w:sz w:val="32"/>
          <w:szCs w:val="32"/>
        </w:rPr>
        <w:t>-2 proteins on vascula</w:t>
      </w:r>
      <w:r>
        <w:rPr>
          <w:b/>
          <w:bCs/>
          <w:color w:val="000000"/>
          <w:sz w:val="32"/>
          <w:szCs w:val="32"/>
        </w:rPr>
        <w:t>r</w:t>
      </w:r>
      <w:r w:rsidRPr="004D38B1">
        <w:rPr>
          <w:b/>
          <w:bCs/>
          <w:color w:val="000000"/>
          <w:sz w:val="32"/>
          <w:szCs w:val="32"/>
        </w:rPr>
        <w:t xml:space="preserve"> permeability</w:t>
      </w:r>
    </w:p>
    <w:p w14:paraId="00E9BA49" w14:textId="72BAFECF" w:rsidR="000A244E" w:rsidRPr="003D6C3E" w:rsidRDefault="000A244E" w:rsidP="000A244E">
      <w:pPr>
        <w:pStyle w:val="NormalWeb"/>
        <w:spacing w:before="0" w:beforeAutospacing="0" w:after="200" w:afterAutospacing="0"/>
        <w:jc w:val="both"/>
        <w:rPr>
          <w:rFonts w:asciiTheme="majorBidi" w:hAnsiTheme="majorBidi" w:cstheme="majorBidi"/>
          <w:sz w:val="28"/>
          <w:szCs w:val="28"/>
        </w:rPr>
      </w:pPr>
      <w:r w:rsidRPr="003D6C3E">
        <w:rPr>
          <w:rFonts w:asciiTheme="majorBidi" w:hAnsiTheme="majorBidi" w:cstheme="majorBidi"/>
          <w:color w:val="000000"/>
          <w:sz w:val="28"/>
          <w:szCs w:val="28"/>
        </w:rPr>
        <w:t>Rossana Rauti</w:t>
      </w:r>
      <w:r w:rsidRPr="003D6C3E">
        <w:rPr>
          <w:rFonts w:asciiTheme="majorBidi" w:hAnsiTheme="majorBidi" w:cstheme="majorBidi"/>
          <w:color w:val="000000"/>
          <w:sz w:val="28"/>
          <w:szCs w:val="28"/>
          <w:vertAlign w:val="superscript"/>
        </w:rPr>
        <w:t>1*</w:t>
      </w:r>
      <w:r w:rsidRPr="003D6C3E">
        <w:rPr>
          <w:rFonts w:asciiTheme="majorBidi" w:hAnsiTheme="majorBidi" w:cstheme="majorBidi"/>
          <w:color w:val="000000"/>
          <w:sz w:val="28"/>
          <w:szCs w:val="28"/>
        </w:rPr>
        <w:t xml:space="preserve">, </w:t>
      </w:r>
      <w:proofErr w:type="spellStart"/>
      <w:r w:rsidRPr="003D6C3E">
        <w:rPr>
          <w:rFonts w:asciiTheme="majorBidi" w:hAnsiTheme="majorBidi" w:cstheme="majorBidi"/>
          <w:color w:val="000000"/>
          <w:sz w:val="28"/>
          <w:szCs w:val="28"/>
        </w:rPr>
        <w:t>Meishar</w:t>
      </w:r>
      <w:proofErr w:type="spellEnd"/>
      <w:r w:rsidRPr="003D6C3E">
        <w:rPr>
          <w:rFonts w:asciiTheme="majorBidi" w:hAnsiTheme="majorBidi" w:cstheme="majorBidi"/>
          <w:color w:val="000000"/>
          <w:sz w:val="28"/>
          <w:szCs w:val="28"/>
        </w:rPr>
        <w:t xml:space="preserve"> Shahoha</w:t>
      </w:r>
      <w:r w:rsidRPr="003D6C3E">
        <w:rPr>
          <w:rFonts w:asciiTheme="majorBidi" w:hAnsiTheme="majorBidi" w:cstheme="majorBidi"/>
          <w:color w:val="000000"/>
          <w:sz w:val="28"/>
          <w:szCs w:val="28"/>
          <w:vertAlign w:val="superscript"/>
        </w:rPr>
        <w:t>2,3*</w:t>
      </w:r>
      <w:r w:rsidRPr="003D6C3E">
        <w:rPr>
          <w:rFonts w:asciiTheme="majorBidi" w:hAnsiTheme="majorBidi" w:cstheme="majorBidi"/>
          <w:color w:val="000000"/>
          <w:sz w:val="28"/>
          <w:szCs w:val="28"/>
        </w:rPr>
        <w:t>, Yael Leichtmann-Bardoogo</w:t>
      </w:r>
      <w:r w:rsidRPr="003D6C3E">
        <w:rPr>
          <w:rFonts w:asciiTheme="majorBidi" w:hAnsiTheme="majorBidi" w:cstheme="majorBidi"/>
          <w:color w:val="000000"/>
          <w:sz w:val="28"/>
          <w:szCs w:val="28"/>
          <w:vertAlign w:val="superscript"/>
        </w:rPr>
        <w:t>1 *</w:t>
      </w:r>
      <w:r w:rsidRPr="003D6C3E">
        <w:rPr>
          <w:rFonts w:asciiTheme="majorBidi" w:hAnsiTheme="majorBidi" w:cstheme="majorBidi"/>
          <w:color w:val="000000"/>
          <w:sz w:val="28"/>
          <w:szCs w:val="28"/>
        </w:rPr>
        <w:t>, Rami Nasser</w:t>
      </w:r>
      <w:r w:rsidRPr="003D6C3E">
        <w:rPr>
          <w:rFonts w:asciiTheme="majorBidi" w:hAnsiTheme="majorBidi" w:cstheme="majorBidi"/>
          <w:color w:val="000000"/>
          <w:sz w:val="28"/>
          <w:szCs w:val="28"/>
          <w:vertAlign w:val="superscript"/>
        </w:rPr>
        <w:t>4</w:t>
      </w:r>
      <w:r w:rsidRPr="003D6C3E">
        <w:rPr>
          <w:rFonts w:asciiTheme="majorBidi" w:hAnsiTheme="majorBidi" w:cstheme="majorBidi"/>
          <w:color w:val="000000"/>
          <w:sz w:val="28"/>
          <w:szCs w:val="28"/>
        </w:rPr>
        <w:t>,</w:t>
      </w:r>
      <w:r w:rsidR="00AD308E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proofErr w:type="spellStart"/>
      <w:r w:rsidR="00AD308E">
        <w:rPr>
          <w:rFonts w:asciiTheme="majorBidi" w:hAnsiTheme="majorBidi" w:cstheme="majorBidi"/>
          <w:color w:val="000000"/>
          <w:sz w:val="28"/>
          <w:szCs w:val="28"/>
        </w:rPr>
        <w:t>Eyal</w:t>
      </w:r>
      <w:proofErr w:type="spellEnd"/>
      <w:r w:rsidR="00AD308E">
        <w:rPr>
          <w:rFonts w:asciiTheme="majorBidi" w:hAnsiTheme="majorBidi" w:cstheme="majorBidi"/>
          <w:color w:val="000000"/>
          <w:sz w:val="28"/>
          <w:szCs w:val="28"/>
        </w:rPr>
        <w:t xml:space="preserve"> Paz</w:t>
      </w:r>
      <w:r w:rsidR="00AD308E">
        <w:rPr>
          <w:rFonts w:asciiTheme="majorBidi" w:hAnsiTheme="majorBidi" w:cstheme="majorBidi"/>
          <w:color w:val="000000"/>
          <w:sz w:val="28"/>
          <w:szCs w:val="28"/>
          <w:vertAlign w:val="superscript"/>
        </w:rPr>
        <w:t>2,3</w:t>
      </w:r>
      <w:r w:rsidR="00AD308E">
        <w:rPr>
          <w:rFonts w:asciiTheme="majorBidi" w:hAnsiTheme="majorBidi" w:cstheme="majorBidi"/>
          <w:color w:val="000000"/>
          <w:sz w:val="28"/>
          <w:szCs w:val="28"/>
        </w:rPr>
        <w:t>,</w:t>
      </w:r>
      <w:r w:rsidRPr="003D6C3E">
        <w:rPr>
          <w:rFonts w:asciiTheme="majorBidi" w:hAnsiTheme="majorBidi" w:cstheme="majorBidi"/>
          <w:color w:val="000000"/>
          <w:sz w:val="28"/>
          <w:szCs w:val="28"/>
        </w:rPr>
        <w:t xml:space="preserve"> Rina Tamir</w:t>
      </w:r>
      <w:r w:rsidRPr="003D6C3E">
        <w:rPr>
          <w:rFonts w:asciiTheme="majorBidi" w:hAnsiTheme="majorBidi" w:cstheme="majorBidi"/>
          <w:color w:val="000000"/>
          <w:sz w:val="28"/>
          <w:szCs w:val="28"/>
          <w:vertAlign w:val="superscript"/>
        </w:rPr>
        <w:t>1</w:t>
      </w:r>
      <w:r w:rsidRPr="003D6C3E">
        <w:rPr>
          <w:rFonts w:asciiTheme="majorBidi" w:hAnsiTheme="majorBidi" w:cstheme="majorBidi"/>
          <w:color w:val="000000"/>
          <w:sz w:val="28"/>
          <w:szCs w:val="28"/>
        </w:rPr>
        <w:t>, Victoria Miller</w:t>
      </w:r>
      <w:r w:rsidRPr="003D6C3E">
        <w:rPr>
          <w:rFonts w:asciiTheme="majorBidi" w:hAnsiTheme="majorBidi" w:cstheme="majorBidi"/>
          <w:color w:val="000000"/>
          <w:sz w:val="28"/>
          <w:szCs w:val="28"/>
          <w:vertAlign w:val="superscript"/>
        </w:rPr>
        <w:t>1</w:t>
      </w:r>
      <w:r w:rsidRPr="003D6C3E">
        <w:rPr>
          <w:rFonts w:asciiTheme="majorBidi" w:hAnsiTheme="majorBidi" w:cstheme="majorBidi"/>
          <w:color w:val="000000"/>
          <w:sz w:val="28"/>
          <w:szCs w:val="28"/>
        </w:rPr>
        <w:t>, Tal Babich</w:t>
      </w:r>
      <w:r w:rsidRPr="003D6C3E">
        <w:rPr>
          <w:rFonts w:asciiTheme="majorBidi" w:hAnsiTheme="majorBidi" w:cstheme="majorBidi"/>
          <w:color w:val="000000"/>
          <w:sz w:val="28"/>
          <w:szCs w:val="28"/>
          <w:vertAlign w:val="superscript"/>
        </w:rPr>
        <w:t>1,2</w:t>
      </w:r>
      <w:r w:rsidRPr="003D6C3E">
        <w:rPr>
          <w:rFonts w:asciiTheme="majorBidi" w:hAnsiTheme="majorBidi" w:cstheme="majorBidi"/>
          <w:color w:val="000000"/>
          <w:sz w:val="28"/>
          <w:szCs w:val="28"/>
        </w:rPr>
        <w:t xml:space="preserve">, </w:t>
      </w:r>
      <w:proofErr w:type="spellStart"/>
      <w:r w:rsidRPr="003D6C3E">
        <w:rPr>
          <w:rFonts w:asciiTheme="majorBidi" w:hAnsiTheme="majorBidi" w:cstheme="majorBidi"/>
          <w:color w:val="000000"/>
          <w:sz w:val="28"/>
          <w:szCs w:val="28"/>
        </w:rPr>
        <w:t>Kfir</w:t>
      </w:r>
      <w:proofErr w:type="spellEnd"/>
      <w:r w:rsidRPr="003D6C3E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proofErr w:type="spellStart"/>
      <w:r w:rsidRPr="003D6C3E">
        <w:rPr>
          <w:rFonts w:asciiTheme="majorBidi" w:hAnsiTheme="majorBidi" w:cstheme="majorBidi"/>
          <w:color w:val="000000"/>
          <w:sz w:val="28"/>
          <w:szCs w:val="28"/>
        </w:rPr>
        <w:t>Shaked</w:t>
      </w:r>
      <w:proofErr w:type="spellEnd"/>
      <w:r w:rsidRPr="003D6C3E">
        <w:rPr>
          <w:rFonts w:asciiTheme="majorBidi" w:hAnsiTheme="majorBidi" w:cstheme="majorBidi"/>
          <w:color w:val="000000"/>
          <w:sz w:val="28"/>
          <w:szCs w:val="28"/>
          <w:vertAlign w:val="superscript"/>
        </w:rPr>
        <w:t xml:space="preserve"> 1,2</w:t>
      </w:r>
      <w:r w:rsidRPr="003D6C3E">
        <w:rPr>
          <w:rFonts w:asciiTheme="majorBidi" w:hAnsiTheme="majorBidi" w:cstheme="majorBidi"/>
          <w:color w:val="000000"/>
          <w:sz w:val="28"/>
          <w:szCs w:val="28"/>
        </w:rPr>
        <w:t>, Avner Ehrlich</w:t>
      </w:r>
      <w:r w:rsidRPr="003D6C3E">
        <w:rPr>
          <w:rFonts w:asciiTheme="majorBidi" w:hAnsiTheme="majorBidi" w:cstheme="majorBidi"/>
          <w:color w:val="000000"/>
          <w:sz w:val="28"/>
          <w:szCs w:val="28"/>
          <w:vertAlign w:val="superscript"/>
        </w:rPr>
        <w:t>5</w:t>
      </w:r>
      <w:r w:rsidRPr="003D6C3E">
        <w:rPr>
          <w:rFonts w:asciiTheme="majorBidi" w:hAnsiTheme="majorBidi" w:cstheme="majorBidi"/>
          <w:color w:val="000000"/>
          <w:sz w:val="28"/>
          <w:szCs w:val="28"/>
        </w:rPr>
        <w:t>, Konstant</w:t>
      </w:r>
      <w:r w:rsidR="00585909">
        <w:rPr>
          <w:rFonts w:asciiTheme="majorBidi" w:hAnsiTheme="majorBidi" w:cstheme="majorBidi"/>
          <w:color w:val="000000"/>
          <w:sz w:val="28"/>
          <w:szCs w:val="28"/>
        </w:rPr>
        <w:t>inos</w:t>
      </w:r>
      <w:r w:rsidRPr="003D6C3E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r w:rsidR="00585909">
        <w:rPr>
          <w:rFonts w:asciiTheme="majorBidi" w:hAnsiTheme="majorBidi" w:cstheme="majorBidi"/>
          <w:color w:val="000000"/>
          <w:sz w:val="28"/>
          <w:szCs w:val="28"/>
        </w:rPr>
        <w:t>I</w:t>
      </w:r>
      <w:r w:rsidRPr="003D6C3E">
        <w:rPr>
          <w:rFonts w:asciiTheme="majorBidi" w:hAnsiTheme="majorBidi" w:cstheme="majorBidi"/>
          <w:color w:val="000000"/>
          <w:sz w:val="28"/>
          <w:szCs w:val="28"/>
        </w:rPr>
        <w:t>oannidis</w:t>
      </w:r>
      <w:r w:rsidRPr="003D6C3E">
        <w:rPr>
          <w:rFonts w:asciiTheme="majorBidi" w:hAnsiTheme="majorBidi" w:cstheme="majorBidi"/>
          <w:color w:val="000000"/>
          <w:sz w:val="28"/>
          <w:szCs w:val="28"/>
          <w:vertAlign w:val="superscript"/>
        </w:rPr>
        <w:t>5</w:t>
      </w:r>
      <w:r w:rsidRPr="003D6C3E">
        <w:rPr>
          <w:rFonts w:asciiTheme="majorBidi" w:hAnsiTheme="majorBidi" w:cstheme="majorBidi"/>
          <w:color w:val="000000"/>
          <w:sz w:val="28"/>
          <w:szCs w:val="28"/>
        </w:rPr>
        <w:t>, Yaakov Nahmias</w:t>
      </w:r>
      <w:r w:rsidRPr="003D6C3E">
        <w:rPr>
          <w:rFonts w:asciiTheme="majorBidi" w:hAnsiTheme="majorBidi" w:cstheme="majorBidi"/>
          <w:color w:val="000000"/>
          <w:sz w:val="28"/>
          <w:szCs w:val="28"/>
          <w:vertAlign w:val="superscript"/>
        </w:rPr>
        <w:t xml:space="preserve"> 5</w:t>
      </w:r>
      <w:r w:rsidRPr="003D6C3E">
        <w:rPr>
          <w:rFonts w:asciiTheme="majorBidi" w:hAnsiTheme="majorBidi" w:cstheme="majorBidi"/>
          <w:color w:val="000000"/>
          <w:sz w:val="28"/>
          <w:szCs w:val="28"/>
        </w:rPr>
        <w:t xml:space="preserve">, </w:t>
      </w:r>
      <w:proofErr w:type="spellStart"/>
      <w:r w:rsidRPr="003D6C3E">
        <w:rPr>
          <w:rFonts w:asciiTheme="majorBidi" w:hAnsiTheme="majorBidi" w:cstheme="majorBidi"/>
          <w:color w:val="000000"/>
          <w:sz w:val="28"/>
          <w:szCs w:val="28"/>
        </w:rPr>
        <w:t>Roded</w:t>
      </w:r>
      <w:proofErr w:type="spellEnd"/>
      <w:r w:rsidRPr="003D6C3E">
        <w:rPr>
          <w:rFonts w:asciiTheme="majorBidi" w:hAnsiTheme="majorBidi" w:cstheme="majorBidi"/>
          <w:color w:val="000000"/>
          <w:sz w:val="28"/>
          <w:szCs w:val="28"/>
        </w:rPr>
        <w:t xml:space="preserve"> Sharan</w:t>
      </w:r>
      <w:r w:rsidRPr="003D6C3E">
        <w:rPr>
          <w:rFonts w:asciiTheme="majorBidi" w:hAnsiTheme="majorBidi" w:cstheme="majorBidi"/>
          <w:color w:val="000000"/>
          <w:sz w:val="28"/>
          <w:szCs w:val="28"/>
          <w:vertAlign w:val="superscript"/>
        </w:rPr>
        <w:t>4</w:t>
      </w:r>
      <w:r w:rsidRPr="003D6C3E">
        <w:rPr>
          <w:rFonts w:asciiTheme="majorBidi" w:hAnsiTheme="majorBidi" w:cstheme="majorBidi"/>
          <w:color w:val="000000"/>
          <w:sz w:val="28"/>
          <w:szCs w:val="28"/>
        </w:rPr>
        <w:t xml:space="preserve">, Uri </w:t>
      </w:r>
      <w:proofErr w:type="spellStart"/>
      <w:r w:rsidRPr="003D6C3E">
        <w:rPr>
          <w:rFonts w:asciiTheme="majorBidi" w:hAnsiTheme="majorBidi" w:cstheme="majorBidi"/>
          <w:color w:val="000000"/>
          <w:sz w:val="28"/>
          <w:szCs w:val="28"/>
        </w:rPr>
        <w:t>Ashery</w:t>
      </w:r>
      <w:proofErr w:type="spellEnd"/>
      <w:r w:rsidRPr="003D6C3E">
        <w:rPr>
          <w:rFonts w:asciiTheme="majorBidi" w:hAnsiTheme="majorBidi" w:cstheme="majorBidi"/>
          <w:color w:val="000000"/>
          <w:sz w:val="28"/>
          <w:szCs w:val="28"/>
          <w:vertAlign w:val="superscript"/>
        </w:rPr>
        <w:t xml:space="preserve"> 2,3,6#</w:t>
      </w:r>
      <w:r w:rsidRPr="003D6C3E">
        <w:rPr>
          <w:rFonts w:asciiTheme="majorBidi" w:hAnsiTheme="majorBidi" w:cstheme="majorBidi"/>
          <w:color w:val="000000"/>
          <w:sz w:val="28"/>
          <w:szCs w:val="28"/>
        </w:rPr>
        <w:t>, and Ben M. Maoz</w:t>
      </w:r>
      <w:r w:rsidRPr="003D6C3E">
        <w:rPr>
          <w:rFonts w:asciiTheme="majorBidi" w:hAnsiTheme="majorBidi" w:cstheme="majorBidi"/>
          <w:color w:val="000000"/>
          <w:sz w:val="28"/>
          <w:szCs w:val="28"/>
          <w:vertAlign w:val="superscript"/>
        </w:rPr>
        <w:t>1,3,6#</w:t>
      </w:r>
    </w:p>
    <w:p w14:paraId="7094812A" w14:textId="48F5FDEF" w:rsidR="000A244E" w:rsidRPr="003D6C3E" w:rsidRDefault="000A244E" w:rsidP="000A244E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color w:val="000000"/>
          <w:lang w:bidi="he-IL"/>
        </w:rPr>
      </w:pPr>
      <w:r w:rsidRPr="003D6C3E">
        <w:rPr>
          <w:rFonts w:asciiTheme="majorBidi" w:eastAsia="Times New Roman" w:hAnsiTheme="majorBidi" w:cstheme="majorBidi"/>
          <w:color w:val="000000"/>
          <w:vertAlign w:val="superscript"/>
          <w:lang w:bidi="he-IL"/>
        </w:rPr>
        <w:t>1</w:t>
      </w:r>
      <w:r w:rsidRPr="003D6C3E">
        <w:rPr>
          <w:rFonts w:asciiTheme="majorBidi" w:eastAsia="Times New Roman" w:hAnsiTheme="majorBidi" w:cstheme="majorBidi"/>
          <w:color w:val="000000"/>
          <w:lang w:bidi="he-IL"/>
        </w:rPr>
        <w:t>Department of Biomedical Engineering, Tel Aviv University, Israel</w:t>
      </w:r>
    </w:p>
    <w:p w14:paraId="0C2C14FB" w14:textId="1C7AC2FF" w:rsidR="000A244E" w:rsidRPr="003D6C3E" w:rsidRDefault="000A244E" w:rsidP="000A244E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color w:val="000000"/>
          <w:lang w:bidi="he-IL"/>
        </w:rPr>
      </w:pPr>
      <w:r w:rsidRPr="003D6C3E">
        <w:rPr>
          <w:rFonts w:asciiTheme="majorBidi" w:eastAsia="Times New Roman" w:hAnsiTheme="majorBidi" w:cstheme="majorBidi"/>
          <w:color w:val="000000"/>
          <w:vertAlign w:val="superscript"/>
          <w:lang w:bidi="he-IL"/>
        </w:rPr>
        <w:t>2</w:t>
      </w:r>
      <w:r w:rsidRPr="003D6C3E">
        <w:rPr>
          <w:rFonts w:asciiTheme="majorBidi" w:eastAsia="Times New Roman" w:hAnsiTheme="majorBidi" w:cstheme="majorBidi"/>
          <w:color w:val="000000"/>
          <w:lang w:bidi="he-IL"/>
        </w:rPr>
        <w:t xml:space="preserve">School </w:t>
      </w:r>
      <w:proofErr w:type="gramStart"/>
      <w:r w:rsidRPr="003D6C3E">
        <w:rPr>
          <w:rFonts w:asciiTheme="majorBidi" w:eastAsia="Times New Roman" w:hAnsiTheme="majorBidi" w:cstheme="majorBidi"/>
          <w:color w:val="000000"/>
          <w:lang w:bidi="he-IL"/>
        </w:rPr>
        <w:t>of  Neurobiology</w:t>
      </w:r>
      <w:proofErr w:type="gramEnd"/>
      <w:r w:rsidRPr="003D6C3E">
        <w:rPr>
          <w:rFonts w:asciiTheme="majorBidi" w:eastAsia="Times New Roman" w:hAnsiTheme="majorBidi" w:cstheme="majorBidi"/>
          <w:color w:val="000000"/>
          <w:lang w:bidi="he-IL"/>
        </w:rPr>
        <w:t>, Biochemistry and Biophysics, The George S. Wise Faculty of Life Sciences, Tel Aviv University, Tel Aviv, Israel</w:t>
      </w:r>
    </w:p>
    <w:p w14:paraId="122DAA3E" w14:textId="063990F7" w:rsidR="000A244E" w:rsidRPr="003D6C3E" w:rsidRDefault="000A244E" w:rsidP="000A244E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color w:val="000000"/>
          <w:lang w:bidi="he-IL"/>
        </w:rPr>
      </w:pPr>
      <w:r w:rsidRPr="003D6C3E">
        <w:rPr>
          <w:rFonts w:asciiTheme="majorBidi" w:eastAsia="Times New Roman" w:hAnsiTheme="majorBidi" w:cstheme="majorBidi"/>
          <w:color w:val="000000"/>
          <w:vertAlign w:val="superscript"/>
          <w:lang w:bidi="he-IL"/>
        </w:rPr>
        <w:t>3</w:t>
      </w:r>
      <w:r w:rsidRPr="003D6C3E">
        <w:rPr>
          <w:rFonts w:asciiTheme="majorBidi" w:eastAsia="Times New Roman" w:hAnsiTheme="majorBidi" w:cstheme="majorBidi"/>
          <w:color w:val="000000"/>
          <w:lang w:bidi="he-IL"/>
        </w:rPr>
        <w:t>Sagol School of Neuroscience, Tel Aviv University, Tel Aviv, Israel</w:t>
      </w:r>
    </w:p>
    <w:p w14:paraId="7CE8C3D1" w14:textId="6E8F022B" w:rsidR="000A244E" w:rsidRPr="003D6C3E" w:rsidRDefault="000A244E" w:rsidP="000A244E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color w:val="000000"/>
          <w:lang w:bidi="he-IL"/>
        </w:rPr>
      </w:pPr>
      <w:r w:rsidRPr="003D6C3E">
        <w:rPr>
          <w:rFonts w:asciiTheme="majorBidi" w:eastAsia="Times New Roman" w:hAnsiTheme="majorBidi" w:cstheme="majorBidi"/>
          <w:color w:val="000000"/>
          <w:vertAlign w:val="superscript"/>
          <w:lang w:bidi="he-IL"/>
        </w:rPr>
        <w:t>4</w:t>
      </w:r>
      <w:r w:rsidRPr="003D6C3E">
        <w:rPr>
          <w:rFonts w:asciiTheme="majorBidi" w:eastAsia="Times New Roman" w:hAnsiTheme="majorBidi" w:cstheme="majorBidi"/>
          <w:color w:val="000000"/>
          <w:lang w:bidi="he-IL"/>
        </w:rPr>
        <w:t>Blavatnik School of Computer Science, Tel Aviv University, Tel Aviv, Israel</w:t>
      </w:r>
    </w:p>
    <w:p w14:paraId="08AD2B14" w14:textId="4022BB29" w:rsidR="000A244E" w:rsidRPr="003D6C3E" w:rsidRDefault="000A244E" w:rsidP="000A244E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color w:val="000000"/>
          <w:lang w:bidi="he-IL"/>
        </w:rPr>
      </w:pPr>
      <w:r w:rsidRPr="003D6C3E">
        <w:rPr>
          <w:rFonts w:asciiTheme="majorBidi" w:eastAsia="Times New Roman" w:hAnsiTheme="majorBidi" w:cstheme="majorBidi"/>
          <w:color w:val="000000"/>
          <w:vertAlign w:val="superscript"/>
          <w:lang w:bidi="he-IL"/>
        </w:rPr>
        <w:t>5</w:t>
      </w:r>
      <w:r w:rsidRPr="003D6C3E">
        <w:rPr>
          <w:rFonts w:asciiTheme="majorBidi" w:eastAsia="Times New Roman" w:hAnsiTheme="majorBidi" w:cstheme="majorBidi"/>
          <w:color w:val="000000"/>
          <w:lang w:bidi="he-IL"/>
        </w:rPr>
        <w:t>Hebrew University of Jerusalem - Grass Center for Bioengineering</w:t>
      </w:r>
    </w:p>
    <w:p w14:paraId="765A655F" w14:textId="07DE414F" w:rsidR="000A244E" w:rsidRPr="003D6C3E" w:rsidRDefault="000A244E" w:rsidP="000A244E">
      <w:pPr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color w:val="000000"/>
          <w:lang w:bidi="he-IL"/>
        </w:rPr>
      </w:pPr>
      <w:r w:rsidRPr="003D6C3E">
        <w:rPr>
          <w:rFonts w:asciiTheme="majorBidi" w:eastAsia="Times New Roman" w:hAnsiTheme="majorBidi" w:cstheme="majorBidi"/>
          <w:color w:val="000000"/>
          <w:vertAlign w:val="superscript"/>
          <w:lang w:bidi="he-IL"/>
        </w:rPr>
        <w:t>6</w:t>
      </w:r>
      <w:r w:rsidRPr="003D6C3E">
        <w:rPr>
          <w:rFonts w:asciiTheme="majorBidi" w:eastAsia="Times New Roman" w:hAnsiTheme="majorBidi" w:cstheme="majorBidi"/>
          <w:color w:val="000000"/>
          <w:lang w:bidi="he-IL"/>
        </w:rPr>
        <w:t>The Center for Nanoscience and Nanotechnology, Tel Aviv University, Israel</w:t>
      </w:r>
    </w:p>
    <w:p w14:paraId="4B21BBDB" w14:textId="77777777" w:rsidR="000A244E" w:rsidRPr="003D6C3E" w:rsidRDefault="000A244E" w:rsidP="000A244E">
      <w:pPr>
        <w:pStyle w:val="NormalWeb"/>
        <w:spacing w:before="0" w:beforeAutospacing="0" w:after="0" w:afterAutospacing="0"/>
        <w:jc w:val="both"/>
        <w:rPr>
          <w:rFonts w:asciiTheme="majorBidi" w:hAnsiTheme="majorBidi" w:cstheme="majorBidi"/>
          <w:color w:val="000000"/>
          <w:sz w:val="13"/>
          <w:szCs w:val="13"/>
          <w:vertAlign w:val="superscript"/>
        </w:rPr>
      </w:pPr>
    </w:p>
    <w:p w14:paraId="3197E444" w14:textId="77777777" w:rsidR="000A244E" w:rsidRPr="003D6C3E" w:rsidRDefault="000A244E" w:rsidP="000A244E">
      <w:pPr>
        <w:pStyle w:val="NormalWeb"/>
        <w:spacing w:before="0" w:beforeAutospacing="0" w:after="0" w:afterAutospacing="0"/>
        <w:jc w:val="both"/>
        <w:rPr>
          <w:rFonts w:asciiTheme="majorBidi" w:hAnsiTheme="majorBidi" w:cstheme="majorBidi"/>
          <w:color w:val="000000"/>
          <w:sz w:val="13"/>
          <w:szCs w:val="13"/>
          <w:vertAlign w:val="superscript"/>
        </w:rPr>
      </w:pPr>
    </w:p>
    <w:p w14:paraId="14DB97D4" w14:textId="1C2E4A19" w:rsidR="000A244E" w:rsidRPr="003D6C3E" w:rsidRDefault="000A244E" w:rsidP="000A244E">
      <w:pPr>
        <w:pStyle w:val="NormalWeb"/>
        <w:spacing w:before="0" w:beforeAutospacing="0" w:after="0" w:afterAutospacing="0"/>
        <w:jc w:val="both"/>
        <w:rPr>
          <w:rFonts w:asciiTheme="majorBidi" w:hAnsiTheme="majorBidi" w:cstheme="majorBidi"/>
          <w:color w:val="000000"/>
          <w:sz w:val="22"/>
          <w:szCs w:val="22"/>
        </w:rPr>
      </w:pPr>
      <w:r w:rsidRPr="003D6C3E">
        <w:rPr>
          <w:rFonts w:asciiTheme="majorBidi" w:hAnsiTheme="majorBidi" w:cstheme="majorBidi"/>
          <w:color w:val="000000"/>
          <w:sz w:val="22"/>
          <w:szCs w:val="22"/>
          <w:vertAlign w:val="superscript"/>
        </w:rPr>
        <w:t xml:space="preserve">* </w:t>
      </w:r>
      <w:r w:rsidRPr="003D6C3E">
        <w:rPr>
          <w:rFonts w:asciiTheme="majorBidi" w:hAnsiTheme="majorBidi" w:cstheme="majorBidi"/>
          <w:color w:val="000000"/>
          <w:sz w:val="22"/>
          <w:szCs w:val="22"/>
        </w:rPr>
        <w:t>These authors are equal contributors </w:t>
      </w:r>
    </w:p>
    <w:p w14:paraId="28AB4680" w14:textId="77777777" w:rsidR="003D6C3E" w:rsidRPr="003D6C3E" w:rsidRDefault="003D6C3E" w:rsidP="003D6C3E">
      <w:p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3D6C3E">
        <w:rPr>
          <w:rFonts w:asciiTheme="majorBidi" w:eastAsia="Times New Roman" w:hAnsiTheme="majorBidi" w:cstheme="majorBidi"/>
          <w:color w:val="000000"/>
          <w:sz w:val="20"/>
          <w:szCs w:val="20"/>
          <w:lang w:bidi="he-IL"/>
        </w:rPr>
        <w:t xml:space="preserve"># </w:t>
      </w:r>
      <w:r w:rsidRPr="003D6C3E">
        <w:rPr>
          <w:rFonts w:asciiTheme="majorBidi" w:eastAsia="Times New Roman" w:hAnsiTheme="majorBidi" w:cstheme="majorBidi"/>
          <w:color w:val="000000"/>
          <w:lang w:eastAsia="zh-CN"/>
        </w:rPr>
        <w:t>Shared corresponding authors</w:t>
      </w:r>
      <w:r w:rsidRPr="003D6C3E">
        <w:rPr>
          <w:rFonts w:asciiTheme="majorBidi" w:eastAsia="Times New Roman" w:hAnsiTheme="majorBidi" w:cstheme="majorBidi"/>
          <w:color w:val="000000"/>
          <w:lang w:bidi="he-IL"/>
        </w:rPr>
        <w:t> </w:t>
      </w:r>
    </w:p>
    <w:p w14:paraId="188A517F" w14:textId="77777777" w:rsidR="000A244E" w:rsidRPr="003D6C3E" w:rsidRDefault="000A244E" w:rsidP="000A244E">
      <w:pPr>
        <w:pStyle w:val="Heading30"/>
        <w:spacing w:after="0" w:line="480" w:lineRule="auto"/>
        <w:rPr>
          <w:rFonts w:asciiTheme="majorBidi" w:hAnsiTheme="majorBidi" w:cstheme="majorBidi"/>
          <w:lang w:val="en-GB"/>
        </w:rPr>
      </w:pPr>
    </w:p>
    <w:p w14:paraId="553B0D44" w14:textId="0EEC411B" w:rsidR="00F40298" w:rsidRPr="003D6C3E" w:rsidRDefault="00F40298" w:rsidP="00AE5FAD">
      <w:pPr>
        <w:pStyle w:val="Heading30"/>
        <w:spacing w:after="0" w:line="276" w:lineRule="auto"/>
        <w:rPr>
          <w:rFonts w:asciiTheme="majorBidi" w:hAnsiTheme="majorBidi" w:cstheme="majorBidi"/>
          <w:lang w:val="en-GB"/>
        </w:rPr>
      </w:pPr>
      <w:r w:rsidRPr="003D6C3E">
        <w:rPr>
          <w:rFonts w:asciiTheme="majorBidi" w:hAnsiTheme="majorBidi" w:cstheme="majorBidi"/>
          <w:lang w:val="en-GB"/>
        </w:rPr>
        <w:t>Corresponding author</w:t>
      </w:r>
    </w:p>
    <w:p w14:paraId="54518DE9" w14:textId="77777777" w:rsidR="000A244E" w:rsidRPr="003D6C3E" w:rsidRDefault="000A244E" w:rsidP="00AE5FAD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color w:val="000000"/>
        </w:rPr>
      </w:pPr>
      <w:r w:rsidRPr="003D6C3E">
        <w:rPr>
          <w:rFonts w:asciiTheme="majorBidi" w:hAnsiTheme="majorBidi" w:cstheme="majorBidi"/>
          <w:color w:val="000000"/>
        </w:rPr>
        <w:t xml:space="preserve">Uri Ashery, mail: </w:t>
      </w:r>
      <w:r w:rsidRPr="003D6C3E">
        <w:rPr>
          <w:rFonts w:asciiTheme="majorBidi" w:hAnsiTheme="majorBidi" w:cstheme="majorBidi"/>
        </w:rPr>
        <w:t>uriashery@gmail.com</w:t>
      </w:r>
      <w:r w:rsidRPr="003D6C3E">
        <w:rPr>
          <w:rFonts w:asciiTheme="majorBidi" w:hAnsiTheme="majorBidi" w:cstheme="majorBidi"/>
          <w:color w:val="000000"/>
        </w:rPr>
        <w:t>       </w:t>
      </w:r>
    </w:p>
    <w:p w14:paraId="1FFF3E77" w14:textId="5D2A5F48" w:rsidR="000A244E" w:rsidRPr="00B90317" w:rsidRDefault="000A244E" w:rsidP="00551543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color w:val="000000"/>
          <w:lang w:val="it-IT"/>
        </w:rPr>
      </w:pPr>
      <w:r w:rsidRPr="00B90317">
        <w:rPr>
          <w:rFonts w:asciiTheme="majorBidi" w:hAnsiTheme="majorBidi" w:cstheme="majorBidi"/>
          <w:color w:val="000000"/>
          <w:lang w:val="it-IT"/>
        </w:rPr>
        <w:t xml:space="preserve">Ben M. Maoz, mail: </w:t>
      </w:r>
      <w:proofErr w:type="spellStart"/>
      <w:r w:rsidRPr="00B90317">
        <w:rPr>
          <w:rFonts w:asciiTheme="majorBidi" w:hAnsiTheme="majorBidi" w:cstheme="majorBidi"/>
          <w:lang w:val="it-IT"/>
        </w:rPr>
        <w:t>bmaoz@tauex.tau.ac.il</w:t>
      </w:r>
      <w:proofErr w:type="spellEnd"/>
      <w:r w:rsidRPr="00B90317">
        <w:rPr>
          <w:rFonts w:asciiTheme="majorBidi" w:hAnsiTheme="majorBidi" w:cstheme="majorBidi"/>
          <w:color w:val="000000"/>
          <w:lang w:val="it-IT"/>
        </w:rPr>
        <w:t>    </w:t>
      </w:r>
    </w:p>
    <w:p w14:paraId="3D9646D7" w14:textId="30D025A5" w:rsidR="00551543" w:rsidRPr="00B90317" w:rsidRDefault="00551543" w:rsidP="00551543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color w:val="000000"/>
          <w:lang w:val="it-IT"/>
        </w:rPr>
      </w:pPr>
    </w:p>
    <w:p w14:paraId="3C40F2F3" w14:textId="27DE3947" w:rsidR="00551543" w:rsidRPr="00B90317" w:rsidRDefault="00551543" w:rsidP="00551543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color w:val="000000"/>
          <w:lang w:val="it-IT"/>
        </w:rPr>
      </w:pPr>
    </w:p>
    <w:p w14:paraId="13482CA4" w14:textId="14757C7C" w:rsidR="00551543" w:rsidRPr="00B90317" w:rsidRDefault="00551543" w:rsidP="00551543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color w:val="000000"/>
          <w:lang w:val="it-IT"/>
        </w:rPr>
      </w:pPr>
    </w:p>
    <w:p w14:paraId="7A3557BE" w14:textId="40919911" w:rsidR="00551543" w:rsidRPr="00B90317" w:rsidRDefault="00551543" w:rsidP="00551543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color w:val="000000"/>
          <w:lang w:val="it-IT"/>
        </w:rPr>
      </w:pPr>
    </w:p>
    <w:p w14:paraId="2CA9EFA1" w14:textId="07B5EBE0" w:rsidR="00551543" w:rsidRPr="00B90317" w:rsidRDefault="00551543" w:rsidP="00551543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color w:val="000000"/>
          <w:lang w:val="it-IT"/>
        </w:rPr>
      </w:pPr>
    </w:p>
    <w:p w14:paraId="6926AD24" w14:textId="56AD5FA9" w:rsidR="00551543" w:rsidRPr="00B90317" w:rsidRDefault="00551543" w:rsidP="00551543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color w:val="000000"/>
          <w:lang w:val="it-IT"/>
        </w:rPr>
      </w:pPr>
    </w:p>
    <w:p w14:paraId="543BA871" w14:textId="43F2B2F7" w:rsidR="00551543" w:rsidRPr="00B90317" w:rsidRDefault="00551543" w:rsidP="00551543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color w:val="000000"/>
          <w:lang w:val="it-IT"/>
        </w:rPr>
      </w:pPr>
    </w:p>
    <w:p w14:paraId="50C890EF" w14:textId="23AF2BB7" w:rsidR="00551543" w:rsidRPr="00B90317" w:rsidRDefault="00551543" w:rsidP="00551543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color w:val="000000"/>
          <w:lang w:val="it-IT"/>
        </w:rPr>
      </w:pPr>
    </w:p>
    <w:p w14:paraId="122CE22D" w14:textId="660B595B" w:rsidR="00551543" w:rsidRPr="00B90317" w:rsidRDefault="00551543" w:rsidP="00551543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color w:val="000000"/>
          <w:lang w:val="it-IT"/>
        </w:rPr>
      </w:pPr>
    </w:p>
    <w:p w14:paraId="5C6FDBA3" w14:textId="105132E8" w:rsidR="00551543" w:rsidRPr="00B90317" w:rsidRDefault="00551543" w:rsidP="00551543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color w:val="000000"/>
          <w:lang w:val="it-IT"/>
        </w:rPr>
      </w:pPr>
    </w:p>
    <w:p w14:paraId="161AB1F2" w14:textId="161A13C4" w:rsidR="00551543" w:rsidRPr="00B90317" w:rsidRDefault="00551543" w:rsidP="00551543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color w:val="000000"/>
          <w:lang w:val="it-IT"/>
        </w:rPr>
      </w:pPr>
    </w:p>
    <w:p w14:paraId="01750718" w14:textId="09609EBE" w:rsidR="00551543" w:rsidRPr="00B90317" w:rsidRDefault="00551543" w:rsidP="00551543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color w:val="000000"/>
          <w:lang w:val="it-IT"/>
        </w:rPr>
      </w:pPr>
    </w:p>
    <w:p w14:paraId="5AB69A4A" w14:textId="5AB641E6" w:rsidR="00551543" w:rsidRPr="00B90317" w:rsidRDefault="00551543" w:rsidP="00551543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color w:val="000000"/>
          <w:lang w:val="it-IT"/>
        </w:rPr>
      </w:pPr>
    </w:p>
    <w:p w14:paraId="1D0AEE9F" w14:textId="50439B56" w:rsidR="00551543" w:rsidRPr="00B90317" w:rsidRDefault="00551543" w:rsidP="00551543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color w:val="000000"/>
          <w:lang w:val="it-IT"/>
        </w:rPr>
      </w:pPr>
    </w:p>
    <w:p w14:paraId="4CAB196B" w14:textId="26B3DDA6" w:rsidR="00551543" w:rsidRPr="00B90317" w:rsidRDefault="00551543" w:rsidP="00551543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color w:val="000000"/>
          <w:lang w:val="it-IT"/>
        </w:rPr>
      </w:pPr>
    </w:p>
    <w:p w14:paraId="5D4ADF8D" w14:textId="4D4ABC4C" w:rsidR="00551543" w:rsidRPr="00B90317" w:rsidRDefault="00551543" w:rsidP="00551543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color w:val="000000"/>
          <w:lang w:val="it-IT"/>
        </w:rPr>
      </w:pPr>
    </w:p>
    <w:p w14:paraId="47268A33" w14:textId="5ADF1799" w:rsidR="00551543" w:rsidRPr="00B90317" w:rsidRDefault="00551543" w:rsidP="00551543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color w:val="000000"/>
          <w:lang w:val="it-IT"/>
        </w:rPr>
      </w:pPr>
    </w:p>
    <w:p w14:paraId="3B992079" w14:textId="78E77682" w:rsidR="00551543" w:rsidRPr="00B90317" w:rsidRDefault="00551543" w:rsidP="00551543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color w:val="000000"/>
          <w:lang w:val="it-IT"/>
        </w:rPr>
      </w:pPr>
    </w:p>
    <w:p w14:paraId="62BA3F34" w14:textId="25FD524A" w:rsidR="00551543" w:rsidRPr="00B90317" w:rsidRDefault="00551543" w:rsidP="00551543">
      <w:pPr>
        <w:pStyle w:val="NormalWeb"/>
        <w:spacing w:before="0" w:beforeAutospacing="0" w:after="0" w:afterAutospacing="0" w:line="276" w:lineRule="auto"/>
        <w:jc w:val="both"/>
        <w:rPr>
          <w:rFonts w:asciiTheme="majorBidi" w:hAnsiTheme="majorBidi" w:cstheme="majorBidi"/>
          <w:color w:val="000000"/>
          <w:lang w:val="it-IT"/>
        </w:rPr>
      </w:pPr>
    </w:p>
    <w:p w14:paraId="677DD823" w14:textId="77FEF53A" w:rsidR="00551543" w:rsidRPr="003D6C3E" w:rsidRDefault="00551543" w:rsidP="004A34E8">
      <w:pPr>
        <w:pStyle w:val="NormalWeb"/>
        <w:shd w:val="clear" w:color="auto" w:fill="FFFFFF"/>
        <w:spacing w:before="0" w:beforeAutospacing="0" w:after="420" w:afterAutospacing="0" w:line="480" w:lineRule="auto"/>
        <w:rPr>
          <w:rFonts w:asciiTheme="majorBidi" w:hAnsiTheme="majorBidi" w:cstheme="majorBidi"/>
          <w:color w:val="222222"/>
          <w:sz w:val="22"/>
          <w:szCs w:val="22"/>
        </w:rPr>
      </w:pPr>
    </w:p>
    <w:p w14:paraId="57CBAEA6" w14:textId="4E1432C4" w:rsidR="00551543" w:rsidRPr="00701660" w:rsidRDefault="00551543" w:rsidP="00701660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</w:pPr>
      <w:r w:rsidRPr="003D6C3E">
        <w:rPr>
          <w:rFonts w:asciiTheme="majorBidi" w:hAnsiTheme="majorBidi" w:cstheme="majorBidi"/>
          <w:b/>
          <w:bCs/>
          <w:color w:val="000000"/>
        </w:rPr>
        <w:lastRenderedPageBreak/>
        <w:t>S</w:t>
      </w:r>
      <w:r w:rsidR="00440490">
        <w:rPr>
          <w:rFonts w:asciiTheme="majorBidi" w:hAnsiTheme="majorBidi" w:cstheme="majorBidi"/>
          <w:b/>
          <w:bCs/>
          <w:color w:val="000000"/>
        </w:rPr>
        <w:t>upplementary File 1</w:t>
      </w:r>
      <w:r w:rsidR="00F64BBC">
        <w:rPr>
          <w:rFonts w:asciiTheme="majorBidi" w:hAnsiTheme="majorBidi" w:cstheme="majorBidi"/>
          <w:b/>
          <w:bCs/>
          <w:color w:val="000000"/>
        </w:rPr>
        <w:t>A</w:t>
      </w:r>
      <w:r w:rsidR="00440490">
        <w:rPr>
          <w:rFonts w:asciiTheme="majorBidi" w:hAnsiTheme="majorBidi" w:cstheme="majorBidi"/>
          <w:b/>
          <w:bCs/>
          <w:color w:val="000000"/>
        </w:rPr>
        <w:t>.</w:t>
      </w:r>
      <w:r w:rsidR="00701660">
        <w:rPr>
          <w:rFonts w:asciiTheme="majorBidi" w:hAnsiTheme="majorBidi" w:cstheme="majorBidi"/>
          <w:b/>
          <w:bCs/>
          <w:color w:val="000000"/>
        </w:rPr>
        <w:t xml:space="preserve"> </w:t>
      </w:r>
      <w:r w:rsidR="00701660" w:rsidRPr="00701660"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  <w:t>Documented change by SARS-Cov-</w:t>
      </w:r>
      <w:r w:rsidR="00326059"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  <w:t>2</w:t>
      </w:r>
      <w:r w:rsidR="00701660" w:rsidRPr="00701660"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  <w:t>.</w:t>
      </w:r>
    </w:p>
    <w:p w14:paraId="2A642C34" w14:textId="77777777" w:rsidR="00551543" w:rsidRPr="003D6C3E" w:rsidRDefault="00551543" w:rsidP="00551543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bidi="he-IL"/>
        </w:rPr>
      </w:pPr>
    </w:p>
    <w:tbl>
      <w:tblPr>
        <w:tblW w:w="939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21"/>
        <w:gridCol w:w="2122"/>
        <w:gridCol w:w="1542"/>
        <w:gridCol w:w="910"/>
        <w:gridCol w:w="1915"/>
        <w:gridCol w:w="1080"/>
      </w:tblGrid>
      <w:tr w:rsidR="00347D1F" w:rsidRPr="003D6C3E" w14:paraId="45A3DA5B" w14:textId="77777777" w:rsidTr="00833BFF">
        <w:trPr>
          <w:trHeight w:val="130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009663" w14:textId="77777777" w:rsidR="00347D1F" w:rsidRPr="003D6C3E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bidi="he-IL"/>
              </w:rPr>
              <w:t>Cell type</w:t>
            </w: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964975" w14:textId="1E558273" w:rsidR="00347D1F" w:rsidRPr="003D6C3E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bidi="he-IL"/>
              </w:rPr>
              <w:t>F</w:t>
            </w:r>
            <w:r w:rsidRPr="003D6C3E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bidi="he-IL"/>
              </w:rPr>
              <w:t>unction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8CB9C9" w14:textId="1F96089C" w:rsidR="00347D1F" w:rsidRPr="003D6C3E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bidi="he-IL"/>
              </w:rPr>
              <w:t>G</w:t>
            </w:r>
            <w:r w:rsidRPr="003D6C3E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bidi="he-IL"/>
              </w:rPr>
              <w:t>ene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C03B46" w14:textId="77777777" w:rsidR="00347D1F" w:rsidRPr="003D6C3E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bidi="he-IL"/>
              </w:rPr>
              <w:t>Entrez Ge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F40509" w14:textId="77777777" w:rsidR="00347D1F" w:rsidRPr="003D6C3E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bidi="he-IL"/>
              </w:rPr>
              <w:t>Identified significant SARS-Cov-19 protei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721531" w14:textId="77777777" w:rsidR="00347D1F" w:rsidRPr="003D6C3E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bidi="he-IL"/>
              </w:rPr>
              <w:t>Distance</w:t>
            </w:r>
          </w:p>
        </w:tc>
      </w:tr>
      <w:tr w:rsidR="00347D1F" w:rsidRPr="00AE736B" w14:paraId="3ACEFB2E" w14:textId="77777777" w:rsidTr="00833BFF">
        <w:trPr>
          <w:trHeight w:val="1908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FCC1EE" w14:textId="0DD35419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Dendritic cells (T cell proliferation)</w:t>
            </w:r>
          </w:p>
          <w:p w14:paraId="30A89E6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FD0BDB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609E99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53523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Impaired dendritic cells, </w:t>
            </w:r>
            <w:r w:rsidRPr="00AE736B">
              <w:rPr>
                <w:rFonts w:asciiTheme="majorBidi" w:eastAsia="Times New Roman" w:hAnsiTheme="majorBidi" w:cstheme="majorBidi"/>
                <w:color w:val="333333"/>
                <w:lang w:bidi="he-IL"/>
              </w:rPr>
              <w:t>induces T-cell proliferation and cytokine production and signal for activation of the T-cell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852A2C" w14:textId="3D739731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D80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AFA3F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94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A8D3B8" w14:textId="71F937BF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e; m; spike; nsp10; nsp11; nsp15; nsp7; orf3a; orf6; orf7a; orf8; orf9b; orf9c]</w:t>
            </w:r>
          </w:p>
          <w:p w14:paraId="00CF2BB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CDA8B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6AACE01E" w14:textId="77777777" w:rsidTr="00833BFF">
        <w:trPr>
          <w:trHeight w:val="35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186F29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16133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EB8522" w14:textId="071897F1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D86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5F61F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94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D67C7C" w14:textId="35820B9D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0; nsp7]</w:t>
            </w:r>
          </w:p>
          <w:p w14:paraId="017276C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430F4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0DA619A3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1ECA6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46EDE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21FB76" w14:textId="2BBD16FA" w:rsidR="00347D1F" w:rsidRPr="00AD7CFA" w:rsidRDefault="00347D1F" w:rsidP="00AE736B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NF</w:t>
            </w:r>
            <w:r>
              <w:rPr>
                <w:rFonts w:asciiTheme="majorBidi" w:eastAsia="Times New Roman" w:hAnsiTheme="majorBidi" w:cstheme="majorBidi"/>
                <w:color w:val="4472C4"/>
                <w:lang w:bidi="he-IL"/>
              </w:rPr>
              <w:t>α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B87BF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43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50CBA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A0C4A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4C343914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8322E3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2325E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7204C7" w14:textId="6324BF97" w:rsidR="00347D1F" w:rsidRPr="00AD7CFA" w:rsidRDefault="00347D1F" w:rsidP="00AE736B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 xml:space="preserve">INF </w:t>
            </w:r>
            <w:r>
              <w:rPr>
                <w:rFonts w:asciiTheme="majorBidi" w:eastAsia="Times New Roman" w:hAnsiTheme="majorBidi" w:cstheme="majorBidi"/>
                <w:color w:val="4472C4"/>
                <w:lang w:bidi="he-IL"/>
              </w:rPr>
              <w:t>β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2E3BD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45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EACD0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C9A10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5AC86A3B" w14:textId="77777777" w:rsidTr="00833BFF">
        <w:trPr>
          <w:trHeight w:val="1203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7E877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T cell</w:t>
            </w:r>
          </w:p>
          <w:p w14:paraId="331E9EF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8C63EC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2864381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27C84FE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AAE155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3750B2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C390C7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3A0076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2D48A98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579D435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72E290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50E85D5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7D509E4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8D3F57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67B8AA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C82EEA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0A492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Impaired T cell maturation and activation, reduced proliferation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A5E1EB" w14:textId="362AF43F" w:rsidR="00347D1F" w:rsidRPr="00AD7CFA" w:rsidRDefault="00347D1F" w:rsidP="00AE736B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 xml:space="preserve">INF </w:t>
            </w:r>
            <w:r>
              <w:rPr>
                <w:rFonts w:asciiTheme="majorBidi" w:eastAsia="Times New Roman" w:hAnsiTheme="majorBidi" w:cstheme="majorBidi"/>
                <w:color w:val="4472C4"/>
                <w:lang w:bidi="he-IL"/>
              </w:rPr>
              <w:t>λ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-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D8D26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45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D7D4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BCBDC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4A4EB5FC" w14:textId="77777777" w:rsidTr="00833BFF">
        <w:trPr>
          <w:trHeight w:val="473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5A0407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D5BF5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1A4997" w14:textId="7B294FE9" w:rsidR="00347D1F" w:rsidRPr="00AD7CFA" w:rsidRDefault="00347D1F" w:rsidP="00AE736B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TNF</w:t>
            </w:r>
            <w:r>
              <w:rPr>
                <w:rFonts w:asciiTheme="majorBidi" w:eastAsia="Times New Roman" w:hAnsiTheme="majorBidi" w:cstheme="majorBidi"/>
                <w:color w:val="4472C4"/>
                <w:lang w:bidi="he-IL"/>
              </w:rPr>
              <w:t>α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,3,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860FB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712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7B3E3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2; orf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0F557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6C27540D" w14:textId="77777777" w:rsidTr="00833BFF">
        <w:trPr>
          <w:trHeight w:val="908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8A852C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7C41A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Production of pro-inflammatory cytokine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F0A28D" w14:textId="1C4D6D54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-2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2,3,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98DC4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5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785BF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spike; nsp11; nsp12; nsp2; nsp7; orf10; orf8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6BF87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4C59E31A" w14:textId="77777777" w:rsidTr="00833BFF">
        <w:trPr>
          <w:trHeight w:val="357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BD075B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4135E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BE2794" w14:textId="17AA6F7F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 xml:space="preserve"> IL-10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2,3,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011CE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8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02C34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orf8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0A75E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55167ADC" w14:textId="77777777" w:rsidTr="00833BFF">
        <w:trPr>
          <w:trHeight w:val="48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F6A418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608CC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061CCB" w14:textId="1DD8E84A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-7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2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8B517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7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17068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orf10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633C8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43478987" w14:textId="77777777" w:rsidTr="00833BFF">
        <w:trPr>
          <w:trHeight w:val="1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A74260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E2FDA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2900B4" w14:textId="0F6E9966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 xml:space="preserve"> IL-6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2,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0CAC7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6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AB50E4" w14:textId="05B17429" w:rsidR="00347D1F" w:rsidRPr="00833BFF" w:rsidRDefault="00347D1F" w:rsidP="00833BFF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14; nsp5; nsp6; nsp9; orf10; orf8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68F33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19C83F42" w14:textId="77777777" w:rsidTr="00833BFF">
        <w:trPr>
          <w:trHeight w:val="306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A73E63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54CF6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A6B947" w14:textId="671122FB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 xml:space="preserve"> IL-1β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2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1EBE7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5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23C2C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orf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F4C8C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573A7F98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22F983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EEB27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418C8B" w14:textId="70601F60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NF-ɑ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2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B9A05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43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AE242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ACA4C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5DD96B4C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A3DDC7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4071F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60E060" w14:textId="4E0FC191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OP-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2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8CC64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25049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2EF77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</w:tr>
      <w:tr w:rsidR="00347D1F" w:rsidRPr="00AE736B" w14:paraId="6178CF80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8F62A3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BF21A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7AE633" w14:textId="4121178E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P-10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2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DE06E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62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5B76A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E40AA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721F770F" w14:textId="77777777" w:rsidTr="00833BFF">
        <w:trPr>
          <w:trHeight w:val="60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2BD5BD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79D22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reduced proliferation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7FE3BC" w14:textId="14D3DFBB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TLA-4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3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50544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49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9F360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0; nsp15; nsp7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E826A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32035EDE" w14:textId="77777777" w:rsidTr="00833BFF">
        <w:trPr>
          <w:trHeight w:val="498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C2762A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0153C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F8A7DB" w14:textId="32C8C21A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PD-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,3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4C41D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513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4A5AE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spike; nsp15; nsp4; orf6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8EC40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05FF7F47" w14:textId="77777777" w:rsidTr="00833BFF">
        <w:trPr>
          <w:trHeight w:val="906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65B3D1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42ADE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15A8D7" w14:textId="6EA99212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Ki67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3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FB35F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28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9048F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; nsp5; nsp7; nsp8; orf3a; orf3b; orf7a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4CF92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72DBF921" w14:textId="77777777" w:rsidTr="00833BFF">
        <w:trPr>
          <w:trHeight w:val="69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5C2710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77EAA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719D80" w14:textId="6329E99C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 xml:space="preserve"> IL-5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3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B3FE2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6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82812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nsp10; orf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A2567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702C6C9F" w14:textId="77777777" w:rsidTr="00833BFF">
        <w:trPr>
          <w:trHeight w:val="1686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BF1686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3E927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863D8B" w14:textId="0B37D214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 xml:space="preserve"> IL-13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3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F3D4A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9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86395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spike; nsp10; nsp11; nsp12; nsp13; nsp2; nsp4; nsp6; nsp7; orf3a; orf3b; orf7a; orf8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5258F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7DB2B0E1" w14:textId="77777777" w:rsidTr="00833BFF">
        <w:trPr>
          <w:trHeight w:val="353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500EF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5BEA3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35D00C" w14:textId="775F173E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-9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3,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7B247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7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72B9D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4FE28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</w:tr>
      <w:tr w:rsidR="00347D1F" w:rsidRPr="00AE736B" w14:paraId="2F54C612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B38A58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339E6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51F977" w14:textId="4BDEAA2B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-22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3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DC2EB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5061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CDC55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18E6A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3</w:t>
            </w:r>
          </w:p>
        </w:tc>
      </w:tr>
      <w:tr w:rsidR="00347D1F" w:rsidRPr="00AE736B" w14:paraId="01730AAB" w14:textId="77777777" w:rsidTr="00833BFF">
        <w:trPr>
          <w:trHeight w:val="75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3F659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NK</w:t>
            </w: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2A70B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Decreased</w:t>
            </w:r>
            <w:r w:rsidRPr="00AE736B">
              <w:rPr>
                <w:rFonts w:asciiTheme="majorBidi" w:eastAsia="Times New Roman" w:hAnsiTheme="majorBidi" w:cstheme="majorBidi"/>
                <w:b/>
                <w:bCs/>
                <w:color w:val="000000"/>
                <w:lang w:bidi="he-IL"/>
              </w:rPr>
              <w:t xml:space="preserve"> IFN-γ production</w:t>
            </w: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 by NK cell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33AC52" w14:textId="63607416" w:rsidR="00347D1F" w:rsidRPr="00AD7CFA" w:rsidRDefault="00347D1F" w:rsidP="00AE736B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>
              <w:rPr>
                <w:rFonts w:asciiTheme="majorBidi" w:eastAsia="Times New Roman" w:hAnsiTheme="majorBidi" w:cstheme="majorBidi"/>
                <w:color w:val="4472C4"/>
                <w:lang w:bidi="he-IL"/>
              </w:rPr>
              <w:t>INFλ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669F5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45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4717B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65E0F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118C51C8" w14:textId="77777777" w:rsidTr="00833BFF">
        <w:trPr>
          <w:trHeight w:val="447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6CED6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Myeloid cells</w:t>
            </w:r>
          </w:p>
          <w:p w14:paraId="2EDD6E5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7FDF4C6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48235B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252F5A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3A721D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7DCB3AC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lastRenderedPageBreak/>
              <w:t> </w:t>
            </w:r>
          </w:p>
          <w:p w14:paraId="789BFD0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346C9B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DB43E2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C22B0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lastRenderedPageBreak/>
              <w:t>systemic inflammation may impair the myeloid cells functionality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F87300" w14:textId="437A5B5F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HLA-DR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6</w:t>
            </w: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 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606BD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6436F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9E50B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</w:tr>
      <w:tr w:rsidR="00347D1F" w:rsidRPr="00AE736B" w14:paraId="59D7BF82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F2A277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38065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5763B0" w14:textId="18135BCF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D64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6</w:t>
            </w: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  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981FF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20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321C9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807A1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6BA6A2B8" w14:textId="77777777" w:rsidTr="00833BFF">
        <w:trPr>
          <w:trHeight w:val="69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DAB63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8C591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4247F4" w14:textId="6B2FE157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D66b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6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CF46D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08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96501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spike; nsp10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8B0E0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4E9BB874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2BD6E2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38553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2AFB79" w14:textId="7D01570B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RP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6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FE238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4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82A3A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orf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CD0DE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1967C24D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70009F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8A272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0E1E9A" w14:textId="117DA229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>
              <w:rPr>
                <w:rFonts w:asciiTheme="majorBidi" w:eastAsia="Times New Roman" w:hAnsiTheme="majorBidi" w:cstheme="majorBidi"/>
                <w:color w:val="4472C4"/>
                <w:lang w:bidi="he-IL"/>
              </w:rPr>
              <w:t>F</w:t>
            </w: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erritin l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6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B8BC5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51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2DC2E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9B571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57F7733B" w14:textId="77777777" w:rsidTr="00833BFF">
        <w:trPr>
          <w:trHeight w:val="394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C95D45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01168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CA26F6" w14:textId="1D044880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ferritin h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6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45971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49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0A205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4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881E1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4BC5822A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B0C899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06E93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2E3695" w14:textId="123B8843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D-dimer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6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F0A3C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15155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E0CA8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</w:tr>
      <w:tr w:rsidR="00347D1F" w:rsidRPr="00AE736B" w14:paraId="50004D3E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1F743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BAAF4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45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E351AB" w14:textId="725ED373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ﬁbrinogen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013F2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E10EC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</w:tr>
      <w:tr w:rsidR="00347D1F" w:rsidRPr="00AE736B" w14:paraId="0B578767" w14:textId="77777777" w:rsidTr="00833BFF">
        <w:trPr>
          <w:trHeight w:val="9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6A02DC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08CE2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D8D9F2" w14:textId="46C11B2C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LDH a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6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2E12D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93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DB8C7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nsp11; nsp14; nsp4; nsp7; orf10; orf3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A9420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4C38B72E" w14:textId="77777777" w:rsidTr="00833BFF">
        <w:trPr>
          <w:trHeight w:val="908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7F2210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E9121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68817B" w14:textId="1089FEA8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6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6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3C263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6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35AA2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14; nsp5; nsp6; nsp9; orf10; orf8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CE58F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62068065" w14:textId="77777777" w:rsidTr="00833BFF">
        <w:trPr>
          <w:trHeight w:val="92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D82E50" w14:textId="39E59654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Lymphocyte</w:t>
            </w: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757B4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severe lymphocyte apoptosi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07C9FC" w14:textId="3C949FD7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FAS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7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DC84F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B794A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2; nsp4; nsp7; orf3a; orf6; orf7a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CE7FB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7D60E03C" w14:textId="77777777" w:rsidTr="00833BFF">
        <w:trPr>
          <w:trHeight w:val="119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7898A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Monocyte and macrophage</w:t>
            </w:r>
          </w:p>
          <w:p w14:paraId="63842E9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0FBD8A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8B3664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55682D1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89720D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78D32B7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5836AAB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440743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77B7493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D8141D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72C6994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212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F26AD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Activation and transcription of proinflammatory gene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FAA416" w14:textId="009B6648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ACE2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75A6D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5927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CA0FC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e; nsp10; nsp12; nsp15; nsp2; nsp4; nsp6; orf10; orf7a; orf8; orf9b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CC017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59502C2B" w14:textId="77777777" w:rsidTr="00833BFF">
        <w:trPr>
          <w:trHeight w:val="918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8874BD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976570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F62134" w14:textId="264DE0B6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6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64AA6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6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AB930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14; nsp5; nsp6; nsp9; orf10; orf8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33D3C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36DA1036" w14:textId="77777777" w:rsidTr="00833BFF">
        <w:trPr>
          <w:trHeight w:val="48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BB544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9CD56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B481E7" w14:textId="093C14DF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 xml:space="preserve"> IL-10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E8438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8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4D305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orf8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4464C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290E955D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6ACC81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864BA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11A301" w14:textId="4B686184" w:rsidR="00347D1F" w:rsidRPr="00AD7CFA" w:rsidRDefault="00347D1F" w:rsidP="00AE736B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TNF</w:t>
            </w:r>
            <w:r>
              <w:rPr>
                <w:rFonts w:asciiTheme="majorBidi" w:eastAsia="Times New Roman" w:hAnsiTheme="majorBidi" w:cstheme="majorBidi"/>
                <w:color w:val="4472C4"/>
                <w:lang w:bidi="he-IL"/>
              </w:rPr>
              <w:t>α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A74CE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712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731CD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2; orf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27345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73827F10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F84E26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ED9C0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876487" w14:textId="31C1EC02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proofErr w:type="gramStart"/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TGAM  cd</w:t>
            </w:r>
            <w:proofErr w:type="gramEnd"/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b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285A6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68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85EB6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A560E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437F6E4E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051752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08728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1F37CE" w14:textId="3F073144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D14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ACB69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92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ECA2E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5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3265F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133FFE90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AB7868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B1650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7D91E9" w14:textId="14E842F9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FCGR3Acd16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5385B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2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E8E1B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0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27E9C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4E20F456" w14:textId="77777777" w:rsidTr="00833BFF">
        <w:trPr>
          <w:trHeight w:val="69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915A58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7C870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5621D1" w14:textId="5718EF4E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D68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5C20F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96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EA3E2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orf6; orf7a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5E925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6E590573" w14:textId="77777777" w:rsidTr="00833BFF">
        <w:trPr>
          <w:trHeight w:val="1387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14A743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58335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B5C17B" w14:textId="73D1B3F2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D80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CC6CB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94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CDCDC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e; m; spike; nsp10; nsp11; nsp15; nsp7; orf3a; orf6; orf7a; orf8; orf9b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5B65B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6996640F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832F7E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5E0F5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7F9169" w14:textId="2CC57355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D163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FA5F4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933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C38B6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C7D72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1CCA5B4F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98992A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CCE10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E1656A" w14:textId="2657493B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RC1 cd206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FC833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36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7BC4B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orf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35CB7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60AD284B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A1DB47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A075F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D99A69" w14:textId="463139B1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PDCD</w:t>
            </w:r>
            <w:proofErr w:type="gramStart"/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  PD</w:t>
            </w:r>
            <w:proofErr w:type="gramEnd"/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056B4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513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F62DC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46440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218ECE06" w14:textId="77777777" w:rsidTr="00833BFF">
        <w:trPr>
          <w:trHeight w:val="75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EFBE5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PB mononuclear cells</w:t>
            </w:r>
          </w:p>
          <w:p w14:paraId="21658AB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F882FA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980B7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Activation of proinflammatory gene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FC446D" w14:textId="5188E2F8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1B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D9B08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5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9F0B0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orf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77EB6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2997CA51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E827C7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EDDB9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0DFB29" w14:textId="4E77D11F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XCL2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691C8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9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2E1EA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4; nsp9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59F1A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3D243F83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F393F9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489C1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989585" w14:textId="674096B3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XCL8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ACB22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7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AE898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DF148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6DFE4EFC" w14:textId="77777777" w:rsidTr="00833BFF">
        <w:trPr>
          <w:trHeight w:val="1156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A559B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PBMC</w:t>
            </w:r>
          </w:p>
          <w:p w14:paraId="0C6F5BC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2720D82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21046F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57FA84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7D66B1B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7BD574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5C9506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771F2A1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19E423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2F5F290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70B68ED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2693DA5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12CFFD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5EF38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Activation of proinflammatory gene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B26761" w14:textId="2228D63F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GDF1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34B11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02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E90AF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; nsp5_c145a; orf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56837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7E9997D6" w14:textId="77777777" w:rsidTr="00833BFF">
        <w:trPr>
          <w:trHeight w:val="782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02902D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5E141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34D1F4" w14:textId="41F8C642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NOG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67483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924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36A9C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nsp5_c145a; orf3a; orf8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1B1FA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514EFB9D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562F50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5F43B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B4CCF3" w14:textId="04693152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10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272C1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8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34314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orf8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5497C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1038E520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E17A5D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41902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4415B7" w14:textId="7A6D8343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XCL10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01D66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62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1F3AF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nsp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26027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31065245" w14:textId="77777777" w:rsidTr="00833BFF">
        <w:trPr>
          <w:trHeight w:val="1156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1BAACF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89EC8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44A3E1" w14:textId="037C1EF1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TNFSF10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4FD39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874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691B0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nsp11; nsp12; nsp14; nsp15; orf10; orf3a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3DD44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6973BBB6" w14:textId="77777777" w:rsidTr="00833BFF">
        <w:trPr>
          <w:trHeight w:val="1062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A8EFD7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9E238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C6E550" w14:textId="1014134E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NRG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58090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08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4180A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nsp11; nsp15; nsp4; nsp6; orf3a; orf6; orf7a; orf8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F26E0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5C4561DB" w14:textId="77777777" w:rsidTr="00833BFF">
        <w:trPr>
          <w:trHeight w:val="613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7F525A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B2977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6A811D" w14:textId="4BCE47DA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TIMP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E7DBD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707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C5EAA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0; nsp6; nsp9; orf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C6BCC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54128ED7" w14:textId="77777777" w:rsidTr="00833BFF">
        <w:trPr>
          <w:trHeight w:val="69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CC7EB8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A41D4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04B25E" w14:textId="79DE97F3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5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3B9E1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72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33FD8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4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9137B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5211E3A3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6FEAC9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2FF89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5FB91A" w14:textId="0B247519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18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4CFFE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60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B91BF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2; orf7a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736C6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69380A8A" w14:textId="77777777" w:rsidTr="00833BFF">
        <w:trPr>
          <w:trHeight w:val="449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356BD9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B4B18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0BA087" w14:textId="56B1B721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AREG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1A00A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7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CCBAD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e; nsp12; nsp6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2901D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313C5FBF" w14:textId="77777777" w:rsidTr="00833BFF">
        <w:trPr>
          <w:trHeight w:val="69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5F938E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080D6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F6A6A0" w14:textId="7CF8584D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CL4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62EDD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635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96BA6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nsp4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7A0C7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023B8B62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431FAF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7530F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E36058" w14:textId="2AE8E2C8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MTM2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F4052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4622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CAED7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orf3a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05DEA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201C2849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5EE97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307E2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63DCC1" w14:textId="2525C4F0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XCL8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18C27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7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2B494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A6ABD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1FD70579" w14:textId="77777777" w:rsidTr="00833BFF">
        <w:trPr>
          <w:trHeight w:val="84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423AA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D20DF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6E6DCE" w14:textId="0CCAFCC0" w:rsidR="00347D1F" w:rsidRPr="00AD7CFA" w:rsidRDefault="00347D1F" w:rsidP="00AD7CFA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FN</w:t>
            </w:r>
            <w:r>
              <w:rPr>
                <w:rFonts w:asciiTheme="majorBidi" w:eastAsia="Times New Roman" w:hAnsiTheme="majorBidi" w:cstheme="majorBidi"/>
                <w:color w:val="4472C4"/>
                <w:lang w:bidi="he-IL"/>
              </w:rPr>
              <w:t>λ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77771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45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298DE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nsp11; nsp13; nsp4; nsp7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3524F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6E50B434" w14:textId="77777777" w:rsidTr="00833BFF">
        <w:trPr>
          <w:trHeight w:val="1440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F9B73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Lymphocytes</w:t>
            </w:r>
          </w:p>
          <w:p w14:paraId="04F6A50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525D48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757613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E384AF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20A118D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5F419BA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72FE644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245A2AF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22E6B7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9DCAC9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1D6BF5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677C20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lastRenderedPageBreak/>
              <w:t> </w:t>
            </w:r>
          </w:p>
          <w:p w14:paraId="3B5A5FD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51B1C1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C114A3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E57F73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B4DD4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lastRenderedPageBreak/>
              <w:t>SARS-CoV-2 infection may cause lymphocyte apoptosi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994813" w14:textId="773F8F0F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TSL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6F00F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5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68662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4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24229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1D458172" w14:textId="77777777" w:rsidTr="00833BFF">
        <w:trPr>
          <w:trHeight w:val="794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91E20B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D9964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67B395" w14:textId="21CA5A68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TSB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612A0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50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21D78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nsp11; nsp4; nsp5_c145a; nsp6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5746D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2B185F94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83B60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E9F1B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EA0F62" w14:textId="5B3FE6C9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DDIT4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5CF4A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5454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EA29F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58DCB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5A67C7E2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117775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4A6F3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9981AD" w14:textId="3A648B46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RRAS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10848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623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A1EF8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nsp2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6F99B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1A98222E" w14:textId="77777777" w:rsidTr="00833BFF">
        <w:trPr>
          <w:trHeight w:val="1166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A6C05D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29C42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57EAD5" w14:textId="1C4A7837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TSD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D8CA3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50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E5DB7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nsp11; nsp14; nsp2; nsp4; nsp5_c145a; nsp6; nsp7; orf10; orf6; orf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2167C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7C028878" w14:textId="77777777" w:rsidTr="00833BFF">
        <w:trPr>
          <w:trHeight w:val="69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963F81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3202E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A5D1EC" w14:textId="1F57F8DA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BIRC5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73368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3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EFF0E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4; nsp15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FA650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2556C798" w14:textId="77777777" w:rsidTr="00833BFF">
        <w:trPr>
          <w:trHeight w:val="10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83A560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0272A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F5480A" w14:textId="4A23C448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TNFSF10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D9532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874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7CE97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nsp11; nsp12; nsp14; nsp15; orf10; orf3a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14ADA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38ADC858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D33E99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94F16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FD5143" w14:textId="56BEFC81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TSZ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23393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52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CBE2F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CF8EF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78D3D090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DEBAD8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6D4B3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EC67B5" w14:textId="5EEBF803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NTRK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5370F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9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5D004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DF83E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76F0A9FA" w14:textId="77777777" w:rsidTr="00833BFF">
        <w:trPr>
          <w:trHeight w:val="94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0F5259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AEEBE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9C56EE" w14:textId="711A99F0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GFBP3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BFBEC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48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5C838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; nsp14; nsp15; nsp4; orf8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2F558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781C6661" w14:textId="77777777" w:rsidTr="00833BFF">
        <w:trPr>
          <w:trHeight w:val="474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9B5D3C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8A722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4A1B7C" w14:textId="4CBACF52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CNB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0D2B4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89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11263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; nsp11; nsp13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F416D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3D2F9E32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4908D3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87AD6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13806A" w14:textId="5A3DEB03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RRM2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3226F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624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D6C0E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; orf6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B3A78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4A9573B7" w14:textId="77777777" w:rsidTr="00833BFF">
        <w:trPr>
          <w:trHeight w:val="1034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6D4B31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E650E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BB14A0" w14:textId="606FB9A8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CNB2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12FC0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913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346F9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; nsp10; nsp11; nsp13; nsp14; nsp15; nsp2; orf8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A9CFC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5A59D1E6" w14:textId="77777777" w:rsidTr="00833BFF">
        <w:trPr>
          <w:trHeight w:val="64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2850C9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015C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8F695A" w14:textId="33AB1BB5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GTSE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C96C2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5151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0EE4D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0; nsp12; nsp13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6E73B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53A87F51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2D65B0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6E88F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91D69" w14:textId="7469A641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DK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3A090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98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C3BAC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; orf3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E0EB1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738522CD" w14:textId="77777777" w:rsidTr="00833BFF">
        <w:trPr>
          <w:trHeight w:val="93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22920B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D8E19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53919C" w14:textId="1CEB6493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STEAP3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05F52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5524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2F51D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nsp4; nsp6; orf3a; orf7a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631E1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221D8E57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5950E4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50B02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828827" w14:textId="315C9EB4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TP53I3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AE450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954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1CBF8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ED8BE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443851E0" w14:textId="77777777" w:rsidTr="00833BFF">
        <w:trPr>
          <w:trHeight w:val="102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EA67F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BALF</w:t>
            </w:r>
          </w:p>
          <w:p w14:paraId="55A41A3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38EB0D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423AB9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77A4DC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A07365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1BCA06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7C61EEA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540E2E3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F1036B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C100DE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EF247A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B4ECA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Activation of proinflammatory cytokine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E7819C" w14:textId="07B111C2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XCL2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64075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9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1A617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4; nsp9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1B1D1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4AF23CC0" w14:textId="77777777" w:rsidTr="00833BFF">
        <w:trPr>
          <w:trHeight w:val="616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FA9D9B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12051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5930DF" w14:textId="006E4F55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TGFB2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B4B0C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704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0727F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e; nsp4; nsp9; orf6; orf8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9428E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1FDCFD04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A115DE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4B493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43CF71" w14:textId="5B76A94E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CL3L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79F87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634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079FE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nsp4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8EDDB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6DD881EB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BE3512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AC2E3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74C121" w14:textId="162A786D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XCL6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21D2B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637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60D99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4; nsp9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87FBE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549461F9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5FD17D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89977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844E5A" w14:textId="1256CEB2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CL8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BEAD6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635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6F202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4; nsp9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3064B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08A04A3C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B7F6EB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C7337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0EB6B8" w14:textId="3421C45B" w:rsidR="00347D1F" w:rsidRPr="00AD7CFA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SCGB3A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84A42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9230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6125F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FA97D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7B176248" w14:textId="77777777" w:rsidTr="00833BFF">
        <w:trPr>
          <w:trHeight w:val="1141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84C909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533AC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01F8C6" w14:textId="6DBB31B6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TNFSF10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B184B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874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E0B61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nsp11; nsp12; nsp14; nsp15; orf10; orf3a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B594B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6DA7A18F" w14:textId="77777777" w:rsidTr="00833BFF">
        <w:trPr>
          <w:trHeight w:val="7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B2265A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A1CCE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3E4D40" w14:textId="1303602D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CL2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,9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2664D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634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F0ABE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4; nsp9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FE80F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3F9EA822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EDCC9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CE3DA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2115FA" w14:textId="4D20563F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XCL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54E28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91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7781A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orf10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B5B2F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4ABD84EF" w14:textId="77777777" w:rsidTr="00833BFF">
        <w:trPr>
          <w:trHeight w:val="584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A4FF7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E8326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E31EB1" w14:textId="7079466F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33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1D54B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9086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17DBE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e; nsp10; nsp5; orf8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5BB1B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436A21AF" w14:textId="77777777" w:rsidTr="00833BFF">
        <w:trPr>
          <w:trHeight w:val="341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3A19B4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CF574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530546" w14:textId="7F952CC2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GRN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FE0BC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89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12ED9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; nsp11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31DFF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054E67B4" w14:textId="77777777" w:rsidTr="00833BFF">
        <w:trPr>
          <w:trHeight w:val="363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99B025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B51C7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12EEA9" w14:textId="34492AAF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XCL16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8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5A778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5819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EAE83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DA71D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453B9009" w14:textId="77777777" w:rsidTr="00833BFF">
        <w:trPr>
          <w:trHeight w:val="873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ED1E0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Immune cells of BALF</w:t>
            </w:r>
          </w:p>
          <w:p w14:paraId="42A526B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54CB1B3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EDFD39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BC4193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D0783D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lastRenderedPageBreak/>
              <w:t> </w:t>
            </w:r>
          </w:p>
          <w:p w14:paraId="545A499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26C6086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63C925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2CC6B4F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18A19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lastRenderedPageBreak/>
              <w:t>higher levels of inflammatory cytokines in lung macrophages from patients with severe COVID-19 infection.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FC43D2" w14:textId="5A5101B5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-8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9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C2B5F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7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362FE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8979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78A68BEE" w14:textId="77777777" w:rsidTr="00833BFF">
        <w:trPr>
          <w:trHeight w:val="1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91182E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D6FB3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70EC31" w14:textId="58308EBA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-6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9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21BA8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6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B01D3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14; nsp5; nsp6; nsp9; orf10; orf8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5D558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76F6D16D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85327A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2493E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4B9A4E" w14:textId="3950B989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-1β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9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6B667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5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B550E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orf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EDF5A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62166F24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5CD2BC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160BD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D15C78" w14:textId="2AFEE3DA" w:rsidR="00347D1F" w:rsidRPr="004336B5" w:rsidRDefault="00347D1F" w:rsidP="00AE736B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>
              <w:rPr>
                <w:rFonts w:asciiTheme="majorBidi" w:eastAsia="Times New Roman" w:hAnsiTheme="majorBidi" w:cstheme="majorBidi"/>
                <w:color w:val="4472C4"/>
                <w:lang w:bidi="he-IL"/>
              </w:rPr>
              <w:t>TNFα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9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D5633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712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772C7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2; orf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F159F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57F95212" w14:textId="77777777" w:rsidTr="00833BFF">
        <w:trPr>
          <w:trHeight w:val="66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1B29A5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D6A79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E6F124" w14:textId="69B5B2F2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CL3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9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BDC3E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634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4CE51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nsp4; nsp7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FD497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36730622" w14:textId="77777777" w:rsidTr="00833BFF">
        <w:trPr>
          <w:trHeight w:val="69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2CE5A9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7591A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6225E9" w14:textId="506B7604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CL4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9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553ED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635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1DCB9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nsp4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17505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6C7818F0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5BF13F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6E3E8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62943F" w14:textId="2765D392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CL7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9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DDF36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635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6E74D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orf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847B3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1344FFF7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661AA3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C0A1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AB4BAC" w14:textId="199AACDA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XCL9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9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2FE7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28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CF3E9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9FC49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3734D209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91C61E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E5879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901C39" w14:textId="707F33C1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XCL10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9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97AB8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62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082F4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4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0BA13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689A107F" w14:textId="77777777" w:rsidTr="00833BFF">
        <w:trPr>
          <w:trHeight w:val="50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6A844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62606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1A295E" w14:textId="07285681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XCL1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9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B1AC1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637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6BED2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4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7625E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5354B12B" w14:textId="77777777" w:rsidTr="00833BFF">
        <w:trPr>
          <w:trHeight w:val="589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77CDD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Primary lung epithelial cells</w:t>
            </w:r>
          </w:p>
          <w:p w14:paraId="0420E56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7D0CBBA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C8750A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E2DFB0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502EAD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BF9258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020C46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41C0EB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236C83A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5027D7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B94577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24EC0EC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F00AC8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27E6CF7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5CB2ED9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5750908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lastRenderedPageBreak/>
              <w:t> </w:t>
            </w:r>
          </w:p>
          <w:p w14:paraId="48C504A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95129D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9BE80B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2C5C7FA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739A636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4E4BE5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5667BC2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4A9A06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5A7C25E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7C7D50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7843746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ED4B87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51B526D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2DA0B54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956C86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152AA9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B679C9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0EFA4C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549212A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2E37E9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C7D525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ECC660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2273726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1F90BB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4483E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lastRenderedPageBreak/>
              <w:t>glycolysi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858692" w14:textId="5891612D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HK2*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884B5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09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DD152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; nsp11; nsp6; orf6; orf8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814C3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11370B4F" w14:textId="77777777" w:rsidTr="00833BFF">
        <w:trPr>
          <w:trHeight w:val="69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1D8F6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12E83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glycolysi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6252D5" w14:textId="08489EF0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GPI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105D3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82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E3812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14; orf3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DEB79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6047F9A3" w14:textId="77777777" w:rsidTr="00833BFF">
        <w:trPr>
          <w:trHeight w:val="81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7B9803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77648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glycolysi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58D753" w14:textId="0DD55C69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PFKP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49793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52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CA0CC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14; nsp15; nsp5_c145a; orf7a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593B6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25946BE9" w14:textId="77777777" w:rsidTr="00833BFF">
        <w:trPr>
          <w:trHeight w:val="1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40D6A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77A8D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glycolysi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95610D" w14:textId="025A3FE1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ENO2*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90FD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02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B71DE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14; nsp15; nsp4; nsp5_c145a; nsp7; orf10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02FC4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12D43647" w14:textId="77777777" w:rsidTr="00833BFF">
        <w:trPr>
          <w:trHeight w:val="93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9FC8DE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CC2F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glycolysi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3054B9" w14:textId="50F22FAE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PKM*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2F12B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53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D183A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5; nsp7; orf7a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B3EE9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41F12E1C" w14:textId="77777777" w:rsidTr="00833BFF">
        <w:trPr>
          <w:trHeight w:val="989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232F02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34B28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glycolysi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B1F0A3" w14:textId="6702B6C0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LDHA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695FE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93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FC8CA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nsp11; nsp14; nsp4; nsp7; orf10; orf3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ACB03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22C9EC09" w14:textId="77777777" w:rsidTr="00833BFF">
        <w:trPr>
          <w:trHeight w:val="93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C82B30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1AD8A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glycolysi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F55E19" w14:textId="68F44A0B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ALDOA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27B51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2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09807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5_c145a; orf3b; orf6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934BA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31446D72" w14:textId="77777777" w:rsidTr="00833BFF">
        <w:trPr>
          <w:trHeight w:val="894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770C8B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D2190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glycolysi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182DD7" w14:textId="5CE156F4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PGK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35F6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523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4A7BB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14; nsp5_c145a; orf3b; orf6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79231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6975D457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9276F7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EB821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glycolysi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EA9B1A" w14:textId="01DCC486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BPGM*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4CF9C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66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FA532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5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54B37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02DA6C46" w14:textId="77777777" w:rsidTr="00833BFF">
        <w:trPr>
          <w:trHeight w:val="1061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85FEDF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38E6D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Pentose-Phosphate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FC6BDE" w14:textId="050BB957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PGD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C3127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522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5C8E4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nsp11; nsp14; nsp15; nsp4; nsp5_c145a; nsp9; orf3b; orf6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CAF9B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3287B4A8" w14:textId="77777777" w:rsidTr="00833BFF">
        <w:trPr>
          <w:trHeight w:val="782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07872E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DCC79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Pentose-Phosphate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E28549" w14:textId="448EC828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PGLS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2024A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579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FF1E8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0; nsp11; nsp15; nsp4; nsp5_c145a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41C74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5E8CF1E4" w14:textId="77777777" w:rsidTr="00833BFF">
        <w:trPr>
          <w:trHeight w:val="626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B2A693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13818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Pentose-Phosphate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5CFF5F" w14:textId="06D829D1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RBKS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BDA57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6408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E4E98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13; nsp15; nsp4; orf3a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DF24A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57DCD570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0289F4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74474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mitochondria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DE733D" w14:textId="02084305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DNAJC15*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F7B0D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910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D1F54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7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BCE0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018B5B90" w14:textId="77777777" w:rsidTr="00833BFF">
        <w:trPr>
          <w:trHeight w:val="917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DF5085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4D1B7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mitochondria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2275DF" w14:textId="1D663B64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ATP1A1*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10D23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7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1A16F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nsp11; nsp6; nsp7; orf10; orf3b; orf6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F11A5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34EF060C" w14:textId="77777777" w:rsidTr="00833BFF">
        <w:trPr>
          <w:trHeight w:val="16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A44576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D9540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mitochondria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792E10" w14:textId="01D0D0FF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UQCRB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90B6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738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76AC4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spike; nsp11; nsp2; nsp4; nsp5_c145a; nsp6; nsp7; orf3b; orf6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BC5AA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77338CEE" w14:textId="77777777" w:rsidTr="00833BFF">
        <w:trPr>
          <w:trHeight w:val="1156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0C7CF7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6F625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mitochondria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CC0CD" w14:textId="52A215EF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DH1*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1D7BD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41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B344F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0; nsp11; nsp14; nsp15; nsp4; nsp5_c145a; orf3b; orf6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6A686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07967D0C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FB2871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F638B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mitochondria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EB2590" w14:textId="1CAF20F1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DK1*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0CF80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98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19E13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; orf3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E112A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3BAB6B6D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347F50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90B65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palmitoylation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AFC713" w14:textId="1A73B70F" w:rsidR="00347D1F" w:rsidRPr="004336B5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ZDHHC14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7508D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7968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7C44D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6AFE5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61BC027D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A45142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22268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palmitoylation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2D0280" w14:textId="38884F13" w:rsidR="00347D1F" w:rsidRPr="00BA1B04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FITM1*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C5D33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851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606F9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A57D1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3184050D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4B8654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1235E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palmitoylation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AAA1FB" w14:textId="7D3BA332" w:rsidR="00347D1F" w:rsidRPr="00BA1B04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FITM3*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14E37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04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2129B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6; orf3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4B72E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25D43A49" w14:textId="77777777" w:rsidTr="00833BFF">
        <w:trPr>
          <w:trHeight w:val="1356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0C2843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57DAB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lipogenesi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6DC3E5" w14:textId="35E68AE8" w:rsidR="00347D1F" w:rsidRPr="00BA1B04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ACAA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00EAE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193CF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nsp11; nsp12; nsp14; nsp15; nsp5_c145a; nsp6; orf3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43B71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64120455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9CCD43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F5353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lipogenesi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066706" w14:textId="420082DE" w:rsidR="00347D1F" w:rsidRPr="00BA1B04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HMGCS1*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AB434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15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D5096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3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D57C6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2F8A9D47" w14:textId="77777777" w:rsidTr="00833BFF">
        <w:trPr>
          <w:trHeight w:val="1332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23D225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5A7DC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lipogenesi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981AE8" w14:textId="61B6CA09" w:rsidR="00347D1F" w:rsidRPr="00BA1B04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ACAT2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CE11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A254E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; nsp10; nsp11; nsp14; nsp15; nsp4; nsp5_c145a; nsp6; orf3b; orf6; orf7a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9F04D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4CE6E2D5" w14:textId="77777777" w:rsidTr="00833BFF">
        <w:trPr>
          <w:trHeight w:val="69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C0847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A66A4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lipogenesi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47DD50" w14:textId="0A66442F" w:rsidR="00347D1F" w:rsidRPr="00BA1B04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BCKDK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0236C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029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4A4CE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4; nsp6; orf7a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74E0F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0</w:t>
            </w:r>
          </w:p>
        </w:tc>
      </w:tr>
      <w:tr w:rsidR="00347D1F" w:rsidRPr="00AE736B" w14:paraId="3DBAA013" w14:textId="77777777" w:rsidTr="00833BFF">
        <w:trPr>
          <w:trHeight w:val="858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098D85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AFC4E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lipogenesi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2219E6" w14:textId="0AF465CB" w:rsidR="00347D1F" w:rsidRPr="00BA1B04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vertAlign w:val="superscript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VD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48850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59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1FB07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0; nsp11; nsp14; nsp2; nsp4; orf3b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C1468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01FB72D7" w14:textId="77777777" w:rsidTr="00833BFF">
        <w:trPr>
          <w:trHeight w:val="69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B9BD13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B7174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lipogenesi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05043F" w14:textId="4A4ABC22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FDFT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80854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22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8873C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6; nsp7; orf3a; orf3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CE721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3C281A1A" w14:textId="77777777" w:rsidTr="00833BFF">
        <w:trPr>
          <w:trHeight w:val="69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671421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01A86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lipogenesi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A74B4A" w14:textId="13095D7A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SQLE*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00531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67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12B66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nsp4; nsp6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EBFBD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78FA8E29" w14:textId="77777777" w:rsidTr="00833BFF">
        <w:trPr>
          <w:trHeight w:val="447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97E327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638D2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lipogenesi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29C270" w14:textId="251B2873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DGAT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153D4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869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63601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spike; nsp6; orf3a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6A2AD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247CD8A2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F2CB81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9F850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lipogenesi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BE3CBF" w14:textId="2A1ADAD3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TTP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2D4CD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54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CFEA4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7; orf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5ADA7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421254C5" w14:textId="77777777" w:rsidTr="00833BFF">
        <w:trPr>
          <w:trHeight w:val="69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8F95E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7734C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oxidative stres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2FCEE4" w14:textId="432DF165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NFKB1*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20E78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79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F4A15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3; nsp5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DDFBD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16DA23F6" w14:textId="77777777" w:rsidTr="00833BFF">
        <w:trPr>
          <w:trHeight w:val="1802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44AED3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7B6D8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oxidative stres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251134" w14:textId="0A9FB0E5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JUN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11F73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72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B7F8F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e; m; n; nsp1; nsp10; nsp12; nsp13; nsp15; nsp4; nsp5; nsp7; nsp8; nsp9; orf10; orf3b; orf6; orf7a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D75B6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54BD15C9" w14:textId="77777777" w:rsidTr="00833BFF">
        <w:trPr>
          <w:trHeight w:val="782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9A247E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DDB0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oxidative stres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B7D75C" w14:textId="480C8FA2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FOXO1*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CDB32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30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1E2EA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; nsp11; nsp14; nsp15; nsp2; nsp5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F0ECE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106540AD" w14:textId="77777777" w:rsidTr="00833BFF">
        <w:trPr>
          <w:trHeight w:val="626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4F99EE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50F5E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oxidative stres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F77D5B" w14:textId="1BD9B981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GCLC*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90FA5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72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04C89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4; nsp15; nsp9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90F07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3E739E23" w14:textId="77777777" w:rsidTr="00833BFF">
        <w:trPr>
          <w:trHeight w:val="766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76ED89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788F2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oxidative stres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185A4E" w14:textId="6A595398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HMOX2*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4D305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16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03AA7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nsp2; nsp4; nsp6; nsp7; orf3b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B0107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7968050C" w14:textId="77777777" w:rsidTr="00833BFF">
        <w:trPr>
          <w:trHeight w:val="907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4866B7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D4E03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oxidative stres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AB4652" w14:textId="6CC08BD9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6*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B5A08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6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C8D14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14; nsp5; nsp6; nsp9; orf10; orf8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1107E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2AB77FAB" w14:textId="77777777" w:rsidTr="00833BFF">
        <w:trPr>
          <w:trHeight w:val="106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696940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BA5F6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oxidative stres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EB0AD2" w14:textId="3A7BC500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SOD2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0B05D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664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3615D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nsp11; nsp14; nsp15; nsp5_c145a; nsp6; orf3b; orf6; orf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F1222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47918DB8" w14:textId="77777777" w:rsidTr="00833BFF">
        <w:trPr>
          <w:trHeight w:val="1056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CA98CA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84B73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ER stres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63BDB" w14:textId="737C0DE8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ERN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E3304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08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0C5D0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0; nsp11; nsp4; nsp5_c145a; nsp6; nsp9; orf3a; orf8; orf9b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59EAC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259D8C88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5F69E1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1CA94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ER stres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980F51" w14:textId="22D2216F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EIF2AK2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908B8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56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F9767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4296B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2FF4C393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824F5E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FA771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ER stres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B83EFF" w14:textId="25F693C8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ATF4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557D9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6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D4711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9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04386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305AAD14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BFFB76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2C559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ER stres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DD6EC1" w14:textId="38A97CC0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EBPB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EED2B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05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B3023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68C50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72E2331F" w14:textId="77777777" w:rsidTr="00833BFF">
        <w:trPr>
          <w:trHeight w:val="69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1AE997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41D20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ER stres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233D0B" w14:textId="10429769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DNAJB9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0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E9BB6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18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D38FA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orf7a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3AD3F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3CA585FF" w14:textId="77777777" w:rsidTr="00833BFF">
        <w:trPr>
          <w:trHeight w:val="873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D0134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 Cardiomyocytes</w:t>
            </w:r>
          </w:p>
          <w:p w14:paraId="4B80CE6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277C35F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330178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7048AF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453DA2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FE5F63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424991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B10F46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47DA58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34330C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23B3709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5F2A44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894E85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3A26CC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934155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E22840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D3055A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2523E8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2835CBF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2DE6D1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A0B07B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4337F2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6A0B65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E7FAE3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34AB3C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3DF4CD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894418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AA3AFD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49CA67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8ABE0C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4DB043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13C93B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BFC552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A5BD2C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FB1B77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FD9342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AB21AF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DC1B0C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AA69DF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5074CB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416307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24D287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516D0D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755F5D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lastRenderedPageBreak/>
              <w:t> </w:t>
            </w:r>
          </w:p>
          <w:p w14:paraId="57C4DBA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B3F0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lastRenderedPageBreak/>
              <w:t>cardiac muscle tissue development</w:t>
            </w:r>
          </w:p>
          <w:p w14:paraId="341DD39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regulation of viral process</w:t>
            </w:r>
          </w:p>
          <w:p w14:paraId="774A74A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actin filament organization</w:t>
            </w:r>
          </w:p>
          <w:p w14:paraId="7E6B45F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proofErr w:type="spellStart"/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proteosomal</w:t>
            </w:r>
            <w:proofErr w:type="spellEnd"/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 protein catabolic process</w:t>
            </w:r>
          </w:p>
          <w:p w14:paraId="7467562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cellular respiration</w:t>
            </w:r>
          </w:p>
          <w:p w14:paraId="3B616FD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regulation of lymphocyte activation</w:t>
            </w:r>
          </w:p>
          <w:p w14:paraId="240C31D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sensory perception of smell</w:t>
            </w:r>
          </w:p>
          <w:p w14:paraId="02E101C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pos. reg. of receptor </w:t>
            </w:r>
            <w:proofErr w:type="spellStart"/>
            <w:proofErr w:type="gramStart"/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sig.pathway</w:t>
            </w:r>
            <w:proofErr w:type="spellEnd"/>
            <w:proofErr w:type="gramEnd"/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 via JAK-STAT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0E5F74" w14:textId="17212FD9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ATP2A2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709A0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8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76FF4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nsp2; nsp6; nsp7; orf3b; orf6; orf7a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82C758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15486A6C" w14:textId="77777777" w:rsidTr="00833BFF">
        <w:trPr>
          <w:trHeight w:val="74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5126C3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CD648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954E07" w14:textId="14F8684A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ENO3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DF3FF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02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012A9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13; nsp4; orf3b; orf6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6CB033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6CC74AF2" w14:textId="77777777" w:rsidTr="00833BFF">
        <w:trPr>
          <w:trHeight w:val="754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6275F3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7D953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D2CBC2" w14:textId="45CA509A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ACTB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DF845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6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54C55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spike; nsp5; nsp7; orf10; orf3b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922F2B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38E9C5B7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49323A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CB42F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D5B9C8" w14:textId="120B51BD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TPM2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44E74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716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0B559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5DFE1E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69E794F4" w14:textId="77777777" w:rsidTr="00833BFF">
        <w:trPr>
          <w:trHeight w:val="69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B52C7C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C8313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1586F6" w14:textId="5564C3CA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TPM4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E7861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717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85BA7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6; orf3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C5026A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0009BB88" w14:textId="77777777" w:rsidTr="00833BFF">
        <w:trPr>
          <w:trHeight w:val="69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44A4EF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C57E3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885EFE" w14:textId="668E7946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ALM3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B1340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80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287E0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13; nsp7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C77191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2DC92D99" w14:textId="77777777" w:rsidTr="00833BFF">
        <w:trPr>
          <w:trHeight w:val="492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06C0AC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E63AE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6D8EEA" w14:textId="64B8DBCA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TPM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10921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716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140F1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nsp11; nsp13; orf3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894568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38C7D07F" w14:textId="77777777" w:rsidTr="00833BFF">
        <w:trPr>
          <w:trHeight w:val="69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9E7204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CDE12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43E9E4" w14:textId="02C36C44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ALM2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709D4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8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FC32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13; nsp7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FAF727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52FCFE53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965CB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6EFA3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22336" w14:textId="09A87B61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L9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8DCBF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039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1A21C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e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08ED7E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0FEB82F0" w14:textId="77777777" w:rsidTr="00833BFF">
        <w:trPr>
          <w:trHeight w:val="117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EB58E5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2297C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2607B6" w14:textId="4FE3C51D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L6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02971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63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0B0B3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13; nsp15; orf10; orf3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3B9F4A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7889F080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90AE39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CAE13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2FCDE2" w14:textId="227400FC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TNNC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FA201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713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52D5B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0DCFAA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3A10B659" w14:textId="77777777" w:rsidTr="00833BFF">
        <w:trPr>
          <w:trHeight w:val="69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EDC520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44271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9BA46B" w14:textId="4A7FCD85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KM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FF96A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15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03553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e; orf10; orf6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FE8339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217399C8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E3043A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A151C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CA80BB" w14:textId="7C53EEF4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L7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B9461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5849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780CD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B9154E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465672DE" w14:textId="77777777" w:rsidTr="00833BFF">
        <w:trPr>
          <w:trHeight w:val="699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ADF626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CECD9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B2722D" w14:textId="68F31CD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H1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D2EB0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62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F0E45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14; orf3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474F7E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555D3738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D81798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1F0EF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8D460A" w14:textId="59327616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LK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C4A54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63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73E1B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e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9A7CC8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2A00569E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41C4EA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038CA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36DC7A" w14:textId="7EC69952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L4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B4DBA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6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A525C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; nsp10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0A661B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3FEE9C86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A07C5C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3AA5E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FC5801" w14:textId="74A7E049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TNNI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C8EF3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71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A82EF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91EDC1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278E3F2A" w14:textId="77777777" w:rsidTr="00833BFF">
        <w:trPr>
          <w:trHeight w:val="69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FF79AA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F571B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18E415" w14:textId="4FFE59FA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TPM3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F2C89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717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4233F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6; orf6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1CFAF8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34026360" w14:textId="77777777" w:rsidTr="00833BFF">
        <w:trPr>
          <w:trHeight w:val="69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719F5A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F2589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3C9C66" w14:textId="1959050C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H6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48DA3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62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21852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4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EFE7CB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20EAA224" w14:textId="77777777" w:rsidTr="00833BFF">
        <w:trPr>
          <w:trHeight w:val="796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AAB220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4563A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0DA45C" w14:textId="22891616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TNNI3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67466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713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3AD54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0; nsp11; nsp13; nsp15; orf3a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D145AC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4AD7750E" w14:textId="77777777" w:rsidTr="00833BFF">
        <w:trPr>
          <w:trHeight w:val="93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5AF48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62BFE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689586" w14:textId="1A5A972C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APZB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3D0DA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83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95960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5_c145a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9A99C2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1BEECA4F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6B2767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77D85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B49B3D" w14:textId="16D4A2EC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ACTC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B44E2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7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5E363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0536FA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2B35AAB0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2D4097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7C47D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CD7A0" w14:textId="6911B289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OM2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48EAC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917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665DE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B2E531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7BCB4BE0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E1F0E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E405B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BC2CFA" w14:textId="1A4223B4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TMOD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16311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71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CE4AC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orf6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E18784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2339753F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2ADBE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429C1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69CA4F" w14:textId="1C5E533B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TTN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8310E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727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56E3A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orf3a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96783D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524580EA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E53B6D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99745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106C7E" w14:textId="6145C615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H8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1EFD8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62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D18D9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e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A31598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7EA936C8" w14:textId="77777777" w:rsidTr="00833BFF">
        <w:trPr>
          <w:trHeight w:val="59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F6F733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A4CA0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E6FA02" w14:textId="59124E3A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O1G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11F08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640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EDBD9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5; nsp2; nsp6; nsp7; orf3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B8E56E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7358B18A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CA7867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DDC3E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B1D58E" w14:textId="1A5E88F2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TRIM63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5A717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8467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CB6A7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6C01E5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58CE0BC4" w14:textId="77777777" w:rsidTr="00833BFF">
        <w:trPr>
          <w:trHeight w:val="346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C9FF55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93EE5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2B2A04" w14:textId="15CADD72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TNNT3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F7ADF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714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2ABA7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0; nsp13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140AA3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7B568047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A642A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58FD4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FA68FD" w14:textId="5D236BE8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NEB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9A689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70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9907F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e; nsp1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BD3E72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1389831E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08412D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D37D1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7219DE" w14:textId="669F71B4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L3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573CE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63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3A613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4B15EA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1960560C" w14:textId="77777777" w:rsidTr="00833BFF">
        <w:trPr>
          <w:trHeight w:val="361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D77C3D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A0831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D2ED57" w14:textId="46C2ADC1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OBSCN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E7FB7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8403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D48BC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6; nsp9; orf3a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B04273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2DF41648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FD1DCB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0CD72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A602D9" w14:textId="5D09781E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H2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C8345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6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F9899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F1FB1C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6EAA523C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8078CB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AE2A0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8F8824" w14:textId="449635B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O7A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66A3F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64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43F8A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orf3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AA6DE4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6AD5746A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721BF2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AF490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90A5A5" w14:textId="7B9F9BFB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O3A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2F959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5390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001D9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57B00A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62E27AF7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9DFED9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AB511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539E66" w14:textId="7EEFC23F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H7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F0993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62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9245D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C8E1C5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1F356B69" w14:textId="77777777" w:rsidTr="00833BFF">
        <w:trPr>
          <w:trHeight w:val="367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594408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7B687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642BCB" w14:textId="56FA300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H15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F1074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298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0407C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7; orf8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1AAC43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28FAE63D" w14:textId="77777777" w:rsidTr="00833BFF">
        <w:trPr>
          <w:trHeight w:val="47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F666C4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55483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C0776B" w14:textId="1835A314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O3B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B20D1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4046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576B0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nsp10; nsp5_c145a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0B2733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30C0F47B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C5F832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377CE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C0A9C6" w14:textId="7B0529FE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O1H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3DFFA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8344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7DBA0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357220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7E5FA0EE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56FE44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95709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0CB01C" w14:textId="30ACDE2F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O15A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CD13E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5116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CF955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3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AA1705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34ABC30A" w14:textId="77777777" w:rsidTr="00833BFF">
        <w:trPr>
          <w:trHeight w:val="334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5ADB6C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4AEFD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E05111" w14:textId="17A55A9F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LK2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92CEF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8536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07D8E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; nsp4; orf7a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9198FB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4C95C146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C6622C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505B4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CB3EE2" w14:textId="077BFDF9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O7B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3860D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64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B3DD2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837B7D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59C76AAF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8247D6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EBFCF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543EB5" w14:textId="08D65A72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O1A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6A1B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64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20277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9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19705D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088A9597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549F2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6A845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64E4E2" w14:textId="4AF1622E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H4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ADB10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62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63D9B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4A4277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77F2A687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7996C6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E0FEF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A1349F" w14:textId="4BF0C2A5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H1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6CA62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61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D4E6D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3A83B2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7784D269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2EB74F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F20A9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8DB9F9" w14:textId="4C4F4685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H13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243AE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87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C574B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5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B1A358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256C3B6C" w14:textId="77777777" w:rsidTr="00833BFF">
        <w:trPr>
          <w:trHeight w:val="50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D88F9D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E54B9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922A03" w14:textId="71ABA7F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YO1F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62917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54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A88C0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orf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1109D3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482DE555" w14:textId="77777777" w:rsidTr="00833BFF">
        <w:trPr>
          <w:trHeight w:val="866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305C3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Human bronchial epithelial cell line (16HBE)</w:t>
            </w:r>
          </w:p>
          <w:p w14:paraId="0E4DF2B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5F63FB7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9B2E08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7E5D05F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51B9D96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1D5F8C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8B65C4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700375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E58BD8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D6AEC1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9EFC2E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E144F7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C39494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CBCA90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CACED3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511482D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EC264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Activation of proinflammatory cytokine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8475A2" w14:textId="1048571E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KKβ,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 xml:space="preserve"> 12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A1C8E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5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0B426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2; nsp13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DFF5A0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646FF02A" w14:textId="77777777" w:rsidTr="00833BFF">
        <w:trPr>
          <w:trHeight w:val="782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3C3D49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C0194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96598A" w14:textId="0824E51A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FNλ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2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F5C51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45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0BEE5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nsp11; nsp13; nsp4; nsp7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0C303A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07ED2500" w14:textId="77777777" w:rsidTr="00833BFF">
        <w:trPr>
          <w:trHeight w:val="50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55D549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8252A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A9ED45" w14:textId="537C6E72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TNF</w:t>
            </w:r>
            <w:r w:rsidRPr="00AE736B">
              <w:rPr>
                <w:rFonts w:ascii="Cambria Math" w:eastAsia="Times New Roman" w:hAnsi="Cambria Math" w:cs="Cambria Math"/>
                <w:color w:val="4472C4"/>
                <w:lang w:bidi="he-IL"/>
              </w:rPr>
              <w:t>‐</w:t>
            </w: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α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2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003BA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712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7444C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2; orf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B80669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610D1790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FB118A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0B026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68E7F1" w14:textId="0CB08E7B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 xml:space="preserve"> LTa3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2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96C1F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F306B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6561FC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</w:tr>
      <w:tr w:rsidR="00347D1F" w:rsidRPr="00AE736B" w14:paraId="4481AA4D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E4DD13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6120E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36F3B0" w14:textId="6106DF63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GMCSF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2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2F774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BE0C0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6DF6DB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</w:tr>
      <w:tr w:rsidR="00347D1F" w:rsidRPr="00AE736B" w14:paraId="26B2F8AF" w14:textId="77777777" w:rsidTr="00833BFF">
        <w:trPr>
          <w:trHeight w:val="50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D6F201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2FF81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4C5D7F" w14:textId="2F25BF9D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</w:t>
            </w:r>
            <w:r w:rsidRPr="00AE736B">
              <w:rPr>
                <w:rFonts w:ascii="Cambria Math" w:eastAsia="Times New Roman" w:hAnsi="Cambria Math" w:cs="Cambria Math"/>
                <w:color w:val="4472C4"/>
                <w:lang w:bidi="he-IL"/>
              </w:rPr>
              <w:t>‐</w:t>
            </w: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β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2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ABA95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5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51439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orf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899FE0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13DAFDB5" w14:textId="77777777" w:rsidTr="00833BFF">
        <w:trPr>
          <w:trHeight w:val="752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AFB168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9B574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6F7D9B" w14:textId="2528B32F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</w:t>
            </w:r>
            <w:r w:rsidRPr="00AE736B">
              <w:rPr>
                <w:rFonts w:ascii="Cambria Math" w:eastAsia="Times New Roman" w:hAnsi="Cambria Math" w:cs="Cambria Math"/>
                <w:color w:val="4472C4"/>
                <w:lang w:bidi="he-IL"/>
              </w:rPr>
              <w:t>‐</w:t>
            </w: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2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327C1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5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5E133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spike; nsp11; nsp12; nsp2; nsp7; orf10; orf8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414FA8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6F710D95" w14:textId="77777777" w:rsidTr="00833BFF">
        <w:trPr>
          <w:trHeight w:val="624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343D03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98729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705701" w14:textId="04B7A82A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</w:t>
            </w:r>
            <w:r w:rsidRPr="00AE736B">
              <w:rPr>
                <w:rFonts w:ascii="Cambria Math" w:eastAsia="Times New Roman" w:hAnsi="Cambria Math" w:cs="Cambria Math"/>
                <w:color w:val="4472C4"/>
                <w:lang w:bidi="he-IL"/>
              </w:rPr>
              <w:t>‐</w:t>
            </w: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6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2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C6A6E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6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0E53A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14; nsp5; nsp6; nsp9; orf10; orf8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3ABC35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076D16B0" w14:textId="77777777" w:rsidTr="00833BFF">
        <w:trPr>
          <w:trHeight w:val="50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F23037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47D8B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510BEB" w14:textId="55B0850F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</w:t>
            </w:r>
            <w:r w:rsidRPr="00AE736B">
              <w:rPr>
                <w:rFonts w:ascii="Cambria Math" w:eastAsia="Times New Roman" w:hAnsi="Cambria Math" w:cs="Cambria Math"/>
                <w:color w:val="4472C4"/>
                <w:lang w:bidi="he-IL"/>
              </w:rPr>
              <w:t>‐</w:t>
            </w: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8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2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42F56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7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46106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BF0941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09F9A607" w14:textId="77777777" w:rsidTr="00833BFF">
        <w:trPr>
          <w:trHeight w:val="93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F0C0E9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97A61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CBC342" w14:textId="24D0E7A9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</w:t>
            </w:r>
            <w:r w:rsidRPr="00AE736B">
              <w:rPr>
                <w:rFonts w:ascii="Cambria Math" w:eastAsia="Times New Roman" w:hAnsi="Cambria Math" w:cs="Cambria Math"/>
                <w:color w:val="4472C4"/>
                <w:lang w:bidi="he-IL"/>
              </w:rPr>
              <w:t>‐</w:t>
            </w: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2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2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0E7AF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9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2FFDB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15; nsp8; orf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12455B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7AAE727D" w14:textId="77777777" w:rsidTr="00833BFF">
        <w:trPr>
          <w:trHeight w:val="144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9630BC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C76B5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6ED715" w14:textId="09ED4150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</w:t>
            </w:r>
            <w:r w:rsidRPr="00AE736B">
              <w:rPr>
                <w:rFonts w:ascii="Cambria Math" w:eastAsia="Times New Roman" w:hAnsi="Cambria Math" w:cs="Cambria Math"/>
                <w:color w:val="4472C4"/>
                <w:lang w:bidi="he-IL"/>
              </w:rPr>
              <w:t>‐</w:t>
            </w: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3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2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3E03B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9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0C2E5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spike; nsp10; nsp11; nsp12; nsp13; nsp2; nsp4; nsp6; nsp7; orf3a; orf3b; orf7a; orf8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D5A424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3C7C84BF" w14:textId="77777777" w:rsidTr="00833BFF">
        <w:trPr>
          <w:trHeight w:val="414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16B228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18EF2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9BC85F" w14:textId="41345084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</w:t>
            </w:r>
            <w:r w:rsidRPr="00AE736B">
              <w:rPr>
                <w:rFonts w:ascii="Cambria Math" w:eastAsia="Times New Roman" w:hAnsi="Cambria Math" w:cs="Cambria Math"/>
                <w:color w:val="4472C4"/>
                <w:lang w:bidi="he-IL"/>
              </w:rPr>
              <w:t>‐</w:t>
            </w: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3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2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629B2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9086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C40AE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e; nsp10; nsp5; orf8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EE4040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044AB1B3" w14:textId="77777777" w:rsidTr="00833BFF">
        <w:trPr>
          <w:trHeight w:val="963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FFD706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CCD65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4680D2" w14:textId="3A33F6A5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</w:t>
            </w:r>
            <w:r w:rsidRPr="00AE736B">
              <w:rPr>
                <w:rFonts w:ascii="Cambria Math" w:eastAsia="Times New Roman" w:hAnsi="Cambria Math" w:cs="Cambria Math"/>
                <w:color w:val="4472C4"/>
                <w:lang w:bidi="he-IL"/>
              </w:rPr>
              <w:t>‐</w:t>
            </w: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2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C8D63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6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63A5D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spike; nsp10; nsp2; nsp4; nsp6; nsp7; orf10; orf8; orf9b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CDE395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718715BA" w14:textId="77777777" w:rsidTr="00833BFF">
        <w:trPr>
          <w:trHeight w:val="442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08FD38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B1CD8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26DA2A" w14:textId="490D21C4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</w:t>
            </w:r>
            <w:r w:rsidRPr="00AE736B">
              <w:rPr>
                <w:rFonts w:ascii="Cambria Math" w:eastAsia="Times New Roman" w:hAnsi="Cambria Math" w:cs="Cambria Math"/>
                <w:color w:val="4472C4"/>
                <w:lang w:bidi="he-IL"/>
              </w:rPr>
              <w:t>‐</w:t>
            </w: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5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2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8C251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6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837F6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nsp10; orf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3BC7FF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227F2A39" w14:textId="77777777" w:rsidTr="00833BFF">
        <w:trPr>
          <w:trHeight w:val="283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659745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D0D32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10C5B" w14:textId="47D27414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</w:t>
            </w:r>
            <w:r w:rsidRPr="00AE736B">
              <w:rPr>
                <w:rFonts w:ascii="Cambria Math" w:eastAsia="Times New Roman" w:hAnsi="Cambria Math" w:cs="Cambria Math"/>
                <w:color w:val="4472C4"/>
                <w:lang w:bidi="he-IL"/>
              </w:rPr>
              <w:t>‐</w:t>
            </w: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0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2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83D7B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8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AF095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orf8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B06E4A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77969875" w14:textId="77777777" w:rsidTr="00833BFF">
        <w:trPr>
          <w:trHeight w:val="47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38385B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AE132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2280B0" w14:textId="77CDE345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</w:t>
            </w:r>
            <w:r w:rsidRPr="00AE736B">
              <w:rPr>
                <w:rFonts w:ascii="Cambria Math" w:eastAsia="Times New Roman" w:hAnsi="Cambria Math" w:cs="Cambria Math"/>
                <w:color w:val="4472C4"/>
                <w:lang w:bidi="he-IL"/>
              </w:rPr>
              <w:t>‐</w:t>
            </w: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7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2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AFA38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6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BD7BA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nsp12; orf8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C3E282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4AD0B761" w14:textId="77777777" w:rsidTr="00833BFF">
        <w:trPr>
          <w:trHeight w:val="50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763C74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E1A61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AEC23C" w14:textId="22533D63" w:rsidR="00347D1F" w:rsidRPr="00BA1B04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BA1B04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</w:t>
            </w:r>
            <w:r w:rsidRPr="00BA1B04">
              <w:rPr>
                <w:rFonts w:ascii="Cambria Math" w:eastAsia="Times New Roman" w:hAnsi="Cambria Math" w:cs="Cambria Math"/>
                <w:color w:val="4472C4"/>
                <w:lang w:bidi="he-IL"/>
              </w:rPr>
              <w:t>‐</w:t>
            </w:r>
            <w:r w:rsidRPr="00BA1B04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2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2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5E630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5061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94F37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94DDAD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3</w:t>
            </w:r>
          </w:p>
        </w:tc>
      </w:tr>
      <w:tr w:rsidR="00347D1F" w:rsidRPr="00AE736B" w14:paraId="7CC0ED8A" w14:textId="77777777" w:rsidTr="00833BFF">
        <w:trPr>
          <w:trHeight w:val="877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17DF3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Neuronal cells</w:t>
            </w:r>
          </w:p>
          <w:p w14:paraId="62DA94F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92E2E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altered distribution of Tau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18E507" w14:textId="5D5D750A" w:rsidR="00347D1F" w:rsidRPr="00AE736B" w:rsidRDefault="00B26760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hyperlink r:id="rId9" w:history="1">
              <w:r w:rsidR="00347D1F" w:rsidRPr="00BA1B04">
                <w:rPr>
                  <w:rFonts w:asciiTheme="majorBidi" w:eastAsia="Times New Roman" w:hAnsiTheme="majorBidi" w:cstheme="majorBidi"/>
                  <w:color w:val="4472C4"/>
                  <w:lang w:bidi="he-IL"/>
                </w:rPr>
                <w:t>Tau</w:t>
              </w:r>
            </w:hyperlink>
            <w:r w:rsidR="00347D1F"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3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1747A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13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7C844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; nsp1; nsp10; nsp13; nsp7; nsp8; orf10; orf7a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2EB6CF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3FDF1B54" w14:textId="77777777" w:rsidTr="00833BFF">
        <w:trPr>
          <w:trHeight w:val="923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065B9D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97974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apoptosis of neuronal cell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92F8F3" w14:textId="29F7274E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aspase 3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3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6555A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83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2673D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12; nsp13; nsp14; nsp15; nsp4; nsp5_c145a; orf3a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D3686D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579889DD" w14:textId="77777777" w:rsidTr="00833BFF">
        <w:trPr>
          <w:trHeight w:val="77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D2834B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7B2A1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20ABDD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UNC13A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122139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302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6538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; orf6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0FF923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69F7CB7F" w14:textId="77777777" w:rsidTr="00833BFF">
        <w:trPr>
          <w:trHeight w:val="50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1EDCD3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E74A7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621997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RAB27A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20A48D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587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F9BC8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7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5C1E19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0457D741" w14:textId="77777777" w:rsidTr="00833BFF">
        <w:trPr>
          <w:trHeight w:val="1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246B41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77678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8CAFD4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RAB3A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E63943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586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C2197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; nsp10; nsp11; nsp15; nsp7; orf6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957B21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1BC7BA85" w14:textId="77777777" w:rsidTr="00833BFF">
        <w:trPr>
          <w:trHeight w:val="50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8E9834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5CEF4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554B6D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RIMS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DF6F83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299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391D6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7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028E43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60FA9C86" w14:textId="77777777" w:rsidTr="00833BFF">
        <w:trPr>
          <w:trHeight w:val="50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84B3E0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9892B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D40C14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RPH3A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843C25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289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B7CA1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7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FD1DC3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5F1F7064" w14:textId="77777777" w:rsidTr="00833BFF">
        <w:trPr>
          <w:trHeight w:val="16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953997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3373C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BEE45D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SNAP2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EF9C55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661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0A057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nsp10; nsp11; nsp15; nsp2; nsp4; nsp6; orf3a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A7FAD1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396452B6" w14:textId="77777777" w:rsidTr="00833BFF">
        <w:trPr>
          <w:trHeight w:val="117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42798E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2190F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8C30C4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SNCA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DBBC52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662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92156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5_c145a; nsp6; nsp7; orf3b; orf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B4CB91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73516708" w14:textId="77777777" w:rsidTr="00833BFF">
        <w:trPr>
          <w:trHeight w:val="50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8C5D6E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D30E8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3E10F0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STX1A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C09A1E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680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75169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orf3a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EF049F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6BAB4B16" w14:textId="77777777" w:rsidTr="00833BFF">
        <w:trPr>
          <w:trHeight w:val="117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4EA9ED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DD28A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A6C5FA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STXBP1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A9DBE1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681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54595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0; nsp11; nsp15; nsp2; nsp4; orf3a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2F4FD6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5D697E75" w14:textId="77777777" w:rsidTr="00833BFF">
        <w:trPr>
          <w:trHeight w:val="117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56C7AF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B50B0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575BE9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STXBP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11DDB5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3495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A0825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e; spike; nsp2; nsp6; orf3a; orf9b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9B4F00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2E271CFC" w14:textId="77777777" w:rsidTr="00833BFF">
        <w:trPr>
          <w:trHeight w:val="50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3252BA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0803F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28C6528" w14:textId="5E5CC9C1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proofErr w:type="spellStart"/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Syp</w:t>
            </w:r>
            <w:proofErr w:type="spellEnd"/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F118E3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685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C66E5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8847FC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1B92EF60" w14:textId="77777777" w:rsidTr="00833BFF">
        <w:trPr>
          <w:trHeight w:val="102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8FB6A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Proximal tubule cells</w:t>
            </w:r>
          </w:p>
          <w:p w14:paraId="7D5F0CF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28159F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77642FE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598F1B2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2112D1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7FB8C3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8400BE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C156D8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D18320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744524B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B9E745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28E140B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lastRenderedPageBreak/>
              <w:t> </w:t>
            </w:r>
          </w:p>
          <w:p w14:paraId="647D490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568995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8CF971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EE42A3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23375A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7B35C8C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596397B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5CBF134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29536A8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02B825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2032D76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7F82C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lastRenderedPageBreak/>
              <w:t xml:space="preserve">decreased expression of the multi-ligand receptor </w:t>
            </w:r>
            <w:proofErr w:type="spellStart"/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megalin</w:t>
            </w:r>
            <w:proofErr w:type="spellEnd"/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 LRP2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C9297F" w14:textId="3C29D034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egalin</w:t>
            </w:r>
            <w:r>
              <w:rPr>
                <w:rFonts w:asciiTheme="majorBidi" w:eastAsia="Times New Roman" w:hAnsiTheme="majorBidi" w:cstheme="majorBidi"/>
                <w:color w:val="4472C4"/>
                <w:vertAlign w:val="superscript"/>
                <w:lang w:bidi="he-IL"/>
              </w:rPr>
              <w:t>1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49A3C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03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E7F08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0; nsp14; nsp7; nsp9; orf3a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0042F2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42ABC3C8" w14:textId="77777777" w:rsidTr="00833BFF">
        <w:trPr>
          <w:trHeight w:val="102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EF5EC6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7BCE1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decreased expression of the multi-ligand receptor </w:t>
            </w:r>
            <w:proofErr w:type="spellStart"/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megalin</w:t>
            </w:r>
            <w:proofErr w:type="spellEnd"/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 LRP3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9D2C22" w14:textId="3BD3B04C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FF0000"/>
                <w:lang w:bidi="he-IL"/>
              </w:rPr>
              <w:t>SLC22A12</w:t>
            </w:r>
            <w:r w:rsidRPr="00BA1B04">
              <w:rPr>
                <w:rFonts w:asciiTheme="majorBidi" w:eastAsia="Times New Roman" w:hAnsiTheme="majorBidi" w:cstheme="majorBidi"/>
                <w:color w:val="FF0000"/>
                <w:vertAlign w:val="superscript"/>
                <w:lang w:bidi="he-IL"/>
              </w:rPr>
              <w:t>1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B2D29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FF0000"/>
                <w:lang w:bidi="he-IL"/>
              </w:rPr>
              <w:t>1160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82869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nsp6; nsp7; orf9b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371E00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33F7F5D0" w14:textId="77777777" w:rsidTr="00833BFF">
        <w:trPr>
          <w:trHeight w:val="102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82B0B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C1326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decreased expression of the multi-ligand receptor </w:t>
            </w:r>
            <w:proofErr w:type="spellStart"/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megalin</w:t>
            </w:r>
            <w:proofErr w:type="spellEnd"/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 LRP4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B71A17" w14:textId="639702A9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FF0000"/>
                <w:lang w:bidi="he-IL"/>
              </w:rPr>
              <w:t>SLC34A1</w:t>
            </w:r>
            <w:r w:rsidRPr="00BA1B04">
              <w:rPr>
                <w:rFonts w:asciiTheme="majorBidi" w:eastAsia="Times New Roman" w:hAnsiTheme="majorBidi" w:cstheme="majorBidi"/>
                <w:color w:val="FF0000"/>
                <w:vertAlign w:val="superscript"/>
                <w:lang w:bidi="he-IL"/>
              </w:rPr>
              <w:t>1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70D69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FF0000"/>
                <w:lang w:bidi="he-IL"/>
              </w:rPr>
              <w:t>656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BDA47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15; nsp7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25C24A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07FCBFEE" w14:textId="77777777" w:rsidTr="00833BFF">
        <w:trPr>
          <w:trHeight w:val="102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A9DF4C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C4ED7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decreased expression of the multi-ligand receptor </w:t>
            </w:r>
            <w:proofErr w:type="spellStart"/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megalin</w:t>
            </w:r>
            <w:proofErr w:type="spellEnd"/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 LRP5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D76A71" w14:textId="5EC03B92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FF0000"/>
                <w:lang w:bidi="he-IL"/>
              </w:rPr>
              <w:t>SLC34A3</w:t>
            </w:r>
            <w:r w:rsidRPr="00BA1B04">
              <w:rPr>
                <w:rFonts w:asciiTheme="majorBidi" w:eastAsia="Times New Roman" w:hAnsiTheme="majorBidi" w:cstheme="majorBidi"/>
                <w:color w:val="FF0000"/>
                <w:vertAlign w:val="superscript"/>
                <w:lang w:bidi="he-IL"/>
              </w:rPr>
              <w:t>1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1B33F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FF0000"/>
                <w:lang w:bidi="he-IL"/>
              </w:rPr>
              <w:t>14268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7E1B5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5EBF40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36D20A53" w14:textId="77777777" w:rsidTr="00833BFF">
        <w:trPr>
          <w:trHeight w:val="1472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65BC0B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FCE94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decreased expression of the multi-ligand receptor </w:t>
            </w:r>
            <w:proofErr w:type="spellStart"/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megalin</w:t>
            </w:r>
            <w:proofErr w:type="spellEnd"/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 LRP6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8CFBA3" w14:textId="37A32A43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FF0000"/>
                <w:lang w:bidi="he-IL"/>
              </w:rPr>
              <w:t>  SLC6A19</w:t>
            </w:r>
            <w:r w:rsidRPr="00BA1B04">
              <w:rPr>
                <w:rFonts w:asciiTheme="majorBidi" w:eastAsia="Times New Roman" w:hAnsiTheme="majorBidi" w:cstheme="majorBidi"/>
                <w:color w:val="FF0000"/>
                <w:vertAlign w:val="superscript"/>
                <w:lang w:bidi="he-IL"/>
              </w:rPr>
              <w:t>1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9E8FA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FF0000"/>
                <w:lang w:bidi="he-IL"/>
              </w:rPr>
              <w:t>34002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EB0A7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e; nsp10; nsp13; nsp14; nsp15; nsp4; nsp5; nsp6; nsp7; nsp9; orf10; orf3a; orf3b; orf8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2FD9F3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4FB9AE51" w14:textId="77777777" w:rsidTr="00833BFF">
        <w:trPr>
          <w:trHeight w:val="432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2E2E9F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36A47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amino acid transporter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4F3242" w14:textId="77A3406F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 xml:space="preserve"> EAAT3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47D21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65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99E8A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nsp6; nsp7; orf3b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B802FE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3ABB4F85" w14:textId="77777777" w:rsidTr="00833BFF">
        <w:trPr>
          <w:trHeight w:val="170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16142A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45CED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amino acid transporter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1DCCDA" w14:textId="4323F172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PAT2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48958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532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19EEC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; spike; nsp1; nsp11; nsp12; nsp13; nsp14; nsp15; nsp6; nsp7; nsp8; nsp9; orf10; orf3a; orf3b; orf7a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9EA408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4B41784B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EE6632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77A89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amino acid transporter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8B6A45" w14:textId="375B00DE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SIT1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78A27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5471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89B6F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63D5DB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436B091F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9B0B94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09F1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amino acid transporter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A38447" w14:textId="10A9DAD3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 xml:space="preserve"> B^0AT1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1672A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4002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10298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116669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383C6129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C49C8A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A4433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amino acid transporter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B3F2B1" w14:textId="5E8B6408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B^0AT3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725C5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4893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059A5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EFDC35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20C3001A" w14:textId="77777777" w:rsidTr="00833BFF">
        <w:trPr>
          <w:trHeight w:val="503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F68395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6C711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amino acid transporter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3C0322" w14:textId="138CBE00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 xml:space="preserve"> ASCT2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50FF8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65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51957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nsp6; nsp7; orf3a; orf3b; orf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0DF476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1126BA52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E7BC6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34EA1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amino acid transporter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05EA59" w14:textId="2E0C8B9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SNAT3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FC185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099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D1B92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orf6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0B8808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2A3D5D9B" w14:textId="77777777" w:rsidTr="00833BFF">
        <w:trPr>
          <w:trHeight w:val="324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5C68D0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1CB94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amino acid transporter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FBD48B" w14:textId="6755A04B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 xml:space="preserve"> TAT1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15C1E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1724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E719A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4; nsp4; orf6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5D0118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29FE04C1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F3CDCE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F42CD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amino acid transporter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6A000A" w14:textId="65FA27D3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TMEM27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904CB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5739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BDD07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7F3407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3BECFD80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10937E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B37AC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amino acid transporter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7B0667" w14:textId="0DE62AF2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 xml:space="preserve"> SLC7A9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B187E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113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84BD6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563ACE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349C21E4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DC5DA5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55EFF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amino acid transporter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E448C0" w14:textId="0EE33F64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SLC3A1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C7BC3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651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E4DE0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7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B277AB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34424179" w14:textId="77777777" w:rsidTr="00833BFF">
        <w:trPr>
          <w:trHeight w:val="447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CCE61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A3FE6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impaired tubular handling of uric acid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62E35F" w14:textId="19F8D863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URAT1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B9915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160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99E6B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935E94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25F9A534" w14:textId="77777777" w:rsidTr="00833BFF">
        <w:trPr>
          <w:trHeight w:val="443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CD6972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715E9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impaired tubular handling of uric acid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480774" w14:textId="486EF944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 xml:space="preserve"> OAT1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52B33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935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61E3D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4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A6D80F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2FE436E0" w14:textId="77777777" w:rsidTr="00833BFF">
        <w:trPr>
          <w:trHeight w:val="553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543801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953DF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impaired tubular handling of uric acid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77A15F" w14:textId="438673EB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OAT3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76958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937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D7AF5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B6F823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26608575" w14:textId="77777777" w:rsidTr="00833BFF">
        <w:trPr>
          <w:trHeight w:val="492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11A0B9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3C508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impaired tubular handling of uric acid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E9A090" w14:textId="112F2DF3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 xml:space="preserve"> OAT4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C1682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5586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653DE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F05A38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7E3AD58B" w14:textId="77777777" w:rsidTr="00833BFF">
        <w:trPr>
          <w:trHeight w:val="899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FECB18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640BB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impaired tubular handling of uric acid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236798" w14:textId="6B99AF58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 xml:space="preserve"> GLUT9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49F77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5660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6C57B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spike; nsp11; nsp15; nsp2; nsp6; nsp7; orf3b; orf8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E6E082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69F25C83" w14:textId="77777777" w:rsidTr="00833BFF">
        <w:trPr>
          <w:trHeight w:val="804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21F237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A1651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impaired tubular handling of uric acid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B159FD" w14:textId="16ACCAF5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ABCG2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D5FEF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942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D5713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nsp6; nsp7; orf3a; orf3b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865F19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3B69EE83" w14:textId="77777777" w:rsidTr="00833BFF">
        <w:trPr>
          <w:trHeight w:val="492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1D3F6F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B53DD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impaired tubular handling of uric acid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13179C" w14:textId="4F9DE67C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 xml:space="preserve"> NPT1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7D8AB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656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F2177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F7B61F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12A2860C" w14:textId="77777777" w:rsidTr="00833BFF">
        <w:trPr>
          <w:trHeight w:val="318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9EFF0D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F6DBA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impaired tubular handling of uric acid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6031D" w14:textId="4F467CD1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NPT4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4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C2612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078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5D289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5EAFAC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3E48E083" w14:textId="77777777" w:rsidTr="00031249">
        <w:trPr>
          <w:trHeight w:val="306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FD3C3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Enterocytes (gut organoids)</w:t>
            </w:r>
          </w:p>
          <w:p w14:paraId="30FC239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53EDF30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A92377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6662F0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9275A9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5CA2E8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868310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202D018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799F7B4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7649C66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74C8B3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E85D9A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FFBD49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B17F83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719AB29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56C15B4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52D7EE0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0D3CC6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8554BE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B4ED25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39E8F8A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lastRenderedPageBreak/>
              <w:t> </w:t>
            </w:r>
          </w:p>
          <w:p w14:paraId="3997E15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2AD2CD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b/>
                <w:bCs/>
                <w:color w:val="000000"/>
                <w:lang w:bidi="he-IL"/>
              </w:rPr>
              <w:t> </w:t>
            </w:r>
          </w:p>
          <w:p w14:paraId="189ED4B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b/>
                <w:bCs/>
                <w:color w:val="000000"/>
                <w:lang w:bidi="he-IL"/>
              </w:rPr>
              <w:t> </w:t>
            </w:r>
          </w:p>
          <w:p w14:paraId="2053D77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B7E89D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5079BB4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911FD3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722BF4D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1B5C5EA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41A80D6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6716EF0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75DBB0E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081DBEC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  <w:p w14:paraId="782D52C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CD7EB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lastRenderedPageBreak/>
              <w:t>Defense response to virus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84594D" w14:textId="7CB62623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FI6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62B8D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53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F9382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AED57A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2AC7C29F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CD9CD9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B0149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118677" w14:textId="35A51D11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FI27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607F3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42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11681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3D3434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5C4A43FC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C8220F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37AC1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D0BB6D" w14:textId="5C938728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FITM1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B327B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851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9E4D3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E0476B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03C89CB1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81F09A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C2A6E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89FE8D" w14:textId="6B572C0F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X1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F7532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59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39221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3DD81C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2465FC0B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22FED4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AE480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0E3E31" w14:textId="554F1239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RN7SK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7484C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2505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A5F4E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e; nsp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5B0382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21887D54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782F25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988E6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9B3338" w14:textId="49F6EA51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ARC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08E1A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323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E4202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2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6B3246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2A52067F" w14:textId="77777777" w:rsidTr="00833BFF">
        <w:trPr>
          <w:trHeight w:val="69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C3CC74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B688E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AEB4AB" w14:textId="67A49401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DKK1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56118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294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E7E5B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4; orf8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E6596A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36FD19A7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7D010F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2719C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160ABE" w14:textId="7CDFA62B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MT1G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A6EE4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49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60910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4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7A81A1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4FE4A60A" w14:textId="77777777" w:rsidTr="00833BFF">
        <w:trPr>
          <w:trHeight w:val="69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6CDF1D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C3743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4F054C" w14:textId="1E1E36E8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SAMD9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8B3D3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5480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1FC7D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5; nsp5_c145a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141444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2C428187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1C2B67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DE84C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981A02" w14:textId="58DE713B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FIT3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2AB19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43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F96B1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; nsp15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78D8C0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5A5E459E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6FD15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BFB4E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8BCCC6" w14:textId="797CDD78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10orf99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3B8D1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8769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25D7E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5D7943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7DFAA82C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DA1A25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DE3C5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BEF516" w14:textId="561A100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FIT2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CD081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43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B8B3F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1DBF2B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6405117E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412967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22740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C8DCA5" w14:textId="5003ED00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NKX3-1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C58C1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82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905EF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4985BC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66182EB9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17CFDD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221C1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9D2833" w14:textId="1AF595D9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LINC00941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1C180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E+0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9770B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1CD252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</w:tr>
      <w:tr w:rsidR="00347D1F" w:rsidRPr="00AE736B" w14:paraId="1A66C454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8C5675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196EC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BBDF1F" w14:textId="11E1453F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HSPA6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6B9AC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3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2EFB5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26C28D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72B883B6" w14:textId="77777777" w:rsidTr="00031249">
        <w:trPr>
          <w:trHeight w:val="26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867B4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34CF9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0D1B64" w14:textId="73D1E88D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FIT1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E09A0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43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40590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; nsp10; nsp15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5A33F1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4ED45DDE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BA1D0F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DA19F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225C0A" w14:textId="252DA4C8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FI44L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31C0A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096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5F74E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orf8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91391F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381857FE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21E80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CE972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8A7C42" w14:textId="457492CC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MPK2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CD9A7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2960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80E41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CBA749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3CB67BC5" w14:textId="77777777" w:rsidTr="00031249">
        <w:trPr>
          <w:trHeight w:val="221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8F4848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C7C3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872A84" w14:textId="403A5310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RSAD2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76FB9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9154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46CF7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; nsp11; nsp13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692E70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2493120F" w14:textId="77777777" w:rsidTr="00031249">
        <w:trPr>
          <w:trHeight w:val="331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FB7083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C1E82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F54F9C" w14:textId="50CFCFE1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SG15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FBC2F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963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7DCDD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nsp10; nsp11; nsp12; nsp6; nsp7; nsp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B4E43F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0FC876A1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928986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6C524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9E69D5" w14:textId="71507D7C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OAS2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4ECEA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493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45931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C28441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58BFFF0E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87BBD4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192ED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28184D" w14:textId="3D7E7922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XCL11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38FC0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637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C4918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4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31070B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4B90B7F9" w14:textId="77777777" w:rsidTr="00031249">
        <w:trPr>
          <w:trHeight w:val="776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8A8A44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B45DF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84A7F7" w14:textId="3B318E7E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FI44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2C782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056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50FB87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1; nsp4; nsp5_c145a; orf3b; orf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DCE39E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79286ECB" w14:textId="77777777" w:rsidTr="00031249">
        <w:trPr>
          <w:trHeight w:val="209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9EEAFD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DD740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B9C421" w14:textId="6AA1EA72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XCL10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,16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A602A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62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A9A62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4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558C27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47F8EA15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F2F6AB8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1DC9D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D440E1" w14:textId="567AD8CF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SLC34A2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5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C9A53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056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9B7EC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m; nsp6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55C7B7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2D0EDEE9" w14:textId="77777777" w:rsidTr="00031249">
        <w:trPr>
          <w:trHeight w:val="731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338F26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B8644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EB2811" w14:textId="26B8A94D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FNλ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6,17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6D0A3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45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7EC8C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nsp11; nsp13; nsp4; nsp7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BE937D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3</w:t>
            </w:r>
          </w:p>
        </w:tc>
      </w:tr>
      <w:tr w:rsidR="00347D1F" w:rsidRPr="00AE736B" w14:paraId="7F6AAD92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E8A5AE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CE039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6DAAF9" w14:textId="36D003ED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FN b1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7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4505D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45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E53D4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0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F6C0E3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38E3F1F9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A91A67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ABD06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673A4A" w14:textId="687055A3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FNL2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6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34032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8261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128CA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8ABFBB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5C162966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BC69F2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D519E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5062C0" w14:textId="0F926AF2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FNL3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6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E94EC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2861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F74E7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18AFCE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</w:t>
            </w:r>
          </w:p>
        </w:tc>
      </w:tr>
      <w:tr w:rsidR="00347D1F" w:rsidRPr="00AE736B" w14:paraId="5501B332" w14:textId="77777777" w:rsidTr="00031249">
        <w:trPr>
          <w:trHeight w:val="604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93F2052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C7C3B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ABA908" w14:textId="416A5C06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BA1B04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CR1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6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806D2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23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61A38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nsp15; nsp4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BCA8FF6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19BBEC7F" w14:textId="77777777" w:rsidTr="00833BFF">
        <w:trPr>
          <w:trHeight w:val="69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D44757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5BD43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E9F8DD" w14:textId="4011D609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CR8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6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FCDB7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23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F10CD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0; nsp2; orf9c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8874DA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559E574E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96C874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8E58A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ECD34A" w14:textId="0C78F73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16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6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72B40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60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D37CB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365709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1B1EA38F" w14:textId="77777777" w:rsidTr="00031249">
        <w:trPr>
          <w:trHeight w:val="569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688397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11FDF9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490E94" w14:textId="30B69524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3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6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C1046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6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8A3F5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10; nsp11; nsp7; orf8; orf9b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4ABBA81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64F8FE6E" w14:textId="77777777" w:rsidTr="00031249">
        <w:trPr>
          <w:trHeight w:val="352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1755D60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8BD6B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B9C03E" w14:textId="0CEFC344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CR2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6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10D69D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72923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9A9BF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orf6; orf7a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A5F4C24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2138E521" w14:textId="77777777" w:rsidTr="00833BFF">
        <w:trPr>
          <w:trHeight w:val="48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F45BDBE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8CFE8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0E9A4D" w14:textId="2574CDC8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CCR5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6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425A9B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123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0EF62F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nsp4; orf3a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80775A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  <w:tr w:rsidR="00347D1F" w:rsidRPr="00AE736B" w14:paraId="4A0146ED" w14:textId="77777777" w:rsidTr="00031249">
        <w:trPr>
          <w:trHeight w:val="498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EBAE09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</w:p>
        </w:tc>
        <w:tc>
          <w:tcPr>
            <w:tcW w:w="21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467373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 </w:t>
            </w:r>
          </w:p>
        </w:tc>
        <w:tc>
          <w:tcPr>
            <w:tcW w:w="1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C7A28C" w14:textId="45010F84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IL5</w:t>
            </w:r>
            <w:r w:rsidRPr="00BA1B04"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1</w:t>
            </w:r>
            <w:r>
              <w:rPr>
                <w:rFonts w:asciiTheme="majorBidi" w:eastAsia="Times New Roman" w:hAnsiTheme="majorBidi" w:cstheme="majorBidi"/>
                <w:color w:val="0070C0"/>
                <w:vertAlign w:val="superscript"/>
                <w:lang w:bidi="he-IL"/>
              </w:rPr>
              <w:t>6</w:t>
            </w:r>
          </w:p>
        </w:tc>
        <w:tc>
          <w:tcPr>
            <w:tcW w:w="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B3AF4C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4472C4"/>
                <w:lang w:bidi="he-IL"/>
              </w:rPr>
              <w:t>356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15A5EA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pike; nsp10; orf8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08ADB05" w14:textId="77777777" w:rsidR="00347D1F" w:rsidRPr="00AE736B" w:rsidRDefault="00347D1F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lang w:bidi="he-IL"/>
              </w:rPr>
            </w:pPr>
            <w:r w:rsidRPr="00AE736B">
              <w:rPr>
                <w:rFonts w:asciiTheme="majorBidi" w:eastAsia="Times New Roman" w:hAnsiTheme="majorBidi" w:cstheme="majorBidi"/>
                <w:color w:val="000000"/>
                <w:lang w:bidi="he-IL"/>
              </w:rPr>
              <w:t>2</w:t>
            </w:r>
          </w:p>
        </w:tc>
      </w:tr>
    </w:tbl>
    <w:p w14:paraId="2D05A848" w14:textId="77777777" w:rsidR="00031249" w:rsidRDefault="00031249" w:rsidP="00EB5606">
      <w:pPr>
        <w:spacing w:after="0" w:line="24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</w:pPr>
    </w:p>
    <w:p w14:paraId="4A56B1BB" w14:textId="77777777" w:rsidR="00031249" w:rsidRDefault="00031249" w:rsidP="00EB5606">
      <w:pPr>
        <w:spacing w:after="0" w:line="24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</w:pPr>
    </w:p>
    <w:p w14:paraId="4B366631" w14:textId="77777777" w:rsidR="00031249" w:rsidRDefault="00031249" w:rsidP="00EB5606">
      <w:pPr>
        <w:spacing w:after="0" w:line="24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</w:pPr>
    </w:p>
    <w:p w14:paraId="3EDE588B" w14:textId="77777777" w:rsidR="00031249" w:rsidRDefault="00031249" w:rsidP="00EB5606">
      <w:pPr>
        <w:spacing w:after="0" w:line="24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</w:pPr>
    </w:p>
    <w:p w14:paraId="5C931D75" w14:textId="77777777" w:rsidR="00031249" w:rsidRDefault="00031249" w:rsidP="00EB5606">
      <w:pPr>
        <w:spacing w:after="0" w:line="24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</w:pPr>
    </w:p>
    <w:p w14:paraId="1BB7CB86" w14:textId="77777777" w:rsidR="00031249" w:rsidRDefault="00031249" w:rsidP="00EB5606">
      <w:pPr>
        <w:spacing w:after="0" w:line="24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</w:pPr>
    </w:p>
    <w:p w14:paraId="298BFEDE" w14:textId="77777777" w:rsidR="00031249" w:rsidRDefault="00031249" w:rsidP="00EB5606">
      <w:pPr>
        <w:spacing w:after="0" w:line="24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</w:pPr>
    </w:p>
    <w:p w14:paraId="70B7C6CE" w14:textId="77777777" w:rsidR="00031249" w:rsidRDefault="00031249" w:rsidP="00EB5606">
      <w:pPr>
        <w:spacing w:after="0" w:line="24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</w:pPr>
    </w:p>
    <w:p w14:paraId="7B894D17" w14:textId="77777777" w:rsidR="00031249" w:rsidRDefault="00031249" w:rsidP="00EB5606">
      <w:pPr>
        <w:spacing w:after="0" w:line="24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</w:pPr>
    </w:p>
    <w:p w14:paraId="3DB6A3B5" w14:textId="77777777" w:rsidR="00031249" w:rsidRDefault="00031249" w:rsidP="00EB5606">
      <w:pPr>
        <w:spacing w:after="0" w:line="24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</w:pPr>
    </w:p>
    <w:p w14:paraId="13E28069" w14:textId="77777777" w:rsidR="00031249" w:rsidRDefault="00031249" w:rsidP="00EB5606">
      <w:pPr>
        <w:spacing w:after="0" w:line="24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</w:pPr>
    </w:p>
    <w:p w14:paraId="61099170" w14:textId="77777777" w:rsidR="00031249" w:rsidRDefault="00031249" w:rsidP="00EB5606">
      <w:pPr>
        <w:spacing w:after="0" w:line="24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</w:pPr>
    </w:p>
    <w:p w14:paraId="48FAFB09" w14:textId="77777777" w:rsidR="00031249" w:rsidRDefault="00031249" w:rsidP="00EB5606">
      <w:pPr>
        <w:spacing w:after="0" w:line="24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</w:pPr>
    </w:p>
    <w:p w14:paraId="39211116" w14:textId="77777777" w:rsidR="00031249" w:rsidRDefault="00031249" w:rsidP="00EB5606">
      <w:pPr>
        <w:spacing w:after="0" w:line="24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</w:pPr>
    </w:p>
    <w:p w14:paraId="1DBE5A49" w14:textId="77777777" w:rsidR="00031249" w:rsidRDefault="00031249" w:rsidP="00EB5606">
      <w:pPr>
        <w:spacing w:after="0" w:line="24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</w:pPr>
    </w:p>
    <w:p w14:paraId="5C184267" w14:textId="77777777" w:rsidR="00031249" w:rsidRDefault="00031249" w:rsidP="00EB5606">
      <w:pPr>
        <w:spacing w:after="0" w:line="240" w:lineRule="auto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</w:pPr>
    </w:p>
    <w:p w14:paraId="1FC066D0" w14:textId="5C16E5CB" w:rsidR="00551543" w:rsidRPr="00EB5606" w:rsidRDefault="00551543" w:rsidP="00EB5606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</w:pPr>
      <w:r w:rsidRPr="003D6C3E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  <w:lastRenderedPageBreak/>
        <w:t>S</w:t>
      </w:r>
      <w:r w:rsidR="00440490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  <w:t>upplementary File</w:t>
      </w:r>
      <w:r w:rsidRPr="003D6C3E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  <w:t xml:space="preserve"> </w:t>
      </w:r>
      <w:r w:rsidR="00F64BBC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  <w:t>1B</w:t>
      </w:r>
      <w:bookmarkStart w:id="0" w:name="_GoBack"/>
      <w:bookmarkEnd w:id="0"/>
      <w:r w:rsidRPr="003D6C3E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  <w:t xml:space="preserve">. </w:t>
      </w:r>
      <w:r w:rsidR="00EB5606" w:rsidRPr="00EB5606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  <w:t>Significant target for each viral protein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49"/>
        <w:gridCol w:w="6640"/>
        <w:gridCol w:w="1251"/>
      </w:tblGrid>
      <w:tr w:rsidR="00551543" w:rsidRPr="003D6C3E" w14:paraId="6346390D" w14:textId="77777777" w:rsidTr="00551543">
        <w:trPr>
          <w:trHeight w:val="75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350F22" w14:textId="76A49618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bidi="he-IL"/>
              </w:rPr>
              <w:t>SARS-Cov-</w:t>
            </w:r>
            <w:r w:rsidR="00326059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bidi="he-IL"/>
              </w:rPr>
              <w:t>2</w:t>
            </w:r>
            <w:r w:rsidRPr="003D6C3E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bidi="he-IL"/>
              </w:rPr>
              <w:t xml:space="preserve"> Protein</w:t>
            </w:r>
            <w:r w:rsidR="00326059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bidi="he-IL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924F77" w14:textId="77777777" w:rsidR="00551543" w:rsidRPr="003D6C3E" w:rsidRDefault="00551543" w:rsidP="0055154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bidi="he-IL"/>
              </w:rPr>
              <w:t>Human proteins which are most effec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FF3FFB" w14:textId="77777777" w:rsidR="00551543" w:rsidRPr="003D6C3E" w:rsidRDefault="00551543" w:rsidP="0055154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lang w:bidi="he-IL"/>
              </w:rPr>
              <w:t>Number of proteins</w:t>
            </w:r>
          </w:p>
        </w:tc>
      </w:tr>
      <w:tr w:rsidR="00551543" w:rsidRPr="003D6C3E" w14:paraId="6A4A0D3C" w14:textId="77777777" w:rsidTr="00D474F0">
        <w:trPr>
          <w:trHeight w:val="53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807A2C2" w14:textId="77777777" w:rsidR="00551543" w:rsidRPr="00EB5606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he-IL"/>
              </w:rPr>
            </w:pPr>
            <w:r w:rsidRPr="00EB5606">
              <w:rPr>
                <w:rFonts w:asciiTheme="majorBidi" w:eastAsia="Times New Roman" w:hAnsiTheme="majorBidi" w:cstheme="majorBidi"/>
                <w:b/>
                <w:bCs/>
                <w:color w:val="000000"/>
                <w:lang w:bidi="he-IL"/>
              </w:rPr>
              <w:t>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BA9B1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RN7SK; SLC6A19; MYL9; CKM; MYLK; MYH8; NEB; IL-33; JUN; CD80; ACE2; AREG; TGFB2; STXBP5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D587E8" w14:textId="77777777" w:rsidR="00EB5606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bidi="he-IL"/>
              </w:rPr>
            </w:pPr>
          </w:p>
          <w:p w14:paraId="0CA9D481" w14:textId="49F3E8E8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4</w:t>
            </w:r>
          </w:p>
        </w:tc>
      </w:tr>
      <w:tr w:rsidR="00551543" w:rsidRPr="003D6C3E" w14:paraId="5FA97B27" w14:textId="77777777" w:rsidTr="00551543">
        <w:trPr>
          <w:trHeight w:val="9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5EAB5BA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4A6EE0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ISG15; SLC34A2; GLUT9; ATP2A2; ACTB; MYO3B; MYO7B; IL-2; IL-13; IL-4; LDHA; PGD; ATP1A1*; UQCRB; SQLE*; DGAT1; JUN; HMOX2*; SOD2; CD80; IL-7; PD-1; CD66b; CD68; CTSB; RRAS; CTSD; CCL3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67446B" w14:textId="77777777" w:rsidR="00EB5606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</w:p>
          <w:p w14:paraId="0FEDE8A4" w14:textId="77777777" w:rsidR="00EB5606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</w:p>
          <w:p w14:paraId="2A8C33BC" w14:textId="44947F8C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28</w:t>
            </w:r>
          </w:p>
        </w:tc>
      </w:tr>
      <w:tr w:rsidR="00551543" w:rsidRPr="003D6C3E" w14:paraId="389FB4B7" w14:textId="77777777" w:rsidTr="00D474F0">
        <w:trPr>
          <w:trHeight w:val="53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3E6686E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40EE99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IFIT3; IFIT2; IFIT1; PAT2; OAT4; MYL4; ACAT2; JUN; EIF2AK2; Ki67; CD163; UNC13A; Tau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6CEFB8" w14:textId="77777777" w:rsidR="00EB5606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bidi="he-IL"/>
              </w:rPr>
            </w:pPr>
          </w:p>
          <w:p w14:paraId="0B0E24A0" w14:textId="3BEE3B7D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13</w:t>
            </w:r>
          </w:p>
        </w:tc>
      </w:tr>
      <w:tr w:rsidR="00551543" w:rsidRPr="003D6C3E" w14:paraId="1DD59FF6" w14:textId="77777777" w:rsidTr="00551543">
        <w:trPr>
          <w:trHeight w:val="117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1E498DC" w14:textId="2FF6219F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bidi="he-IL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C91B99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</w:t>
            </w:r>
            <w:proofErr w:type="spellStart"/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IFNλ</w:t>
            </w:r>
            <w:proofErr w:type="spellEnd"/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; CCR1; IL-5; SLC22A12; EAAT3; PAT2; ASCT2; GLUT9; ABCG2; ACTB; TPM1; TMOD1; MYH2; IL-2; IL-13; IL-4; IL-10; IL-17; IL-22; UQCRB; ACAA1; DGAT1; CD80; PD-1; CD66b; NOG; TNFSF10; NRG1; CCL4; STEAP3; CCL3L1; CCL7; SNAP25; STXBP5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01A087" w14:textId="77777777" w:rsidR="00EB5606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</w:p>
          <w:p w14:paraId="4EAB833C" w14:textId="77777777" w:rsidR="00EB5606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</w:p>
          <w:p w14:paraId="5EA4564C" w14:textId="77777777" w:rsidR="00EB5606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</w:p>
          <w:p w14:paraId="533470BB" w14:textId="2573D4C6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34</w:t>
            </w:r>
          </w:p>
        </w:tc>
      </w:tr>
      <w:tr w:rsidR="00551543" w:rsidRPr="003D6C3E" w14:paraId="6BFD110C" w14:textId="77777777" w:rsidTr="00551543">
        <w:trPr>
          <w:trHeight w:val="69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76654AB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nsp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BCAF5B8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RSAD2; PAT2; ACTC1; NEB; MYLK2; HK2*; CDK1*; JUN; FOXO1*; GDF11; IGFBP3; CCNB1; RRM2; CCNB2; GRN; RAB3A; Tau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4416644" w14:textId="3FFA8DEE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17</w:t>
            </w:r>
          </w:p>
        </w:tc>
      </w:tr>
      <w:tr w:rsidR="00551543" w:rsidRPr="003D6C3E" w14:paraId="436DF836" w14:textId="77777777" w:rsidTr="00551543">
        <w:trPr>
          <w:trHeight w:val="117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683EB19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nsp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DDF1417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[IFIT1; ISG15; IFN b1; CCR8; IL-3; IL-5; </w:t>
            </w:r>
            <w:proofErr w:type="spellStart"/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Megalin</w:t>
            </w:r>
            <w:proofErr w:type="spellEnd"/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; SLC6A19; MYL4; TNNI3; TNNT3; MYO3B; IL-13; IL-33; IL-4; PGLS; IDH1*; ACAT2; MVD; JUN; ERN1; CD80; CD86; CTLA-4; CD66b; ACE2; FCGR3Acd16; TIMP1; CCNB2; GTSE1; RAB3A; SNAP25; STXBP1; Tau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212B9C8" w14:textId="6FB354A0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34</w:t>
            </w:r>
          </w:p>
        </w:tc>
      </w:tr>
      <w:tr w:rsidR="00551543" w:rsidRPr="003D6C3E" w14:paraId="4163C6FA" w14:textId="77777777" w:rsidTr="00551543">
        <w:trPr>
          <w:trHeight w:val="165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CD7FF30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nsp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565D0E5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[RSAD2; ISG15; IFI44; </w:t>
            </w:r>
            <w:proofErr w:type="spellStart"/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IFNλ</w:t>
            </w:r>
            <w:proofErr w:type="spellEnd"/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; IL-3; SLC34A1; PAT2; GLUT9; ENO3; TPM4; CALM3; TPM1; CALM2; MYL6; MYH11; TPM3; TNNI3; CAPZB; IL-2; IL-6; IL-12; IL-13; HK2*; GPI; PFKP; ENO2*; PKM*; LDHA; ALDOA; PGK1; PGD; PGLS; RBKS; ATP1A1*; UQCRB; IDH1*; ACAA1; ACAT2; MVD; FOXO1*; SOD2; ERN1; DNAJB9; CD80; FAS; ITGAM  cd1b; TNFSF10; NRG1; C5; CTSB; CTSD; CCNB1; CCNB2; GRN; RAB3A; SNAP25; SNCA; STXBP1; </w:t>
            </w:r>
            <w:proofErr w:type="spellStart"/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Syp</w:t>
            </w:r>
            <w:proofErr w:type="spellEnd"/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; Caspase 3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E0BAFCB" w14:textId="345C0D7F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61</w:t>
            </w:r>
          </w:p>
        </w:tc>
      </w:tr>
      <w:tr w:rsidR="00551543" w:rsidRPr="003D6C3E" w14:paraId="0716C773" w14:textId="77777777" w:rsidTr="00D474F0">
        <w:trPr>
          <w:trHeight w:val="53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BD5428F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nsp1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F672458" w14:textId="77777777" w:rsidR="00551543" w:rsidRPr="003D6C3E" w:rsidRDefault="00551543" w:rsidP="00551543">
            <w:pPr>
              <w:spacing w:after="0" w:line="240" w:lineRule="auto"/>
              <w:contextualSpacing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ARC; ISG15; PAT2; IKKβ; TNF-α; IL-2; IL-13; IL-17; ACAA1; JUN; ACE2; TNFSF1; AREG; GTSE1; Caspase 3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2EA06E2" w14:textId="7BEE0F76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15</w:t>
            </w:r>
          </w:p>
        </w:tc>
      </w:tr>
      <w:tr w:rsidR="00551543" w:rsidRPr="003D6C3E" w14:paraId="65739845" w14:textId="77777777" w:rsidTr="00551543">
        <w:trPr>
          <w:trHeight w:val="9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FEE34DD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nsp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06EAA99" w14:textId="7651927A" w:rsidR="00551543" w:rsidRPr="003D6C3E" w:rsidRDefault="00551543" w:rsidP="00551543">
            <w:pPr>
              <w:spacing w:after="0" w:line="240" w:lineRule="auto"/>
              <w:contextualSpacing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[RSAD2; </w:t>
            </w:r>
            <w:proofErr w:type="spellStart"/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IFNλ</w:t>
            </w:r>
            <w:proofErr w:type="spellEnd"/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; SLC6A19; PAT2; ENO3; </w:t>
            </w:r>
            <w:r w:rsidR="00EB5606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CALM3; TPM1; CALM2; MYL6; TNNI3; </w:t>
            </w: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TNNT3; MYO15A; IKKβ; IL-13; RBKS; HMGCS1*; NFKB1*; JUN; CCNB1; CCNB2; GTSE1; Tau; Caspase 3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0937EC7" w14:textId="0186526A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23</w:t>
            </w:r>
          </w:p>
        </w:tc>
      </w:tr>
      <w:tr w:rsidR="00551543" w:rsidRPr="003D6C3E" w14:paraId="198C6147" w14:textId="77777777" w:rsidTr="00551543">
        <w:trPr>
          <w:trHeight w:val="9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EA57233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lastRenderedPageBreak/>
              <w:t>nsp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C1ACDEB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</w:t>
            </w:r>
            <w:proofErr w:type="spellStart"/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Megalin</w:t>
            </w:r>
            <w:proofErr w:type="spellEnd"/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; SLC6A19; PAT2; TAT1; MYH11; MYH6; IL-6; GPI; PFKP; ENO2*; LDHA; PGK1; PGD; IDH1*; ACAA1; ACAT2; BCKDK; MVD; FOXO1*; GCLC*; SOD2; TNFSF10'; CTSL; CTSD; BIRC5; IGFBP3; CCNB2; Caspase 3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B5A7D79" w14:textId="39B8F0A4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28</w:t>
            </w:r>
          </w:p>
        </w:tc>
      </w:tr>
      <w:tr w:rsidR="00551543" w:rsidRPr="003D6C3E" w14:paraId="607922FA" w14:textId="77777777" w:rsidTr="00551543">
        <w:trPr>
          <w:trHeight w:val="117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97C9DDC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nsp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CC0DC2E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AMD9; IFIT3; IFIT1; CCR1; SLC34A1; SLC6A19; PAT2; GLUT9; MYL6; TNNI3; MYO1G; IL-12; PFKP; ENO2*; BPGM*; PGD; PGLS; RBKS; IDH1*; ACAA1; ACAT2; JUN; FOXO1*; GCLC*; SOD2; CD80; CTLA-4; PD-1; ACE2; TNFSF10; NRG1; BIRC5; IGFBP3; CCNB2; RAB3A; SNAP25; STXBP1; Caspase 3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DCBDA0F" w14:textId="562553C6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38</w:t>
            </w:r>
          </w:p>
        </w:tc>
      </w:tr>
      <w:tr w:rsidR="00551543" w:rsidRPr="003D6C3E" w14:paraId="40E0EFBE" w14:textId="77777777" w:rsidTr="00551543">
        <w:trPr>
          <w:trHeight w:val="69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23FAD22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nsp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FE1C2CC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CCR8; GLUT9; ATP2A2; MYO1G; IL-2; IL-13; IL-4; UQCRB; MVD; FOXO1*; HMOX2*; FAS; ACE2; IL-18; RRAS; CTSD; CCNB2; SNAP25; STXBP1; STXBP5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2FAF6F6" w14:textId="1CB4C4BF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20</w:t>
            </w:r>
          </w:p>
        </w:tc>
      </w:tr>
      <w:tr w:rsidR="00551543" w:rsidRPr="003D6C3E" w14:paraId="6E9A4D78" w14:textId="77777777" w:rsidTr="00551543">
        <w:trPr>
          <w:trHeight w:val="14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05A2498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nsp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D3A8327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[DKK1; MT1G; CXCL11; IFI44; CXCL10; </w:t>
            </w:r>
            <w:proofErr w:type="spellStart"/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IFNλ</w:t>
            </w:r>
            <w:proofErr w:type="spellEnd"/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; CCR1; CCR5; SLC6A19; TAT1; OAT1; ENO3; MYLK2; IL-13; IL-4; ENO2*; LDHA; PGD; PGLS; RBKS; UQCRB; IDH1*; ACAT2; MVD; SQLE*; JUN; HMOX2*; ERN1; PD-1; ferritin h; FAS; ACE2; CXCL2; NRG1; C5; CCL4; CTSB; CTSD; IGFBP3; STEAP3; TGFB2; CCL3L1; CXCL6; CCL8; CCL2; CCL3; SNAP25; STXBP1; Caspase 3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8C66840" w14:textId="314838EB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49</w:t>
            </w:r>
          </w:p>
        </w:tc>
      </w:tr>
      <w:tr w:rsidR="00551543" w:rsidRPr="003D6C3E" w14:paraId="4C0CB9EF" w14:textId="77777777" w:rsidTr="00551543">
        <w:trPr>
          <w:trHeight w:val="45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09AD5ED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nsp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F0DBD24" w14:textId="77777777" w:rsidR="00551543" w:rsidRPr="00B90317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val="it-IT" w:bidi="he-IL"/>
              </w:rPr>
            </w:pPr>
            <w:r w:rsidRPr="00B90317">
              <w:rPr>
                <w:rFonts w:asciiTheme="majorBidi" w:eastAsia="Times New Roman" w:hAnsiTheme="majorBidi" w:cstheme="majorBidi"/>
                <w:color w:val="000000"/>
                <w:lang w:val="it-IT" w:bidi="he-IL"/>
              </w:rPr>
              <w:t>[SLC6A19; ACTB; MYH13; IL-6; IL-33; PKM*; NFKB1*; JUN; FOXO1*; Ki67; CD14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D1DD1F7" w14:textId="7AD3A81E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11</w:t>
            </w:r>
          </w:p>
        </w:tc>
      </w:tr>
      <w:tr w:rsidR="00551543" w:rsidRPr="003D6C3E" w14:paraId="680BA9F9" w14:textId="77777777" w:rsidTr="00D474F0">
        <w:trPr>
          <w:trHeight w:val="66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F45F16C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nsp5_c145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94B8FC7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SAMD9; IFI44; CAPZB; MYO3B; PFKP; ENO2*; ALDOA; PGK1; PGD; PGLS; UQCRB; IDH1*; ACAA1; ACAT2; SOD2; ERN1; GDF11; NOG; CTSB; CTSD; SNCA; Caspase 3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2D7B370" w14:textId="46634A2D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22</w:t>
            </w:r>
          </w:p>
        </w:tc>
      </w:tr>
      <w:tr w:rsidR="00551543" w:rsidRPr="003D6C3E" w14:paraId="07341321" w14:textId="77777777" w:rsidTr="00551543">
        <w:trPr>
          <w:trHeight w:val="14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284B0F1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nsp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784CE36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ISG15; SLC34A2; SLC22A12; SLC6A19; EAAT3; PAT2; ASCT2; GLUT9; ABCG2; ATP2A2; TPM4; TPM3; MYO1G; OBSCN; IL-6; IL-13; IL-4; HK2*; ATP1A1*; UQCRB; IFITM3*; ACAA1; ACAT2; BCKDK; FDFT1; SQLE*; DGAT1; HMOX2*; SOD2; ERN1; ACE2; NRG1; TIMP1; AREG; CTSB; CTSD; STEAP3; SNAP25; SNCA; STXBP5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CE7E475" w14:textId="3FE6C2B7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40</w:t>
            </w:r>
          </w:p>
        </w:tc>
      </w:tr>
      <w:tr w:rsidR="00551543" w:rsidRPr="003D6C3E" w14:paraId="0F898CFD" w14:textId="77777777" w:rsidTr="00551543">
        <w:trPr>
          <w:trHeight w:val="14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3CE9C6C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nsp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853C75B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[ISG15; </w:t>
            </w:r>
            <w:proofErr w:type="spellStart"/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IFNλ</w:t>
            </w:r>
            <w:proofErr w:type="spellEnd"/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; IL-3; </w:t>
            </w:r>
            <w:proofErr w:type="spellStart"/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Megalin</w:t>
            </w:r>
            <w:proofErr w:type="spellEnd"/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; SLC22A12; SLC34A1; SLC6A19; EAAT3; PAT2; ASCT2; SLC3A1; GLUT9; ABCG2; ATP2A2; ACTB; CALM3; CALM2; MYO1G; MYH15; IL-2; IL-13; IL-4; ENO2*; PKM*; LDHA; DNAJC15*; ATP1A1*; UQCRB; FDFT1; MTTP; JUN; HMOX2*; CD80; CD86; CTLA-4; Ki67; FAS; CTSD; CCL; RAB27A; RAB3A; RIMS1; RPH3A; SNCA; Tau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113CC19" w14:textId="208368EA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45</w:t>
            </w:r>
          </w:p>
        </w:tc>
      </w:tr>
      <w:tr w:rsidR="00551543" w:rsidRPr="003D6C3E" w14:paraId="1E2B8FB3" w14:textId="77777777" w:rsidTr="00D474F0">
        <w:trPr>
          <w:trHeight w:val="17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AF27857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nsp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2FF5E73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RN7SK; ISG15; PAT2; IL-12; JUN; Ki67; Tau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9D72823" w14:textId="2A50D9CA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7</w:t>
            </w:r>
          </w:p>
        </w:tc>
      </w:tr>
      <w:tr w:rsidR="00551543" w:rsidRPr="003D6C3E" w14:paraId="24EE3A9B" w14:textId="77777777" w:rsidTr="00551543">
        <w:trPr>
          <w:trHeight w:val="69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834765C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nsp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FAD60F7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</w:t>
            </w:r>
            <w:proofErr w:type="spellStart"/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Megalin</w:t>
            </w:r>
            <w:proofErr w:type="spellEnd"/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; SLC6A19; PAT2; OBSCN; MYO1A; IL-6; PGD; JUN; GCLC*; ERN1; ATF4; CXCL2; TIMP1; TGFB2; CXCL6; CCL8; CCL2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96DD0C1" w14:textId="62F6594A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17</w:t>
            </w:r>
          </w:p>
        </w:tc>
      </w:tr>
      <w:tr w:rsidR="00551543" w:rsidRPr="003D6C3E" w14:paraId="50AA954B" w14:textId="77777777" w:rsidTr="00D474F0">
        <w:trPr>
          <w:trHeight w:val="44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24B1284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orf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512335B" w14:textId="77777777" w:rsidR="00551543" w:rsidRPr="00B90317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val="it-IT" w:bidi="he-IL"/>
              </w:rPr>
            </w:pPr>
            <w:r w:rsidRPr="00B90317">
              <w:rPr>
                <w:rFonts w:asciiTheme="majorBidi" w:eastAsia="Times New Roman" w:hAnsiTheme="majorBidi" w:cstheme="majorBidi"/>
                <w:color w:val="000000"/>
                <w:lang w:val="it-IT" w:bidi="he-IL"/>
              </w:rPr>
              <w:t>[SLC6A19; PAT2; ACTB; MYL6; CKM; IL-2; IL-6; IL-4; ENO2*; LDHA; ATP1A1*; JUN; IL-7; ACE2; TNFSF10; CTSD; CXCL1; Tau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6492F5B" w14:textId="72933C68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35</w:t>
            </w:r>
          </w:p>
        </w:tc>
      </w:tr>
      <w:tr w:rsidR="00551543" w:rsidRPr="003D6C3E" w14:paraId="7875E609" w14:textId="77777777" w:rsidTr="00551543">
        <w:trPr>
          <w:trHeight w:val="9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B2E32EA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lastRenderedPageBreak/>
              <w:t>orf3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6641E96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[CCR5; </w:t>
            </w:r>
            <w:proofErr w:type="spellStart"/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Megalin</w:t>
            </w:r>
            <w:proofErr w:type="spellEnd"/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; SLC6A19; PAT2; ASCT2; ABCG2; TNNI3; TTN; OBSCN; IL-13; RBKS; FDFT1; DGAT1; ERN1; CD80; Ki67; FAS; NOG; TNFSF10; NRG1; CMTM2; STEAP3; SNAP25; STX1A; STXBP1; STXBP5; Caspase 3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9F649B0" w14:textId="14DBDEA6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27</w:t>
            </w:r>
          </w:p>
        </w:tc>
      </w:tr>
      <w:tr w:rsidR="00551543" w:rsidRPr="003D6C3E" w14:paraId="3F62AF9C" w14:textId="77777777" w:rsidTr="00551543">
        <w:trPr>
          <w:trHeight w:val="117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E06E645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orf3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9BCE0C6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IFI44; SLC6A19; EAAT3; PAT2; ASCT2; GLUT9; ABCG2; ATP2A2; ENO3; ACTB; TPM4; TPM1; MYL6; MYH11; MYO1G; MYO7A; IL-3; GPI; LDHA; ALDOA; PGK1; PGD; ATP1A1*; UQCRB; IDH1*; CDK1*; IFITM3*; ACAA1; ACAT2; MVD; FDFT1; JUN; HMOX2*; SOD2; Ki67; SNCA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E07E17F" w14:textId="662EC1CE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36</w:t>
            </w:r>
          </w:p>
        </w:tc>
      </w:tr>
      <w:tr w:rsidR="00551543" w:rsidRPr="003D6C3E" w14:paraId="1CD5C2EC" w14:textId="77777777" w:rsidTr="00551543">
        <w:trPr>
          <w:trHeight w:val="9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7F7D1DB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orf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93AA4C4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CCR2; SNAT3; TAT1; ATP2A2; ENO3; CKM; TPM3; TMOD1; HK2*; ALDOA; PGK1; PGD; ATP1A1*; UQCRB; IDH1*; ACAT2; JUN; SOD2; CD80; PD-1; FAS; CD68; NRG1; CTSD; RRM2; TGFB2; UNC13A; RAB3A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9CF9D64" w14:textId="42752298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28</w:t>
            </w:r>
          </w:p>
        </w:tc>
      </w:tr>
      <w:tr w:rsidR="00551543" w:rsidRPr="003D6C3E" w14:paraId="77BCA3B0" w14:textId="77777777" w:rsidTr="00551543">
        <w:trPr>
          <w:trHeight w:val="69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FA3970C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orf7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1E693DB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CCR2; PAT2; ATP2A2; MYLK2; IL-13; PFKP; PKM*; ACAT2; BCKDK; JUN; DNAJB9; CD80; Ki67; FAS; ACE2; CD68; NRG1; IL-18; STEAP3; Tau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5C31300" w14:textId="1B450723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20</w:t>
            </w:r>
          </w:p>
        </w:tc>
      </w:tr>
      <w:tr w:rsidR="00551543" w:rsidRPr="003D6C3E" w14:paraId="5D436693" w14:textId="77777777" w:rsidTr="00551543">
        <w:trPr>
          <w:trHeight w:val="117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AE09C16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orf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5D0C94A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DKK1; IFI44L; IFI44; IL-3; IL-5; SLC6A19; ASCT2; GLUT9; MYH15; MYO1F; TNF-α; IL-1β; IL-2; IL-6; IL-12; IL-13; IL-33; IL-4; IL-10; IL-17; HK2*; MTTP; SOD2; ERN1; CD80; CRP; ACE2; MRC1 cd206; GDF11; NOG; NRG1; TIMP1; CTSD; IGFBP3; CCNB2; TGFB2; CCL7; SNCA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5C6F8CC" w14:textId="560EF4BD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38</w:t>
            </w:r>
          </w:p>
        </w:tc>
      </w:tr>
      <w:tr w:rsidR="00551543" w:rsidRPr="003D6C3E" w14:paraId="0822E450" w14:textId="77777777" w:rsidTr="00551543">
        <w:trPr>
          <w:trHeight w:val="117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DC305A4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orf9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DBC6887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[IFI44L; RSAD2; IL-3; SLC22A12; SLC34A1; SLC6A19; PAT2; ABCG2; ENO3; TNNC1; CKM; TNNI3; CAPZB; IKKβ; IL-6; IL-33; IL-4; HK2*; PKM*; PGD; ACAT2; MVD; JUN; GCLC*; ERN1; CD80; CTLA-4; ACE2; TNFSF10; CTSB; DDIT4; IGFBP3; CCNB2; TGFB2; RIMS1; SNAP25; STXBP5; Tau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002D7F1" w14:textId="7522EABA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38</w:t>
            </w:r>
          </w:p>
        </w:tc>
      </w:tr>
      <w:tr w:rsidR="00551543" w:rsidRPr="003D6C3E" w14:paraId="5AFEEC7C" w14:textId="77777777" w:rsidTr="00551543">
        <w:trPr>
          <w:trHeight w:val="117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D9D878A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orf9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F657C77" w14:textId="77777777" w:rsidR="00551543" w:rsidRPr="003D6C3E" w:rsidRDefault="00551543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 xml:space="preserve">[MX1; DKK1; </w:t>
            </w:r>
            <w:proofErr w:type="spellStart"/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IFNλ</w:t>
            </w:r>
            <w:proofErr w:type="spellEnd"/>
            <w:r w:rsidRPr="003D6C3E">
              <w:rPr>
                <w:rFonts w:asciiTheme="majorBidi" w:eastAsia="Times New Roman" w:hAnsiTheme="majorBidi" w:cstheme="majorBidi"/>
                <w:color w:val="000000"/>
                <w:lang w:bidi="he-IL"/>
              </w:rPr>
              <w:t>; CCR1; CCR8; SLC22A12; EAAT3; SNAT3; TAT1; OAT1; OAT4; GLUT9; ATP2A2; ACTB; MYH6; MYH15; IL-2; IL-13; IL-4; IL-10; IL-17; IL-22; SQLE*; DGAT1; HMOX2*'; ERN1; DNAJB9; CD80; IL-7; PD-1; FAS; ACE2; NOG; NRG1; C5; CCL4; CMTM2; CCL3; CXCL9; RAB3A; STXBP5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364BEF7" w14:textId="374CC10A" w:rsidR="00551543" w:rsidRPr="003D6C3E" w:rsidRDefault="00EB5606" w:rsidP="00551543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he-IL"/>
              </w:rPr>
              <w:t>41</w:t>
            </w:r>
          </w:p>
        </w:tc>
      </w:tr>
    </w:tbl>
    <w:p w14:paraId="5CA13D7E" w14:textId="77777777" w:rsidR="00551543" w:rsidRPr="003D6C3E" w:rsidRDefault="00551543" w:rsidP="00551543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3D6C3E">
        <w:rPr>
          <w:rFonts w:asciiTheme="majorBidi" w:eastAsia="Times New Roman" w:hAnsiTheme="majorBidi" w:cstheme="majorBidi"/>
          <w:color w:val="FF0000"/>
          <w:sz w:val="24"/>
          <w:szCs w:val="24"/>
          <w:lang w:bidi="he-IL"/>
        </w:rPr>
        <w:t> </w:t>
      </w:r>
    </w:p>
    <w:p w14:paraId="30C10595" w14:textId="77777777" w:rsidR="00551543" w:rsidRPr="003D6C3E" w:rsidRDefault="00551543" w:rsidP="00551543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3D6C3E">
        <w:rPr>
          <w:rFonts w:asciiTheme="majorBidi" w:eastAsia="Times New Roman" w:hAnsiTheme="majorBidi" w:cstheme="majorBidi"/>
          <w:color w:val="FF0000"/>
          <w:sz w:val="24"/>
          <w:szCs w:val="24"/>
          <w:lang w:bidi="he-IL"/>
        </w:rPr>
        <w:t> </w:t>
      </w:r>
    </w:p>
    <w:p w14:paraId="77FFFF44" w14:textId="77777777" w:rsidR="00551543" w:rsidRPr="003D6C3E" w:rsidRDefault="00551543" w:rsidP="00551543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3D6C3E">
        <w:rPr>
          <w:rFonts w:asciiTheme="majorBidi" w:eastAsia="Times New Roman" w:hAnsiTheme="majorBidi" w:cstheme="majorBidi"/>
          <w:color w:val="FF0000"/>
          <w:sz w:val="24"/>
          <w:szCs w:val="24"/>
          <w:lang w:bidi="he-IL"/>
        </w:rPr>
        <w:t> </w:t>
      </w:r>
    </w:p>
    <w:p w14:paraId="32F0C140" w14:textId="77777777" w:rsidR="00551543" w:rsidRPr="003D6C3E" w:rsidRDefault="00551543" w:rsidP="00551543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3D6C3E">
        <w:rPr>
          <w:rFonts w:asciiTheme="majorBidi" w:eastAsia="Times New Roman" w:hAnsiTheme="majorBidi" w:cstheme="majorBidi"/>
          <w:color w:val="FF0000"/>
          <w:sz w:val="24"/>
          <w:szCs w:val="24"/>
          <w:lang w:bidi="he-IL"/>
        </w:rPr>
        <w:t> </w:t>
      </w:r>
    </w:p>
    <w:p w14:paraId="59327D4E" w14:textId="77777777" w:rsidR="00551543" w:rsidRPr="003D6C3E" w:rsidRDefault="00551543" w:rsidP="00551543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3D6C3E">
        <w:rPr>
          <w:rFonts w:asciiTheme="majorBidi" w:eastAsia="Times New Roman" w:hAnsiTheme="majorBidi" w:cstheme="majorBidi"/>
          <w:color w:val="FF0000"/>
          <w:sz w:val="24"/>
          <w:szCs w:val="24"/>
          <w:lang w:bidi="he-IL"/>
        </w:rPr>
        <w:t> </w:t>
      </w:r>
    </w:p>
    <w:p w14:paraId="00FDF700" w14:textId="77777777" w:rsidR="00551543" w:rsidRPr="003D6C3E" w:rsidRDefault="00551543" w:rsidP="00551543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3D6C3E">
        <w:rPr>
          <w:rFonts w:asciiTheme="majorBidi" w:eastAsia="Times New Roman" w:hAnsiTheme="majorBidi" w:cstheme="majorBidi"/>
          <w:color w:val="FF0000"/>
          <w:sz w:val="24"/>
          <w:szCs w:val="24"/>
          <w:lang w:bidi="he-IL"/>
        </w:rPr>
        <w:t> </w:t>
      </w:r>
    </w:p>
    <w:p w14:paraId="3FCF9032" w14:textId="0C0E65D9" w:rsidR="00551543" w:rsidRPr="003D6C3E" w:rsidRDefault="00551543" w:rsidP="00E4498D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3D6C3E">
        <w:rPr>
          <w:rFonts w:asciiTheme="majorBidi" w:eastAsia="Times New Roman" w:hAnsiTheme="majorBidi" w:cstheme="majorBidi"/>
          <w:color w:val="FF0000"/>
          <w:sz w:val="24"/>
          <w:szCs w:val="24"/>
          <w:lang w:bidi="he-IL"/>
        </w:rPr>
        <w:t> </w:t>
      </w:r>
    </w:p>
    <w:p w14:paraId="18DB93ED" w14:textId="77777777" w:rsidR="00551543" w:rsidRPr="003D6C3E" w:rsidRDefault="00551543" w:rsidP="00551543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3D6C3E">
        <w:rPr>
          <w:rFonts w:asciiTheme="majorBidi" w:eastAsia="Times New Roman" w:hAnsiTheme="majorBidi" w:cstheme="majorBidi"/>
          <w:color w:val="FF0000"/>
          <w:sz w:val="24"/>
          <w:szCs w:val="24"/>
          <w:lang w:bidi="he-IL"/>
        </w:rPr>
        <w:t> </w:t>
      </w:r>
    </w:p>
    <w:p w14:paraId="1C9C6917" w14:textId="77777777" w:rsidR="00551543" w:rsidRPr="003D6C3E" w:rsidRDefault="00551543" w:rsidP="00551543">
      <w:pPr>
        <w:bidi/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3D6C3E">
        <w:rPr>
          <w:rFonts w:asciiTheme="majorBidi" w:eastAsia="Times New Roman" w:hAnsiTheme="majorBidi" w:cstheme="majorBidi"/>
          <w:color w:val="FF0000"/>
          <w:sz w:val="24"/>
          <w:szCs w:val="24"/>
          <w:rtl/>
          <w:lang w:bidi="he-IL"/>
        </w:rPr>
        <w:t> </w:t>
      </w:r>
    </w:p>
    <w:p w14:paraId="0C6333AF" w14:textId="77777777" w:rsidR="00385BC5" w:rsidRDefault="00551543" w:rsidP="000B4490">
      <w:pPr>
        <w:spacing w:after="0" w:line="240" w:lineRule="auto"/>
        <w:rPr>
          <w:rFonts w:asciiTheme="majorBidi" w:eastAsia="Times New Roman" w:hAnsiTheme="majorBidi" w:cstheme="majorBidi"/>
          <w:color w:val="FF0000"/>
          <w:sz w:val="24"/>
          <w:szCs w:val="24"/>
          <w:lang w:bidi="he-IL"/>
        </w:rPr>
      </w:pPr>
      <w:r w:rsidRPr="003D6C3E">
        <w:rPr>
          <w:rFonts w:asciiTheme="majorBidi" w:eastAsia="Times New Roman" w:hAnsiTheme="majorBidi" w:cstheme="majorBidi"/>
          <w:color w:val="FF0000"/>
          <w:sz w:val="24"/>
          <w:szCs w:val="24"/>
          <w:lang w:bidi="he-IL"/>
        </w:rPr>
        <w:t> </w:t>
      </w:r>
    </w:p>
    <w:p w14:paraId="454A73D7" w14:textId="77777777" w:rsidR="00385BC5" w:rsidRDefault="00385BC5" w:rsidP="000B4490">
      <w:pPr>
        <w:spacing w:after="0" w:line="240" w:lineRule="auto"/>
        <w:rPr>
          <w:rFonts w:asciiTheme="majorBidi" w:eastAsia="Times New Roman" w:hAnsiTheme="majorBidi" w:cstheme="majorBidi"/>
          <w:color w:val="FF0000"/>
          <w:sz w:val="24"/>
          <w:szCs w:val="24"/>
          <w:lang w:bidi="he-IL"/>
        </w:rPr>
      </w:pPr>
    </w:p>
    <w:p w14:paraId="2658D641" w14:textId="77777777" w:rsidR="00385BC5" w:rsidRDefault="00385BC5" w:rsidP="000B4490">
      <w:pPr>
        <w:spacing w:after="0" w:line="240" w:lineRule="auto"/>
        <w:rPr>
          <w:rFonts w:asciiTheme="majorBidi" w:eastAsia="Times New Roman" w:hAnsiTheme="majorBidi" w:cstheme="majorBidi"/>
          <w:color w:val="FF0000"/>
          <w:sz w:val="24"/>
          <w:szCs w:val="24"/>
          <w:lang w:bidi="he-IL"/>
        </w:rPr>
      </w:pPr>
    </w:p>
    <w:p w14:paraId="60A17B03" w14:textId="14DABB87" w:rsidR="00551543" w:rsidRPr="000B4490" w:rsidRDefault="00551543" w:rsidP="000B4490">
      <w:pPr>
        <w:spacing w:after="0" w:line="240" w:lineRule="auto"/>
        <w:rPr>
          <w:rFonts w:asciiTheme="majorBidi" w:eastAsia="Times New Roman" w:hAnsiTheme="majorBidi" w:cstheme="majorBidi"/>
          <w:color w:val="FF0000"/>
          <w:sz w:val="24"/>
          <w:szCs w:val="24"/>
          <w:lang w:bidi="he-IL"/>
        </w:rPr>
      </w:pPr>
      <w:r w:rsidRPr="003D6C3E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  <w:lastRenderedPageBreak/>
        <w:t>References:</w:t>
      </w:r>
    </w:p>
    <w:p w14:paraId="49F26710" w14:textId="77777777" w:rsidR="00701660" w:rsidRPr="00701660" w:rsidRDefault="00551543" w:rsidP="004442CD">
      <w:pPr>
        <w:pStyle w:val="ListParagraph"/>
        <w:numPr>
          <w:ilvl w:val="0"/>
          <w:numId w:val="16"/>
        </w:numPr>
        <w:jc w:val="both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701660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Zhou</w:t>
      </w:r>
      <w:r w:rsidR="00701660" w:rsidRPr="00701660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R et al., </w:t>
      </w:r>
      <w:r w:rsidRPr="00701660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Acute SARS-CoV-2 Infection Impairs Dendr</w:t>
      </w:r>
      <w:r w:rsidR="00701660" w:rsidRPr="00701660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itic Cell and T Cell Responses, </w:t>
      </w:r>
      <w:r w:rsidRPr="00701660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>Immunity</w:t>
      </w:r>
      <w:r w:rsidR="00701660" w:rsidRPr="00701660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</w:t>
      </w:r>
      <w:r w:rsidR="00701660" w:rsidRPr="00701660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  <w:t>53</w:t>
      </w:r>
      <w:r w:rsidR="00701660" w:rsidRPr="00701660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, 864-877.e5 (</w:t>
      </w:r>
      <w:r w:rsidRPr="00701660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2020</w:t>
      </w:r>
      <w:r w:rsidR="00701660" w:rsidRPr="00701660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)</w:t>
      </w:r>
    </w:p>
    <w:p w14:paraId="74E96BA6" w14:textId="77777777" w:rsidR="00701660" w:rsidRPr="00701660" w:rsidRDefault="00551543" w:rsidP="004442CD">
      <w:pPr>
        <w:pStyle w:val="ListParagraph"/>
        <w:numPr>
          <w:ilvl w:val="0"/>
          <w:numId w:val="16"/>
        </w:numPr>
        <w:jc w:val="both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701660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Akbari</w:t>
      </w:r>
      <w:r w:rsidR="00701660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A., </w:t>
      </w:r>
      <w:proofErr w:type="spellStart"/>
      <w:r w:rsidRPr="00701660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Rezaie</w:t>
      </w:r>
      <w:proofErr w:type="spellEnd"/>
      <w:r w:rsidR="00701660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, J.</w:t>
      </w:r>
      <w:r w:rsidRPr="00701660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, Potential</w:t>
      </w:r>
      <w:r w:rsidR="00701660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</w:t>
      </w:r>
      <w:r w:rsidRPr="00701660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therapeutic application of mesenchymal stem cell-derived ex</w:t>
      </w:r>
      <w:r w:rsidR="00701660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osomes in SARS-CoV-2 pneumonia, </w:t>
      </w:r>
      <w:r w:rsidRPr="00701660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 xml:space="preserve">Stem Cell Res. </w:t>
      </w:r>
      <w:proofErr w:type="spellStart"/>
      <w:r w:rsidRPr="00701660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>Ther</w:t>
      </w:r>
      <w:proofErr w:type="spellEnd"/>
      <w:r w:rsidRPr="00701660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 xml:space="preserve">. </w:t>
      </w:r>
      <w:proofErr w:type="spellStart"/>
      <w:r w:rsidRPr="00701660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>Lond</w:t>
      </w:r>
      <w:proofErr w:type="spellEnd"/>
      <w:r w:rsidR="00701660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</w:t>
      </w:r>
      <w:r w:rsidRPr="00701660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  <w:t>11</w:t>
      </w:r>
      <w:r w:rsidRPr="00701660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, 1</w:t>
      </w:r>
      <w:r w:rsidR="00701660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–10 (</w:t>
      </w:r>
      <w:r w:rsidRPr="00701660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2020</w:t>
      </w:r>
      <w:r w:rsidR="00701660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)</w:t>
      </w:r>
    </w:p>
    <w:p w14:paraId="469855BE" w14:textId="77777777" w:rsidR="004442CD" w:rsidRPr="004442CD" w:rsidRDefault="00551543" w:rsidP="004442CD">
      <w:pPr>
        <w:pStyle w:val="ListParagraph"/>
        <w:numPr>
          <w:ilvl w:val="0"/>
          <w:numId w:val="16"/>
        </w:numPr>
        <w:jc w:val="both"/>
        <w:rPr>
          <w:rFonts w:asciiTheme="majorBidi" w:eastAsia="Times New Roman" w:hAnsiTheme="majorBidi" w:cstheme="majorBidi"/>
          <w:sz w:val="24"/>
          <w:szCs w:val="24"/>
          <w:lang w:bidi="he-IL"/>
        </w:rPr>
      </w:pPr>
      <w:proofErr w:type="spellStart"/>
      <w:r w:rsidRPr="003D6C3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Schub</w:t>
      </w:r>
      <w:proofErr w:type="spellEnd"/>
      <w:r w:rsid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D., et al., </w:t>
      </w:r>
      <w:r w:rsidRPr="003D6C3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High levels of SARS-CoV-2 specific T-cells with restricted functionality in patients</w:t>
      </w:r>
      <w:r w:rsid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with severe course of COVID-</w:t>
      </w:r>
      <w:proofErr w:type="gramStart"/>
      <w:r w:rsid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19, </w:t>
      </w:r>
      <w:r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</w:t>
      </w:r>
      <w:proofErr w:type="spellStart"/>
      <w:r w:rsidRPr="004442CD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>medRxiv</w:t>
      </w:r>
      <w:proofErr w:type="spellEnd"/>
      <w:proofErr w:type="gramEnd"/>
      <w:r w:rsid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, 2020.07.08.20148718 (</w:t>
      </w:r>
      <w:r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2020</w:t>
      </w:r>
      <w:r w:rsid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) </w:t>
      </w:r>
    </w:p>
    <w:p w14:paraId="72E40FB0" w14:textId="77777777" w:rsidR="004442CD" w:rsidRPr="004442CD" w:rsidRDefault="00551543" w:rsidP="004442CD">
      <w:pPr>
        <w:pStyle w:val="ListParagraph"/>
        <w:numPr>
          <w:ilvl w:val="0"/>
          <w:numId w:val="16"/>
        </w:numPr>
        <w:jc w:val="both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3D6C3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Wang</w:t>
      </w:r>
      <w:r w:rsid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J., </w:t>
      </w:r>
      <w:r w:rsidRPr="003D6C3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Jiang</w:t>
      </w:r>
      <w:r w:rsid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, M.</w:t>
      </w:r>
      <w:r w:rsidRPr="003D6C3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, Chen</w:t>
      </w:r>
      <w:r w:rsid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, X.</w:t>
      </w:r>
      <w:r w:rsidRPr="003D6C3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, Montaner</w:t>
      </w:r>
      <w:r w:rsid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L. J., </w:t>
      </w:r>
      <w:r w:rsidRPr="003D6C3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Cytokine storm and leukocyte changes in mild</w:t>
      </w:r>
      <w:r w:rsid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</w:t>
      </w:r>
      <w:r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versus severe SARS</w:t>
      </w:r>
      <w:r w:rsidRPr="004442CD">
        <w:rPr>
          <w:rFonts w:ascii="Cambria Math" w:eastAsia="Times New Roman" w:hAnsi="Cambria Math" w:cs="Cambria Math"/>
          <w:color w:val="000000"/>
          <w:sz w:val="24"/>
          <w:szCs w:val="24"/>
          <w:lang w:bidi="he-IL"/>
        </w:rPr>
        <w:t>‐</w:t>
      </w:r>
      <w:r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CoV</w:t>
      </w:r>
      <w:r w:rsidRPr="004442CD">
        <w:rPr>
          <w:rFonts w:ascii="Cambria Math" w:eastAsia="Times New Roman" w:hAnsi="Cambria Math" w:cs="Cambria Math"/>
          <w:color w:val="000000"/>
          <w:sz w:val="24"/>
          <w:szCs w:val="24"/>
          <w:lang w:bidi="he-IL"/>
        </w:rPr>
        <w:t>‐</w:t>
      </w:r>
      <w:r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2 infection: Review of 3939 COVID</w:t>
      </w:r>
      <w:r w:rsidRPr="004442CD">
        <w:rPr>
          <w:rFonts w:ascii="Cambria Math" w:eastAsia="Times New Roman" w:hAnsi="Cambria Math" w:cs="Cambria Math"/>
          <w:color w:val="000000"/>
          <w:sz w:val="24"/>
          <w:szCs w:val="24"/>
          <w:lang w:bidi="he-IL"/>
        </w:rPr>
        <w:t>‐</w:t>
      </w:r>
      <w:r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19 patients in China and emerging</w:t>
      </w:r>
      <w:r w:rsid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</w:t>
      </w:r>
      <w:r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pathogenesis and therapy c</w:t>
      </w:r>
      <w:r w:rsid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oncepts, </w:t>
      </w:r>
      <w:r w:rsidRPr="004442CD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 xml:space="preserve">J. </w:t>
      </w:r>
      <w:proofErr w:type="spellStart"/>
      <w:r w:rsidRPr="004442CD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>Leukoc</w:t>
      </w:r>
      <w:proofErr w:type="spellEnd"/>
      <w:r w:rsidRPr="004442CD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>. Biol</w:t>
      </w:r>
      <w:r w:rsid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. (</w:t>
      </w:r>
      <w:r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2020</w:t>
      </w:r>
      <w:r w:rsid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) </w:t>
      </w:r>
    </w:p>
    <w:p w14:paraId="50FF0590" w14:textId="77777777" w:rsidR="004442CD" w:rsidRPr="004442CD" w:rsidRDefault="00551543" w:rsidP="00BF2D96">
      <w:pPr>
        <w:pStyle w:val="ListParagraph"/>
        <w:numPr>
          <w:ilvl w:val="0"/>
          <w:numId w:val="16"/>
        </w:numPr>
        <w:jc w:val="both"/>
        <w:rPr>
          <w:rFonts w:asciiTheme="majorBidi" w:eastAsia="Times New Roman" w:hAnsiTheme="majorBidi" w:cstheme="majorBidi"/>
          <w:sz w:val="24"/>
          <w:szCs w:val="24"/>
          <w:lang w:bidi="he-IL"/>
        </w:rPr>
      </w:pPr>
      <w:proofErr w:type="spellStart"/>
      <w:r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Jin</w:t>
      </w:r>
      <w:proofErr w:type="spellEnd"/>
      <w:r w:rsidR="004442CD"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M., et al., </w:t>
      </w:r>
      <w:r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Long-term Existence of SARS-CoV-2 in CO</w:t>
      </w:r>
      <w:r w:rsidR="004442CD"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VID-19 Patients: Host Immunity, </w:t>
      </w:r>
      <w:r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Viral</w:t>
      </w:r>
      <w:r w:rsidR="004442CD"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</w:t>
      </w:r>
      <w:r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Vi</w:t>
      </w:r>
      <w:r w:rsidR="004442CD"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rulence, and Transmissibility, preprint (</w:t>
      </w:r>
      <w:r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2020</w:t>
      </w:r>
      <w:r w:rsidR="004442CD"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)</w:t>
      </w:r>
    </w:p>
    <w:p w14:paraId="5A7D51C4" w14:textId="77777777" w:rsidR="004442CD" w:rsidRDefault="00551543" w:rsidP="004442CD">
      <w:pPr>
        <w:pStyle w:val="ListParagraph"/>
        <w:numPr>
          <w:ilvl w:val="0"/>
          <w:numId w:val="16"/>
        </w:numPr>
        <w:jc w:val="both"/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</w:pPr>
      <w:r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Peruzzi</w:t>
      </w:r>
      <w:r w:rsid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B. et al., </w:t>
      </w:r>
      <w:r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Quantitative and qualitative alterations of circulating myeloid cells and</w:t>
      </w:r>
      <w:r w:rsid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</w:t>
      </w:r>
      <w:r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plasmacyto</w:t>
      </w:r>
      <w:r w:rsidR="004442CD"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id DC in SARS-CoV-2 infection, </w:t>
      </w:r>
      <w:r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Immunology, </w:t>
      </w:r>
      <w:r w:rsidR="004442CD" w:rsidRPr="004442CD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  <w:t>161</w:t>
      </w:r>
      <w:r w:rsidR="004442CD"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, 345-353 (2020) </w:t>
      </w:r>
    </w:p>
    <w:p w14:paraId="65E56D17" w14:textId="77777777" w:rsidR="00894A4E" w:rsidRPr="00894A4E" w:rsidRDefault="00551543" w:rsidP="004442CD">
      <w:pPr>
        <w:pStyle w:val="ListParagraph"/>
        <w:numPr>
          <w:ilvl w:val="0"/>
          <w:numId w:val="16"/>
        </w:numPr>
        <w:jc w:val="both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Chen</w:t>
      </w:r>
      <w:r w:rsid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Y., et al., </w:t>
      </w:r>
      <w:r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The Novel Severe Acute Respiratory Syndrome Coronavirus 2 (SARS-CoV-2)</w:t>
      </w:r>
      <w:r w:rsid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</w:t>
      </w:r>
      <w:r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Directly Decimate</w:t>
      </w:r>
      <w:r w:rsid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s Human Spleens and Lymph Nodes</w:t>
      </w:r>
      <w:r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</w:t>
      </w:r>
      <w:proofErr w:type="spellStart"/>
      <w:r w:rsidRPr="004442CD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>medRxiv</w:t>
      </w:r>
      <w:proofErr w:type="spellEnd"/>
      <w:r w:rsidRPr="004442CD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>,</w:t>
      </w:r>
      <w:r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</w:t>
      </w:r>
      <w:r w:rsid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2020.03.27.20045427 (2020) </w:t>
      </w:r>
      <w:r w:rsidRPr="004442CD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</w:t>
      </w:r>
    </w:p>
    <w:p w14:paraId="25BE3D76" w14:textId="77777777" w:rsidR="00894A4E" w:rsidRPr="00894A4E" w:rsidRDefault="00551543" w:rsidP="00894A4E">
      <w:pPr>
        <w:pStyle w:val="ListParagraph"/>
        <w:numPr>
          <w:ilvl w:val="0"/>
          <w:numId w:val="16"/>
        </w:numPr>
        <w:jc w:val="both"/>
        <w:rPr>
          <w:rFonts w:asciiTheme="majorBidi" w:eastAsia="Times New Roman" w:hAnsiTheme="majorBidi" w:cstheme="majorBidi"/>
          <w:sz w:val="24"/>
          <w:szCs w:val="24"/>
          <w:lang w:bidi="he-IL"/>
        </w:rPr>
      </w:pPr>
      <w:proofErr w:type="spellStart"/>
      <w:r w:rsidRPr="003D6C3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Xiong</w:t>
      </w:r>
      <w:proofErr w:type="spellEnd"/>
      <w:r w:rsid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, Y.,</w:t>
      </w:r>
      <w:r w:rsidRPr="003D6C3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et a</w:t>
      </w:r>
      <w:r w:rsid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l., </w:t>
      </w:r>
      <w:r w:rsidRPr="003D6C3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Transcriptomic characteristics of bronchoalveolar lavage fluid and peripheral blood</w:t>
      </w:r>
      <w:r w:rsid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</w:t>
      </w:r>
      <w:r w:rsidRP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mononucl</w:t>
      </w:r>
      <w:r w:rsid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ear cells in COVID-19 patients,</w:t>
      </w:r>
      <w:r w:rsidRP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</w:t>
      </w:r>
      <w:proofErr w:type="spellStart"/>
      <w:r w:rsidRPr="00894A4E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>Emerg</w:t>
      </w:r>
      <w:proofErr w:type="spellEnd"/>
      <w:r w:rsidRPr="00894A4E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>. Microbes Infect</w:t>
      </w:r>
      <w:r w:rsidRP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., </w:t>
      </w:r>
      <w:r w:rsidRPr="00894A4E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  <w:t>9</w:t>
      </w:r>
      <w:r w:rsid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, 761-</w:t>
      </w:r>
      <w:r w:rsidRP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770</w:t>
      </w:r>
      <w:r w:rsid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(2020) </w:t>
      </w:r>
    </w:p>
    <w:p w14:paraId="598D80F6" w14:textId="77777777" w:rsidR="00894A4E" w:rsidRPr="00894A4E" w:rsidRDefault="00551543" w:rsidP="00894A4E">
      <w:pPr>
        <w:pStyle w:val="ListParagraph"/>
        <w:numPr>
          <w:ilvl w:val="0"/>
          <w:numId w:val="16"/>
        </w:numPr>
        <w:jc w:val="both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Liao</w:t>
      </w:r>
      <w:r w:rsidR="00894A4E" w:rsidRP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M., et al., </w:t>
      </w:r>
      <w:r w:rsidRP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Single-cell landscape of bronchoalveolar immune c</w:t>
      </w:r>
      <w:r w:rsidR="00894A4E" w:rsidRP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ells in patients with COVID-19, </w:t>
      </w:r>
      <w:r w:rsidRPr="00894A4E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>Nat. Med</w:t>
      </w:r>
      <w:r w:rsidRP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., </w:t>
      </w:r>
      <w:r w:rsidRPr="00894A4E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  <w:t>26</w:t>
      </w:r>
      <w:r w:rsidRP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</w:t>
      </w:r>
      <w:r w:rsidR="00894A4E" w:rsidRP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6 (</w:t>
      </w:r>
      <w:r w:rsidRP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2020</w:t>
      </w:r>
      <w:r w:rsidR="00894A4E" w:rsidRP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)</w:t>
      </w:r>
    </w:p>
    <w:p w14:paraId="457B140D" w14:textId="77777777" w:rsidR="00894A4E" w:rsidRPr="00894A4E" w:rsidRDefault="00551543" w:rsidP="00894A4E">
      <w:pPr>
        <w:pStyle w:val="ListParagraph"/>
        <w:numPr>
          <w:ilvl w:val="0"/>
          <w:numId w:val="16"/>
        </w:numPr>
        <w:jc w:val="both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Ehrlich</w:t>
      </w:r>
      <w:r w:rsid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A., </w:t>
      </w:r>
      <w:proofErr w:type="spellStart"/>
      <w:r w:rsidRP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Uhl</w:t>
      </w:r>
      <w:proofErr w:type="spellEnd"/>
      <w:r w:rsid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, S.</w:t>
      </w:r>
      <w:r w:rsidRP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, Ioannidis</w:t>
      </w:r>
      <w:r w:rsid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K., et al., </w:t>
      </w:r>
      <w:r w:rsidRP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The SARS-CoV-2</w:t>
      </w:r>
      <w:r w:rsid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</w:t>
      </w:r>
      <w:r w:rsidRP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Transcriptional Metabolic</w:t>
      </w:r>
      <w:r w:rsid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Signature in Lung Epithelium, </w:t>
      </w:r>
      <w:r w:rsidRPr="00894A4E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>SSRN Electron. J</w:t>
      </w:r>
      <w:r w:rsidRPr="00894A4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., 2020</w:t>
      </w:r>
    </w:p>
    <w:p w14:paraId="0DF4C9B5" w14:textId="77777777" w:rsidR="007A6085" w:rsidRPr="007A6085" w:rsidRDefault="00894A4E" w:rsidP="007A6085">
      <w:pPr>
        <w:pStyle w:val="ListParagraph"/>
        <w:numPr>
          <w:ilvl w:val="0"/>
          <w:numId w:val="16"/>
        </w:numPr>
        <w:jc w:val="both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3D6C3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</w:t>
      </w:r>
      <w:r w:rsidR="00551543" w:rsidRPr="003D6C3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Pérez-Bermejo</w:t>
      </w:r>
      <w:r w:rsidR="00BC77FF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J. A., et al., </w:t>
      </w:r>
      <w:r w:rsidR="00551543" w:rsidRPr="003D6C3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SARS-CoV-2 infection of human iPSC-derived cardiac cells predicts</w:t>
      </w:r>
      <w:r w:rsidR="00BC77FF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</w:t>
      </w:r>
      <w:r w:rsidR="00551543" w:rsidRPr="00BC77FF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novel cytopathic features i</w:t>
      </w:r>
      <w:r w:rsidR="00BC77FF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n hearts of COVID-19 patients, </w:t>
      </w:r>
      <w:proofErr w:type="spellStart"/>
      <w:r w:rsidR="00551543" w:rsidRPr="00BC77FF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>bioRxiv</w:t>
      </w:r>
      <w:proofErr w:type="spellEnd"/>
      <w:r w:rsidR="00BC77FF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</w:t>
      </w:r>
      <w:r w:rsidR="00551543" w:rsidRPr="00BC77FF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2020.08.25.265561</w:t>
      </w:r>
      <w:r w:rsidR="00BC77FF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(</w:t>
      </w:r>
      <w:r w:rsidR="00551543" w:rsidRPr="00BC77FF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2020</w:t>
      </w:r>
      <w:r w:rsidR="00BC77FF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)</w:t>
      </w:r>
    </w:p>
    <w:p w14:paraId="4C9DD2AD" w14:textId="77777777" w:rsidR="007A6085" w:rsidRPr="007A6085" w:rsidRDefault="00551543" w:rsidP="00BF2D96">
      <w:pPr>
        <w:pStyle w:val="ListParagraph"/>
        <w:numPr>
          <w:ilvl w:val="0"/>
          <w:numId w:val="16"/>
        </w:numPr>
        <w:jc w:val="both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Liao</w:t>
      </w:r>
      <w:r w:rsidR="007A6085"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Y., et al., 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Distinct infection process of SARS-CoV-2 in human </w:t>
      </w:r>
      <w:r w:rsidR="007A6085"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bronchial epithelial cell lines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</w:t>
      </w:r>
      <w:r w:rsidRPr="007A6085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>J.</w:t>
      </w:r>
      <w:r w:rsidR="007A6085" w:rsidRPr="007A6085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 xml:space="preserve"> </w:t>
      </w:r>
      <w:r w:rsidRPr="007A6085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 xml:space="preserve">Med. </w:t>
      </w:r>
      <w:proofErr w:type="spellStart"/>
      <w:r w:rsidRPr="007A6085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>Virol</w:t>
      </w:r>
      <w:proofErr w:type="spellEnd"/>
      <w:r w:rsidR="007A6085"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., </w:t>
      </w:r>
      <w:r w:rsidRPr="007A6085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  <w:t>92</w:t>
      </w:r>
      <w:r w:rsidR="007A6085"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, 2830-2838 (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2020</w:t>
      </w:r>
      <w:r w:rsidR="007A6085"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) </w:t>
      </w:r>
    </w:p>
    <w:p w14:paraId="5BE679C2" w14:textId="77777777" w:rsidR="007A6085" w:rsidRPr="007A6085" w:rsidRDefault="00551543" w:rsidP="007A6085">
      <w:pPr>
        <w:pStyle w:val="ListParagraph"/>
        <w:numPr>
          <w:ilvl w:val="0"/>
          <w:numId w:val="16"/>
        </w:numPr>
        <w:jc w:val="both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Ramani</w:t>
      </w:r>
      <w:r w:rsid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A., et al., 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SARS-CoV-2 targets neurons of 3D human bra</w:t>
      </w:r>
      <w:r w:rsid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in </w:t>
      </w:r>
      <w:proofErr w:type="gramStart"/>
      <w:r w:rsid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organoids, 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</w:t>
      </w:r>
      <w:r w:rsidRPr="007A6085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>EMBO</w:t>
      </w:r>
      <w:proofErr w:type="gramEnd"/>
      <w:r w:rsidRPr="007A6085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 xml:space="preserve"> J</w:t>
      </w:r>
      <w:r w:rsid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., </w:t>
      </w:r>
      <w:r w:rsidRPr="007A6085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  <w:t>39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,</w:t>
      </w:r>
      <w:r w:rsid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e106230 (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2020</w:t>
      </w:r>
      <w:r w:rsid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) </w:t>
      </w:r>
    </w:p>
    <w:p w14:paraId="1F7615EA" w14:textId="77777777" w:rsidR="007A6085" w:rsidRPr="007A6085" w:rsidRDefault="00551543" w:rsidP="007A6085">
      <w:pPr>
        <w:pStyle w:val="ListParagraph"/>
        <w:numPr>
          <w:ilvl w:val="0"/>
          <w:numId w:val="16"/>
        </w:numPr>
        <w:jc w:val="both"/>
        <w:rPr>
          <w:rFonts w:asciiTheme="majorBidi" w:eastAsia="Times New Roman" w:hAnsiTheme="majorBidi" w:cstheme="majorBidi"/>
          <w:sz w:val="24"/>
          <w:szCs w:val="24"/>
          <w:lang w:bidi="he-IL"/>
        </w:rPr>
      </w:pPr>
      <w:proofErr w:type="spellStart"/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Werion</w:t>
      </w:r>
      <w:proofErr w:type="spellEnd"/>
      <w:r w:rsidR="007A6085"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, A.,</w:t>
      </w:r>
      <w:r w:rsid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et al., 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SARS-CoV-2 causes a specific dysfunctio</w:t>
      </w:r>
      <w:r w:rsid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n of the kidney proximal tubule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</w:t>
      </w:r>
      <w:r w:rsidRPr="007A6085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>Kidney</w:t>
      </w:r>
      <w:r w:rsidR="007A6085" w:rsidRPr="007A6085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 xml:space="preserve"> </w:t>
      </w:r>
      <w:r w:rsidRPr="007A6085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>Int.</w:t>
      </w:r>
      <w:r w:rsid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(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2020</w:t>
      </w:r>
      <w:r w:rsid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)</w:t>
      </w:r>
      <w:r w:rsidRPr="003D6C3E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 </w:t>
      </w:r>
    </w:p>
    <w:p w14:paraId="17F3849D" w14:textId="77777777" w:rsidR="007A6085" w:rsidRPr="007A6085" w:rsidRDefault="00551543" w:rsidP="00BF2D96">
      <w:pPr>
        <w:pStyle w:val="ListParagraph"/>
        <w:numPr>
          <w:ilvl w:val="0"/>
          <w:numId w:val="16"/>
        </w:numPr>
        <w:jc w:val="both"/>
        <w:rPr>
          <w:rFonts w:asciiTheme="majorBidi" w:eastAsia="Times New Roman" w:hAnsiTheme="majorBidi" w:cstheme="majorBidi"/>
          <w:sz w:val="24"/>
          <w:szCs w:val="24"/>
          <w:lang w:bidi="he-IL"/>
        </w:rPr>
      </w:pPr>
      <w:proofErr w:type="spellStart"/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Lamers</w:t>
      </w:r>
      <w:proofErr w:type="spellEnd"/>
      <w:r w:rsidR="007A6085"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M. M., et al., 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SARS-CoV-2 productivel</w:t>
      </w:r>
      <w:r w:rsidR="007A6085"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y infects human gut enterocytes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</w:t>
      </w:r>
      <w:r w:rsidRPr="007A6085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>Science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</w:t>
      </w:r>
      <w:r w:rsidRPr="007A6085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  <w:t>369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,</w:t>
      </w:r>
      <w:r w:rsidR="007A6085"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50-54 (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2020</w:t>
      </w:r>
      <w:r w:rsidR="007A6085"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)  </w:t>
      </w:r>
    </w:p>
    <w:p w14:paraId="444A8C78" w14:textId="77777777" w:rsidR="007A6085" w:rsidRPr="007A6085" w:rsidRDefault="00551543" w:rsidP="00BF2D96">
      <w:pPr>
        <w:pStyle w:val="ListParagraph"/>
        <w:numPr>
          <w:ilvl w:val="0"/>
          <w:numId w:val="16"/>
        </w:numPr>
        <w:jc w:val="both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Zhou</w:t>
      </w:r>
      <w:r w:rsidR="007A6085"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J., et al., 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Infection of bat and human int</w:t>
      </w:r>
      <w:r w:rsidR="007A6085"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estinal organoids by SARS-CoV-2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</w:t>
      </w:r>
      <w:r w:rsidRPr="007A6085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>Nat. Med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.,</w:t>
      </w:r>
      <w:r w:rsidR="007A6085"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</w:t>
      </w:r>
      <w:r w:rsidRPr="007A6085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  <w:t>26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,</w:t>
      </w:r>
      <w:r w:rsidR="007A6085"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7 (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2020</w:t>
      </w:r>
      <w:r w:rsidR="007A6085"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)    </w:t>
      </w:r>
    </w:p>
    <w:p w14:paraId="63FC1C15" w14:textId="7F9408F9" w:rsidR="00551543" w:rsidRPr="003D6C3E" w:rsidRDefault="00551543" w:rsidP="007A6085">
      <w:pPr>
        <w:pStyle w:val="ListParagraph"/>
        <w:numPr>
          <w:ilvl w:val="0"/>
          <w:numId w:val="16"/>
        </w:numPr>
        <w:jc w:val="both"/>
        <w:rPr>
          <w:rFonts w:asciiTheme="majorBidi" w:eastAsia="Times New Roman" w:hAnsiTheme="majorBidi" w:cstheme="majorBidi"/>
          <w:sz w:val="24"/>
          <w:szCs w:val="24"/>
          <w:lang w:bidi="he-IL"/>
        </w:rPr>
      </w:pPr>
      <w:proofErr w:type="spellStart"/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Stanifer</w:t>
      </w:r>
      <w:proofErr w:type="spellEnd"/>
      <w:r w:rsid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M. L., et al., 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Critical Role of Type III Interferon in Controlling SARS-CoV-2 Infection in</w:t>
      </w:r>
      <w:r w:rsid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 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Hu</w:t>
      </w:r>
      <w:r w:rsid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man Intestinal Epithelial Cells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</w:t>
      </w:r>
      <w:r w:rsidRPr="007A6085">
        <w:rPr>
          <w:rFonts w:asciiTheme="majorBidi" w:eastAsia="Times New Roman" w:hAnsiTheme="majorBidi" w:cstheme="majorBidi"/>
          <w:i/>
          <w:iCs/>
          <w:color w:val="000000"/>
          <w:sz w:val="24"/>
          <w:szCs w:val="24"/>
          <w:lang w:bidi="he-IL"/>
        </w:rPr>
        <w:t>Cell Rep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., </w:t>
      </w:r>
      <w:r w:rsidRPr="007A6085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bidi="he-IL"/>
        </w:rPr>
        <w:t>32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, </w:t>
      </w:r>
      <w:r w:rsid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107863 (</w:t>
      </w:r>
      <w:r w:rsidRP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>2020</w:t>
      </w:r>
      <w:r w:rsidR="007A6085">
        <w:rPr>
          <w:rFonts w:asciiTheme="majorBidi" w:eastAsia="Times New Roman" w:hAnsiTheme="majorBidi" w:cstheme="majorBidi"/>
          <w:color w:val="000000"/>
          <w:sz w:val="24"/>
          <w:szCs w:val="24"/>
          <w:lang w:bidi="he-IL"/>
        </w:rPr>
        <w:t xml:space="preserve">)  </w:t>
      </w:r>
    </w:p>
    <w:sectPr w:rsidR="00551543" w:rsidRPr="003D6C3E" w:rsidSect="00BC535C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CFAE1D" w14:textId="77777777" w:rsidR="00B26760" w:rsidRDefault="00B26760" w:rsidP="002D6DC9">
      <w:pPr>
        <w:spacing w:after="0" w:line="240" w:lineRule="auto"/>
      </w:pPr>
      <w:r>
        <w:separator/>
      </w:r>
    </w:p>
  </w:endnote>
  <w:endnote w:type="continuationSeparator" w:id="0">
    <w:p w14:paraId="3F888557" w14:textId="77777777" w:rsidR="00B26760" w:rsidRDefault="00B26760" w:rsidP="002D6D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2478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CB2810" w14:textId="7A49B456" w:rsidR="00833BFF" w:rsidRDefault="00833BF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94BF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CCA629" w14:textId="77777777" w:rsidR="00833BFF" w:rsidRDefault="00833B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C70F58" w14:textId="77777777" w:rsidR="00B26760" w:rsidRDefault="00B26760" w:rsidP="002D6DC9">
      <w:pPr>
        <w:spacing w:after="0" w:line="240" w:lineRule="auto"/>
      </w:pPr>
      <w:r>
        <w:separator/>
      </w:r>
    </w:p>
  </w:footnote>
  <w:footnote w:type="continuationSeparator" w:id="0">
    <w:p w14:paraId="425E0503" w14:textId="77777777" w:rsidR="00B26760" w:rsidRDefault="00B26760" w:rsidP="002D6D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112E3"/>
    <w:multiLevelType w:val="multilevel"/>
    <w:tmpl w:val="98988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A139C"/>
    <w:multiLevelType w:val="hybridMultilevel"/>
    <w:tmpl w:val="BA78FD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383F92"/>
    <w:multiLevelType w:val="hybridMultilevel"/>
    <w:tmpl w:val="06BA4A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DC6E41"/>
    <w:multiLevelType w:val="hybridMultilevel"/>
    <w:tmpl w:val="1EC486E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67AA3"/>
    <w:multiLevelType w:val="hybridMultilevel"/>
    <w:tmpl w:val="AF469BF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36EA1"/>
    <w:multiLevelType w:val="hybridMultilevel"/>
    <w:tmpl w:val="B72215F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24FC3"/>
    <w:multiLevelType w:val="hybridMultilevel"/>
    <w:tmpl w:val="6054CB6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391ADC"/>
    <w:multiLevelType w:val="hybridMultilevel"/>
    <w:tmpl w:val="DB5E4804"/>
    <w:lvl w:ilvl="0" w:tplc="95960CC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9047B6"/>
    <w:multiLevelType w:val="hybridMultilevel"/>
    <w:tmpl w:val="C910215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9D1050"/>
    <w:multiLevelType w:val="multilevel"/>
    <w:tmpl w:val="19D8B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39546B0"/>
    <w:multiLevelType w:val="hybridMultilevel"/>
    <w:tmpl w:val="19EA88F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0B69B2"/>
    <w:multiLevelType w:val="multilevel"/>
    <w:tmpl w:val="2CA2A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58526CC"/>
    <w:multiLevelType w:val="multilevel"/>
    <w:tmpl w:val="19C87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66F6F10"/>
    <w:multiLevelType w:val="multilevel"/>
    <w:tmpl w:val="30C0A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0D56B52"/>
    <w:multiLevelType w:val="multilevel"/>
    <w:tmpl w:val="6DBC6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A76547A"/>
    <w:multiLevelType w:val="multilevel"/>
    <w:tmpl w:val="496281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0"/>
  </w:num>
  <w:num w:numId="5">
    <w:abstractNumId w:val="8"/>
  </w:num>
  <w:num w:numId="6">
    <w:abstractNumId w:val="5"/>
  </w:num>
  <w:num w:numId="7">
    <w:abstractNumId w:val="15"/>
  </w:num>
  <w:num w:numId="8">
    <w:abstractNumId w:val="14"/>
  </w:num>
  <w:num w:numId="9">
    <w:abstractNumId w:val="9"/>
  </w:num>
  <w:num w:numId="10">
    <w:abstractNumId w:val="11"/>
  </w:num>
  <w:num w:numId="11">
    <w:abstractNumId w:val="3"/>
  </w:num>
  <w:num w:numId="12">
    <w:abstractNumId w:val="6"/>
  </w:num>
  <w:num w:numId="13">
    <w:abstractNumId w:val="12"/>
  </w:num>
  <w:num w:numId="14">
    <w:abstractNumId w:val="10"/>
  </w:num>
  <w:num w:numId="15">
    <w:abstractNumId w:val="13"/>
  </w:num>
  <w:num w:numId="16">
    <w:abstractNumId w:val="7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6"/>
  <w:hideSpellingErrors/>
  <w:hideGrammaticalErrors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Nja0MDYxMDcAAiUdpeDU4uLM/DyQAuNaAPRYZ9QsAAAA"/>
    <w:docVar w:name="MachineID" w:val="207|207|197|185|203|197|199|187|197|190|190|197|188|206|197|186|204|"/>
    <w:docVar w:name="Username" w:val="Kayla"/>
  </w:docVars>
  <w:rsids>
    <w:rsidRoot w:val="008045C2"/>
    <w:rsid w:val="000118C7"/>
    <w:rsid w:val="000220F9"/>
    <w:rsid w:val="00023D83"/>
    <w:rsid w:val="000305DC"/>
    <w:rsid w:val="00030D85"/>
    <w:rsid w:val="00031249"/>
    <w:rsid w:val="000324BB"/>
    <w:rsid w:val="00035F32"/>
    <w:rsid w:val="0003781A"/>
    <w:rsid w:val="000379B8"/>
    <w:rsid w:val="0004535C"/>
    <w:rsid w:val="00046FEA"/>
    <w:rsid w:val="00060E87"/>
    <w:rsid w:val="00073627"/>
    <w:rsid w:val="0009066C"/>
    <w:rsid w:val="000939DB"/>
    <w:rsid w:val="00095484"/>
    <w:rsid w:val="000A244E"/>
    <w:rsid w:val="000A30C7"/>
    <w:rsid w:val="000A7986"/>
    <w:rsid w:val="000B3ED5"/>
    <w:rsid w:val="000B4490"/>
    <w:rsid w:val="000B5BF7"/>
    <w:rsid w:val="000B5F96"/>
    <w:rsid w:val="000C0E25"/>
    <w:rsid w:val="000C0FD5"/>
    <w:rsid w:val="000D3AAA"/>
    <w:rsid w:val="000D5866"/>
    <w:rsid w:val="000E2808"/>
    <w:rsid w:val="00110ADC"/>
    <w:rsid w:val="001206F4"/>
    <w:rsid w:val="001211EF"/>
    <w:rsid w:val="00122BA6"/>
    <w:rsid w:val="00140DA9"/>
    <w:rsid w:val="001504B9"/>
    <w:rsid w:val="00156038"/>
    <w:rsid w:val="00167AE3"/>
    <w:rsid w:val="001757C1"/>
    <w:rsid w:val="001874BC"/>
    <w:rsid w:val="00190C61"/>
    <w:rsid w:val="0019617E"/>
    <w:rsid w:val="00196915"/>
    <w:rsid w:val="0019736E"/>
    <w:rsid w:val="001A261F"/>
    <w:rsid w:val="001B045A"/>
    <w:rsid w:val="001B0ACD"/>
    <w:rsid w:val="001B5D1E"/>
    <w:rsid w:val="001B7088"/>
    <w:rsid w:val="001C0A43"/>
    <w:rsid w:val="001C727D"/>
    <w:rsid w:val="001F0B29"/>
    <w:rsid w:val="001F2699"/>
    <w:rsid w:val="001F4972"/>
    <w:rsid w:val="001F4B54"/>
    <w:rsid w:val="001F6735"/>
    <w:rsid w:val="002028C4"/>
    <w:rsid w:val="002030EA"/>
    <w:rsid w:val="00204B73"/>
    <w:rsid w:val="002128DF"/>
    <w:rsid w:val="002142BF"/>
    <w:rsid w:val="00214B59"/>
    <w:rsid w:val="00216106"/>
    <w:rsid w:val="00224E61"/>
    <w:rsid w:val="002331D1"/>
    <w:rsid w:val="002376D3"/>
    <w:rsid w:val="0024493B"/>
    <w:rsid w:val="00244DE0"/>
    <w:rsid w:val="002507F9"/>
    <w:rsid w:val="00250BAB"/>
    <w:rsid w:val="00252687"/>
    <w:rsid w:val="002549F4"/>
    <w:rsid w:val="00255183"/>
    <w:rsid w:val="00255F2C"/>
    <w:rsid w:val="00264D02"/>
    <w:rsid w:val="00270321"/>
    <w:rsid w:val="00276484"/>
    <w:rsid w:val="0028026A"/>
    <w:rsid w:val="00281DD3"/>
    <w:rsid w:val="002867B4"/>
    <w:rsid w:val="00293AE8"/>
    <w:rsid w:val="0029463F"/>
    <w:rsid w:val="002A42E7"/>
    <w:rsid w:val="002A4921"/>
    <w:rsid w:val="002B473C"/>
    <w:rsid w:val="002B52AE"/>
    <w:rsid w:val="002D2C2A"/>
    <w:rsid w:val="002D6DC9"/>
    <w:rsid w:val="002E02B5"/>
    <w:rsid w:val="002E1EDE"/>
    <w:rsid w:val="002F42D5"/>
    <w:rsid w:val="002F718A"/>
    <w:rsid w:val="00300BC0"/>
    <w:rsid w:val="00303F49"/>
    <w:rsid w:val="00320A49"/>
    <w:rsid w:val="00321A87"/>
    <w:rsid w:val="003248EE"/>
    <w:rsid w:val="00326059"/>
    <w:rsid w:val="003318CF"/>
    <w:rsid w:val="00343544"/>
    <w:rsid w:val="0034390F"/>
    <w:rsid w:val="00346389"/>
    <w:rsid w:val="00347D1F"/>
    <w:rsid w:val="00347FC0"/>
    <w:rsid w:val="00353CD5"/>
    <w:rsid w:val="003557A2"/>
    <w:rsid w:val="003647CA"/>
    <w:rsid w:val="00365F9A"/>
    <w:rsid w:val="003663C9"/>
    <w:rsid w:val="00372649"/>
    <w:rsid w:val="003750B2"/>
    <w:rsid w:val="00375255"/>
    <w:rsid w:val="003803A2"/>
    <w:rsid w:val="00385BC5"/>
    <w:rsid w:val="00394548"/>
    <w:rsid w:val="003A3B21"/>
    <w:rsid w:val="003A5B28"/>
    <w:rsid w:val="003B451B"/>
    <w:rsid w:val="003D1BBD"/>
    <w:rsid w:val="003D6C3E"/>
    <w:rsid w:val="003F0DE1"/>
    <w:rsid w:val="003F7C2B"/>
    <w:rsid w:val="003F7EE0"/>
    <w:rsid w:val="004034FC"/>
    <w:rsid w:val="004113C7"/>
    <w:rsid w:val="0041209D"/>
    <w:rsid w:val="004135E4"/>
    <w:rsid w:val="0041370B"/>
    <w:rsid w:val="00425459"/>
    <w:rsid w:val="00430716"/>
    <w:rsid w:val="004336B5"/>
    <w:rsid w:val="0043374D"/>
    <w:rsid w:val="00435286"/>
    <w:rsid w:val="00440490"/>
    <w:rsid w:val="00441317"/>
    <w:rsid w:val="00442230"/>
    <w:rsid w:val="004442CD"/>
    <w:rsid w:val="0044466A"/>
    <w:rsid w:val="004522DA"/>
    <w:rsid w:val="004624A0"/>
    <w:rsid w:val="00464C55"/>
    <w:rsid w:val="00465069"/>
    <w:rsid w:val="004714A3"/>
    <w:rsid w:val="00471EC8"/>
    <w:rsid w:val="0048074B"/>
    <w:rsid w:val="00484BCC"/>
    <w:rsid w:val="004920E9"/>
    <w:rsid w:val="004A336F"/>
    <w:rsid w:val="004A34E8"/>
    <w:rsid w:val="004C0FD4"/>
    <w:rsid w:val="004C1800"/>
    <w:rsid w:val="004C6EEE"/>
    <w:rsid w:val="004D0F27"/>
    <w:rsid w:val="004D38B1"/>
    <w:rsid w:val="004E6017"/>
    <w:rsid w:val="004E69BB"/>
    <w:rsid w:val="004E77BB"/>
    <w:rsid w:val="0050031D"/>
    <w:rsid w:val="00502CC6"/>
    <w:rsid w:val="00510487"/>
    <w:rsid w:val="00516DE3"/>
    <w:rsid w:val="0052183A"/>
    <w:rsid w:val="005219DE"/>
    <w:rsid w:val="00523B60"/>
    <w:rsid w:val="00525C7C"/>
    <w:rsid w:val="00526689"/>
    <w:rsid w:val="00530B95"/>
    <w:rsid w:val="005320EA"/>
    <w:rsid w:val="0053564E"/>
    <w:rsid w:val="005412CB"/>
    <w:rsid w:val="005439EB"/>
    <w:rsid w:val="005476E5"/>
    <w:rsid w:val="00551543"/>
    <w:rsid w:val="005524C0"/>
    <w:rsid w:val="005536BB"/>
    <w:rsid w:val="00573A54"/>
    <w:rsid w:val="00585909"/>
    <w:rsid w:val="005871DB"/>
    <w:rsid w:val="005928AC"/>
    <w:rsid w:val="005C5EA0"/>
    <w:rsid w:val="005F0314"/>
    <w:rsid w:val="005F31E9"/>
    <w:rsid w:val="005F7040"/>
    <w:rsid w:val="006031F4"/>
    <w:rsid w:val="00603E46"/>
    <w:rsid w:val="00606BDE"/>
    <w:rsid w:val="00617512"/>
    <w:rsid w:val="0062176A"/>
    <w:rsid w:val="00622922"/>
    <w:rsid w:val="00626D70"/>
    <w:rsid w:val="00630D56"/>
    <w:rsid w:val="0063164B"/>
    <w:rsid w:val="00633640"/>
    <w:rsid w:val="00634BDD"/>
    <w:rsid w:val="00647A78"/>
    <w:rsid w:val="00651961"/>
    <w:rsid w:val="00652BA1"/>
    <w:rsid w:val="006537B9"/>
    <w:rsid w:val="00666852"/>
    <w:rsid w:val="006711AF"/>
    <w:rsid w:val="00671723"/>
    <w:rsid w:val="00676073"/>
    <w:rsid w:val="0067639E"/>
    <w:rsid w:val="00676EE5"/>
    <w:rsid w:val="0067740A"/>
    <w:rsid w:val="00684DAC"/>
    <w:rsid w:val="0069085F"/>
    <w:rsid w:val="00696096"/>
    <w:rsid w:val="006A4AA0"/>
    <w:rsid w:val="006A66C1"/>
    <w:rsid w:val="006B18EC"/>
    <w:rsid w:val="006C0F0A"/>
    <w:rsid w:val="006C12D8"/>
    <w:rsid w:val="006C4729"/>
    <w:rsid w:val="006E1423"/>
    <w:rsid w:val="006E1F2D"/>
    <w:rsid w:val="006F28AA"/>
    <w:rsid w:val="006F4F81"/>
    <w:rsid w:val="006F69D6"/>
    <w:rsid w:val="00701660"/>
    <w:rsid w:val="00704B1E"/>
    <w:rsid w:val="00711E90"/>
    <w:rsid w:val="0071417B"/>
    <w:rsid w:val="00716BB2"/>
    <w:rsid w:val="0073471C"/>
    <w:rsid w:val="00735177"/>
    <w:rsid w:val="00745590"/>
    <w:rsid w:val="00752840"/>
    <w:rsid w:val="00755A1D"/>
    <w:rsid w:val="00760B58"/>
    <w:rsid w:val="00761A2C"/>
    <w:rsid w:val="00762E44"/>
    <w:rsid w:val="0078089F"/>
    <w:rsid w:val="00785BE8"/>
    <w:rsid w:val="007915ED"/>
    <w:rsid w:val="00792B19"/>
    <w:rsid w:val="007A0FEB"/>
    <w:rsid w:val="007A6085"/>
    <w:rsid w:val="007A776E"/>
    <w:rsid w:val="007B057A"/>
    <w:rsid w:val="007B18EF"/>
    <w:rsid w:val="007C09FD"/>
    <w:rsid w:val="007C3BF7"/>
    <w:rsid w:val="007D711A"/>
    <w:rsid w:val="007E3317"/>
    <w:rsid w:val="007F0C6A"/>
    <w:rsid w:val="007F5F4E"/>
    <w:rsid w:val="008045C2"/>
    <w:rsid w:val="008256B2"/>
    <w:rsid w:val="00831D00"/>
    <w:rsid w:val="00833BFF"/>
    <w:rsid w:val="00833F24"/>
    <w:rsid w:val="00835AD6"/>
    <w:rsid w:val="008437E6"/>
    <w:rsid w:val="0086377C"/>
    <w:rsid w:val="00866FD7"/>
    <w:rsid w:val="00871108"/>
    <w:rsid w:val="00873050"/>
    <w:rsid w:val="00880019"/>
    <w:rsid w:val="00885308"/>
    <w:rsid w:val="008904D0"/>
    <w:rsid w:val="00890E13"/>
    <w:rsid w:val="00894A4E"/>
    <w:rsid w:val="00894BFB"/>
    <w:rsid w:val="008A3D1E"/>
    <w:rsid w:val="008A675F"/>
    <w:rsid w:val="008B1896"/>
    <w:rsid w:val="008C5FA0"/>
    <w:rsid w:val="008D167E"/>
    <w:rsid w:val="008E1CCC"/>
    <w:rsid w:val="008E3FDA"/>
    <w:rsid w:val="008F4011"/>
    <w:rsid w:val="008F773A"/>
    <w:rsid w:val="009012E9"/>
    <w:rsid w:val="0090656D"/>
    <w:rsid w:val="0091351C"/>
    <w:rsid w:val="0091434E"/>
    <w:rsid w:val="009178AE"/>
    <w:rsid w:val="00921FED"/>
    <w:rsid w:val="00927CD1"/>
    <w:rsid w:val="009323E8"/>
    <w:rsid w:val="009339EC"/>
    <w:rsid w:val="009357EE"/>
    <w:rsid w:val="00940EE3"/>
    <w:rsid w:val="00942EFB"/>
    <w:rsid w:val="0094370A"/>
    <w:rsid w:val="00954852"/>
    <w:rsid w:val="009578FA"/>
    <w:rsid w:val="0096136E"/>
    <w:rsid w:val="0096480C"/>
    <w:rsid w:val="00966EC5"/>
    <w:rsid w:val="00971DD1"/>
    <w:rsid w:val="009735D1"/>
    <w:rsid w:val="009740C0"/>
    <w:rsid w:val="00982303"/>
    <w:rsid w:val="00985F5A"/>
    <w:rsid w:val="00994160"/>
    <w:rsid w:val="00996AC5"/>
    <w:rsid w:val="009A0CA0"/>
    <w:rsid w:val="009A3691"/>
    <w:rsid w:val="009B0A01"/>
    <w:rsid w:val="009B4683"/>
    <w:rsid w:val="009C12E8"/>
    <w:rsid w:val="009C7D1A"/>
    <w:rsid w:val="009C7EAB"/>
    <w:rsid w:val="009D7A51"/>
    <w:rsid w:val="009E58F8"/>
    <w:rsid w:val="009F26F9"/>
    <w:rsid w:val="00A0077D"/>
    <w:rsid w:val="00A01AFA"/>
    <w:rsid w:val="00A05D40"/>
    <w:rsid w:val="00A05F44"/>
    <w:rsid w:val="00A101F1"/>
    <w:rsid w:val="00A1331D"/>
    <w:rsid w:val="00A1617D"/>
    <w:rsid w:val="00A1617E"/>
    <w:rsid w:val="00A21862"/>
    <w:rsid w:val="00A2788E"/>
    <w:rsid w:val="00A35B3F"/>
    <w:rsid w:val="00A379CC"/>
    <w:rsid w:val="00A40AC7"/>
    <w:rsid w:val="00A56C67"/>
    <w:rsid w:val="00A5735A"/>
    <w:rsid w:val="00A65D46"/>
    <w:rsid w:val="00A66ED3"/>
    <w:rsid w:val="00A671BF"/>
    <w:rsid w:val="00A70366"/>
    <w:rsid w:val="00A727C1"/>
    <w:rsid w:val="00A72940"/>
    <w:rsid w:val="00A73648"/>
    <w:rsid w:val="00A75162"/>
    <w:rsid w:val="00A81161"/>
    <w:rsid w:val="00A9000F"/>
    <w:rsid w:val="00A91EF4"/>
    <w:rsid w:val="00A94071"/>
    <w:rsid w:val="00A95148"/>
    <w:rsid w:val="00AC66F7"/>
    <w:rsid w:val="00AD1687"/>
    <w:rsid w:val="00AD308E"/>
    <w:rsid w:val="00AD3252"/>
    <w:rsid w:val="00AD61A5"/>
    <w:rsid w:val="00AD6E1C"/>
    <w:rsid w:val="00AD7CFA"/>
    <w:rsid w:val="00AE251D"/>
    <w:rsid w:val="00AE2E7E"/>
    <w:rsid w:val="00AE322D"/>
    <w:rsid w:val="00AE3976"/>
    <w:rsid w:val="00AE5FAD"/>
    <w:rsid w:val="00AE736B"/>
    <w:rsid w:val="00AF1995"/>
    <w:rsid w:val="00AF28F5"/>
    <w:rsid w:val="00B01DFB"/>
    <w:rsid w:val="00B05622"/>
    <w:rsid w:val="00B06C8C"/>
    <w:rsid w:val="00B070BA"/>
    <w:rsid w:val="00B124D3"/>
    <w:rsid w:val="00B136A6"/>
    <w:rsid w:val="00B143D1"/>
    <w:rsid w:val="00B16789"/>
    <w:rsid w:val="00B2426D"/>
    <w:rsid w:val="00B26760"/>
    <w:rsid w:val="00B300ED"/>
    <w:rsid w:val="00B3087F"/>
    <w:rsid w:val="00B4024C"/>
    <w:rsid w:val="00B42553"/>
    <w:rsid w:val="00B535D3"/>
    <w:rsid w:val="00B60FA9"/>
    <w:rsid w:val="00B6427E"/>
    <w:rsid w:val="00B67B5C"/>
    <w:rsid w:val="00B707F3"/>
    <w:rsid w:val="00B713B1"/>
    <w:rsid w:val="00B73278"/>
    <w:rsid w:val="00B76037"/>
    <w:rsid w:val="00B77848"/>
    <w:rsid w:val="00B77DC6"/>
    <w:rsid w:val="00B804D4"/>
    <w:rsid w:val="00B81591"/>
    <w:rsid w:val="00B818B8"/>
    <w:rsid w:val="00B90317"/>
    <w:rsid w:val="00B934EF"/>
    <w:rsid w:val="00B9528C"/>
    <w:rsid w:val="00B95F04"/>
    <w:rsid w:val="00BA1B04"/>
    <w:rsid w:val="00BA5649"/>
    <w:rsid w:val="00BA7F77"/>
    <w:rsid w:val="00BB5754"/>
    <w:rsid w:val="00BC535C"/>
    <w:rsid w:val="00BC5CEF"/>
    <w:rsid w:val="00BC6209"/>
    <w:rsid w:val="00BC77FF"/>
    <w:rsid w:val="00BD613B"/>
    <w:rsid w:val="00BF27F6"/>
    <w:rsid w:val="00BF2D96"/>
    <w:rsid w:val="00C00DF6"/>
    <w:rsid w:val="00C01571"/>
    <w:rsid w:val="00C02ABB"/>
    <w:rsid w:val="00C24B38"/>
    <w:rsid w:val="00C27C74"/>
    <w:rsid w:val="00C3000D"/>
    <w:rsid w:val="00C30FB6"/>
    <w:rsid w:val="00C33F58"/>
    <w:rsid w:val="00C3755D"/>
    <w:rsid w:val="00C37B18"/>
    <w:rsid w:val="00C43EE5"/>
    <w:rsid w:val="00C52775"/>
    <w:rsid w:val="00C53C0C"/>
    <w:rsid w:val="00C75B8B"/>
    <w:rsid w:val="00C82313"/>
    <w:rsid w:val="00C8495B"/>
    <w:rsid w:val="00C86AE9"/>
    <w:rsid w:val="00C90A8D"/>
    <w:rsid w:val="00C91B17"/>
    <w:rsid w:val="00C937DE"/>
    <w:rsid w:val="00CA48C0"/>
    <w:rsid w:val="00CA6384"/>
    <w:rsid w:val="00CA69F0"/>
    <w:rsid w:val="00CB761F"/>
    <w:rsid w:val="00CC380B"/>
    <w:rsid w:val="00CC4FA5"/>
    <w:rsid w:val="00CD0686"/>
    <w:rsid w:val="00CD2FD0"/>
    <w:rsid w:val="00CD2FD6"/>
    <w:rsid w:val="00CE145F"/>
    <w:rsid w:val="00CE5A46"/>
    <w:rsid w:val="00CF0219"/>
    <w:rsid w:val="00CF626C"/>
    <w:rsid w:val="00D057AA"/>
    <w:rsid w:val="00D12E92"/>
    <w:rsid w:val="00D26765"/>
    <w:rsid w:val="00D31E55"/>
    <w:rsid w:val="00D36CE3"/>
    <w:rsid w:val="00D474F0"/>
    <w:rsid w:val="00D52C32"/>
    <w:rsid w:val="00D53F99"/>
    <w:rsid w:val="00D54810"/>
    <w:rsid w:val="00D57C6D"/>
    <w:rsid w:val="00D61A5D"/>
    <w:rsid w:val="00D666F0"/>
    <w:rsid w:val="00D67F4E"/>
    <w:rsid w:val="00D7607D"/>
    <w:rsid w:val="00D76EC2"/>
    <w:rsid w:val="00D77256"/>
    <w:rsid w:val="00D83907"/>
    <w:rsid w:val="00D83D78"/>
    <w:rsid w:val="00D87014"/>
    <w:rsid w:val="00D906C5"/>
    <w:rsid w:val="00D93692"/>
    <w:rsid w:val="00DA3A2D"/>
    <w:rsid w:val="00DB04A6"/>
    <w:rsid w:val="00DB6E59"/>
    <w:rsid w:val="00DB713B"/>
    <w:rsid w:val="00DD15AF"/>
    <w:rsid w:val="00DD3242"/>
    <w:rsid w:val="00DE6F6E"/>
    <w:rsid w:val="00DE70C6"/>
    <w:rsid w:val="00DF4200"/>
    <w:rsid w:val="00DF55BA"/>
    <w:rsid w:val="00DF67AB"/>
    <w:rsid w:val="00DF71AD"/>
    <w:rsid w:val="00E02865"/>
    <w:rsid w:val="00E0399F"/>
    <w:rsid w:val="00E060B5"/>
    <w:rsid w:val="00E107A1"/>
    <w:rsid w:val="00E22F97"/>
    <w:rsid w:val="00E23764"/>
    <w:rsid w:val="00E2417C"/>
    <w:rsid w:val="00E33891"/>
    <w:rsid w:val="00E376D3"/>
    <w:rsid w:val="00E40335"/>
    <w:rsid w:val="00E4498D"/>
    <w:rsid w:val="00E60B28"/>
    <w:rsid w:val="00E66909"/>
    <w:rsid w:val="00E71721"/>
    <w:rsid w:val="00E71D89"/>
    <w:rsid w:val="00E731D2"/>
    <w:rsid w:val="00E83B4D"/>
    <w:rsid w:val="00E85A78"/>
    <w:rsid w:val="00E906CD"/>
    <w:rsid w:val="00E95A85"/>
    <w:rsid w:val="00E979E6"/>
    <w:rsid w:val="00EA33A1"/>
    <w:rsid w:val="00EA3C76"/>
    <w:rsid w:val="00EA6856"/>
    <w:rsid w:val="00EB335C"/>
    <w:rsid w:val="00EB5606"/>
    <w:rsid w:val="00EB71F2"/>
    <w:rsid w:val="00EC05C1"/>
    <w:rsid w:val="00EC46D7"/>
    <w:rsid w:val="00ED7590"/>
    <w:rsid w:val="00ED7674"/>
    <w:rsid w:val="00EF0AD0"/>
    <w:rsid w:val="00EF70E5"/>
    <w:rsid w:val="00F01C5D"/>
    <w:rsid w:val="00F065A6"/>
    <w:rsid w:val="00F13D01"/>
    <w:rsid w:val="00F17658"/>
    <w:rsid w:val="00F241CB"/>
    <w:rsid w:val="00F24EFA"/>
    <w:rsid w:val="00F279B5"/>
    <w:rsid w:val="00F3671C"/>
    <w:rsid w:val="00F40298"/>
    <w:rsid w:val="00F421B7"/>
    <w:rsid w:val="00F5239E"/>
    <w:rsid w:val="00F5657A"/>
    <w:rsid w:val="00F61278"/>
    <w:rsid w:val="00F64652"/>
    <w:rsid w:val="00F64BBC"/>
    <w:rsid w:val="00F66A8D"/>
    <w:rsid w:val="00F750C8"/>
    <w:rsid w:val="00F82A8B"/>
    <w:rsid w:val="00F8587A"/>
    <w:rsid w:val="00F93130"/>
    <w:rsid w:val="00F941C0"/>
    <w:rsid w:val="00FA16B3"/>
    <w:rsid w:val="00FA4AFB"/>
    <w:rsid w:val="00FA7289"/>
    <w:rsid w:val="00FB1832"/>
    <w:rsid w:val="00FB2D4F"/>
    <w:rsid w:val="00FB5490"/>
    <w:rsid w:val="00FC3EFE"/>
    <w:rsid w:val="00FE340E"/>
    <w:rsid w:val="00FE6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F7118"/>
  <w15:docId w15:val="{905709B7-E2E9-47A7-8BF1-54E6C2FFF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31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7A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D168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31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7A7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1687"/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uiPriority w:val="99"/>
    <w:unhideWhenUsed/>
    <w:rsid w:val="00523B6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3B6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2940"/>
    <w:pPr>
      <w:spacing w:line="240" w:lineRule="auto"/>
    </w:pPr>
    <w:rPr>
      <w:rFonts w:ascii="Tahoma" w:hAnsi="Tahoma" w:cs="Tahoma"/>
      <w:sz w:val="16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2940"/>
    <w:rPr>
      <w:rFonts w:ascii="Tahoma" w:hAnsi="Tahoma" w:cs="Tahoma"/>
      <w:sz w:val="16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29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2940"/>
    <w:rPr>
      <w:rFonts w:ascii="Tahoma" w:hAnsi="Tahoma" w:cs="Tahom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29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294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B18EF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table" w:styleId="TableGrid">
    <w:name w:val="Table Grid"/>
    <w:basedOn w:val="TableNormal"/>
    <w:uiPriority w:val="39"/>
    <w:rsid w:val="007B18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D1BBD"/>
    <w:rPr>
      <w:color w:val="808080"/>
    </w:rPr>
  </w:style>
  <w:style w:type="paragraph" w:customStyle="1" w:styleId="Heading30">
    <w:name w:val="Heading3"/>
    <w:basedOn w:val="Normal"/>
    <w:link w:val="Heading3Char0"/>
    <w:qFormat/>
    <w:rsid w:val="00365F9A"/>
    <w:rPr>
      <w:rFonts w:ascii="Times New Roman" w:hAnsi="Times New Roman" w:cs="Times New Roman"/>
      <w:sz w:val="28"/>
      <w:szCs w:val="28"/>
    </w:rPr>
  </w:style>
  <w:style w:type="character" w:customStyle="1" w:styleId="Heading3Char0">
    <w:name w:val="Heading3 Char"/>
    <w:basedOn w:val="DefaultParagraphFont"/>
    <w:link w:val="Heading30"/>
    <w:rsid w:val="00365F9A"/>
    <w:rPr>
      <w:rFonts w:ascii="Times New Roman" w:hAnsi="Times New Roman" w:cs="Times New Roman"/>
      <w:sz w:val="28"/>
      <w:szCs w:val="28"/>
    </w:rPr>
  </w:style>
  <w:style w:type="paragraph" w:styleId="ListParagraph">
    <w:name w:val="List Paragraph"/>
    <w:basedOn w:val="Normal"/>
    <w:uiPriority w:val="34"/>
    <w:qFormat/>
    <w:rsid w:val="00D83907"/>
    <w:pPr>
      <w:spacing w:after="0" w:line="240" w:lineRule="auto"/>
      <w:ind w:left="720"/>
    </w:pPr>
    <w:rPr>
      <w:rFonts w:ascii="Calibri" w:hAnsi="Calibri" w:cs="Calibri"/>
      <w:lang w:eastAsia="zh-CN"/>
    </w:rPr>
  </w:style>
  <w:style w:type="paragraph" w:styleId="NormalWeb">
    <w:name w:val="Normal (Web)"/>
    <w:basedOn w:val="Normal"/>
    <w:uiPriority w:val="99"/>
    <w:unhideWhenUsed/>
    <w:rsid w:val="00AD16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E340E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40EE3"/>
    <w:rPr>
      <w:color w:val="605E5C"/>
      <w:shd w:val="clear" w:color="auto" w:fill="E1DFDD"/>
    </w:rPr>
  </w:style>
  <w:style w:type="character" w:customStyle="1" w:styleId="c-article-author-affiliationaddress">
    <w:name w:val="c-article-author-affiliation__address"/>
    <w:basedOn w:val="DefaultParagraphFont"/>
    <w:rsid w:val="00761A2C"/>
  </w:style>
  <w:style w:type="paragraph" w:customStyle="1" w:styleId="c-article-author-affiliationauthors-item">
    <w:name w:val="c-article-author-affiliation__authors-item"/>
    <w:basedOn w:val="Normal"/>
    <w:rsid w:val="00761A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customStyle="1" w:styleId="mi">
    <w:name w:val="mi"/>
    <w:basedOn w:val="DefaultParagraphFont"/>
    <w:rsid w:val="002D2C2A"/>
  </w:style>
  <w:style w:type="character" w:customStyle="1" w:styleId="mo">
    <w:name w:val="mo"/>
    <w:basedOn w:val="DefaultParagraphFont"/>
    <w:rsid w:val="002D2C2A"/>
  </w:style>
  <w:style w:type="character" w:customStyle="1" w:styleId="mjxassistivemathml">
    <w:name w:val="mjx_assistive_mathml"/>
    <w:basedOn w:val="DefaultParagraphFont"/>
    <w:rsid w:val="002D2C2A"/>
  </w:style>
  <w:style w:type="character" w:styleId="Strong">
    <w:name w:val="Strong"/>
    <w:basedOn w:val="DefaultParagraphFont"/>
    <w:uiPriority w:val="22"/>
    <w:qFormat/>
    <w:rsid w:val="00C24B38"/>
    <w:rPr>
      <w:b/>
      <w:bCs/>
    </w:rPr>
  </w:style>
  <w:style w:type="character" w:styleId="Emphasis">
    <w:name w:val="Emphasis"/>
    <w:basedOn w:val="DefaultParagraphFont"/>
    <w:uiPriority w:val="20"/>
    <w:qFormat/>
    <w:rsid w:val="00C24B38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2D6D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DC9"/>
  </w:style>
  <w:style w:type="paragraph" w:styleId="Footer">
    <w:name w:val="footer"/>
    <w:basedOn w:val="Normal"/>
    <w:link w:val="FooterChar"/>
    <w:uiPriority w:val="99"/>
    <w:unhideWhenUsed/>
    <w:rsid w:val="002D6D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DC9"/>
  </w:style>
  <w:style w:type="character" w:styleId="LineNumber">
    <w:name w:val="line number"/>
    <w:basedOn w:val="DefaultParagraphFont"/>
    <w:uiPriority w:val="99"/>
    <w:semiHidden/>
    <w:unhideWhenUsed/>
    <w:rsid w:val="00BC53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4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1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803969">
          <w:marLeft w:val="0"/>
          <w:marRight w:val="0"/>
          <w:marTop w:val="18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26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5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9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3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0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8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4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77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6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9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3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1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1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0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98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8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33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54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5829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8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8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0005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s://www.ncbi.nlm.nih.gov/gene/4137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Sheila\Documents\AJE\Marketing\SN%20Templates\Nature_Communications_Submission_Template_2020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r="http://schemas.openxmlformats.org/officeDocument/2006/relationships" xmlns:go="http://customooxmlschemas.google.com/">
  <go:docsCustomData xmlns:go="http://customooxmlschemas.google.com/" roundtripDataSignature="AMtx7miyXutRXKctorrn56tpjljBwMrY4A==">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2.xml><?xml version="1.0" encoding="utf-8"?>
<ds:datastoreItem xmlns:ds="http://schemas.openxmlformats.org/officeDocument/2006/customXml" ds:itemID="{50744385-BDB1-2742-ACE2-0F9D0A07F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heila\Documents\AJE\Marketing\SN Templates\Nature_Communications_Submission_Template_2020.dotm</Template>
  <TotalTime>7</TotalTime>
  <Pages>26</Pages>
  <Words>3565</Words>
  <Characters>20327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er-SBM</Company>
  <LinksUpToDate>false</LinksUpToDate>
  <CharactersWithSpaces>23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A</dc:creator>
  <cp:lastModifiedBy>Ben Maoz</cp:lastModifiedBy>
  <cp:revision>5</cp:revision>
  <dcterms:created xsi:type="dcterms:W3CDTF">2021-08-22T05:31:00Z</dcterms:created>
  <dcterms:modified xsi:type="dcterms:W3CDTF">2021-09-03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Timer">
    <vt:bool>true</vt:bool>
  </property>
  <property fmtid="{D5CDD505-2E9C-101B-9397-08002B2CF9AE}" pid="3" name="LastTick">
    <vt:r8>43983.7206828704</vt:r8>
  </property>
  <property fmtid="{D5CDD505-2E9C-101B-9397-08002B2CF9AE}" pid="4" name="EditTimer">
    <vt:i4>28930</vt:i4>
  </property>
</Properties>
</file>